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C87E22" w14:textId="01E5615C" w:rsidR="005F3AE5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  <w:r>
        <w:rPr>
          <w:rFonts w:ascii="돋움" w:eastAsia="돋움" w:hAnsi="돋움" w:cstheme="minorHAnsi"/>
          <w:b/>
          <w:noProof/>
          <w:sz w:val="10"/>
          <w:szCs w:val="18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57D4B600" wp14:editId="5FE8AB8F">
                <wp:simplePos x="0" y="0"/>
                <wp:positionH relativeFrom="column">
                  <wp:posOffset>0</wp:posOffset>
                </wp:positionH>
                <wp:positionV relativeFrom="paragraph">
                  <wp:posOffset>-1905</wp:posOffset>
                </wp:positionV>
                <wp:extent cx="5707380" cy="792480"/>
                <wp:effectExtent l="0" t="0" r="762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7380" cy="792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8931" w:type="dxa"/>
                              <w:tblInd w:w="108" w:type="dxa"/>
                              <w:tblBorders>
                                <w:bottom w:val="single" w:sz="36" w:space="0" w:color="365F91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60"/>
                              <w:gridCol w:w="5811"/>
                              <w:gridCol w:w="1560"/>
                            </w:tblGrid>
                            <w:tr w:rsidR="00DF2137" w:rsidRPr="00325A7D" w14:paraId="39E680A7" w14:textId="77777777" w:rsidTr="00EC5610">
                              <w:trPr>
                                <w:trHeight w:val="787"/>
                              </w:trPr>
                              <w:tc>
                                <w:tcPr>
                                  <w:tcW w:w="1560" w:type="dxa"/>
                                  <w:shd w:val="clear" w:color="auto" w:fill="auto"/>
                                  <w:vAlign w:val="bottom"/>
                                </w:tcPr>
                                <w:p w14:paraId="65CD4DF4" w14:textId="1A71EDFF" w:rsidR="00DF2137" w:rsidRPr="00325A7D" w:rsidRDefault="000279F7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rPr>
                                      <w:rFonts w:ascii="Arial" w:eastAsia="바탕" w:hAnsi="Arial" w:cs="Arial"/>
                                      <w:sz w:val="30"/>
                                      <w:szCs w:val="30"/>
                                      <w:lang w:val="x-none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FC41BC4" wp14:editId="416A05E0">
                                        <wp:extent cx="809625" cy="444515"/>
                                        <wp:effectExtent l="0" t="0" r="0" b="0"/>
                                        <wp:docPr id="4" name="그림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09625" cy="44451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811" w:type="dxa"/>
                                  <w:shd w:val="clear" w:color="auto" w:fill="auto"/>
                                  <w:vAlign w:val="center"/>
                                </w:tcPr>
                                <w:p w14:paraId="1034838D" w14:textId="7EC595CD" w:rsidR="00DF2137" w:rsidRPr="00FE7CF2" w:rsidRDefault="00DF2137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jc w:val="center"/>
                                    <w:rPr>
                                      <w:rFonts w:ascii="Arial" w:eastAsia="바탕" w:hAnsi="Arial" w:cs="Arial"/>
                                      <w:b/>
                                      <w:sz w:val="28"/>
                                      <w:szCs w:val="34"/>
                                    </w:rPr>
                                  </w:pPr>
                                  <w:r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Rhythm Grammar </w:t>
                                  </w:r>
                                  <w:r>
                                    <w:rPr>
                                      <w:rFonts w:ascii="Arial" w:eastAsia="바탕" w:hAnsi="Arial" w:cs="Arial"/>
                                      <w:b/>
                                      <w:sz w:val="28"/>
                                      <w:szCs w:val="34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eastAsia="바탕" w:hAnsi="Arial" w:cs="Arial" w:hint="eastAsia"/>
                                      <w:b/>
                                      <w:sz w:val="28"/>
                                      <w:szCs w:val="34"/>
                                    </w:rPr>
                                    <w:t xml:space="preserve"> PB AK</w:t>
                                  </w:r>
                                </w:p>
                              </w:tc>
                              <w:tc>
                                <w:tcPr>
                                  <w:tcW w:w="1560" w:type="dxa"/>
                                  <w:shd w:val="clear" w:color="auto" w:fill="auto"/>
                                  <w:vAlign w:val="center"/>
                                </w:tcPr>
                                <w:p w14:paraId="49A78001" w14:textId="77777777" w:rsidR="00DF2137" w:rsidRPr="00325A7D" w:rsidRDefault="00DF2137" w:rsidP="00AF44F4">
                                  <w:pPr>
                                    <w:tabs>
                                      <w:tab w:val="center" w:pos="4513"/>
                                      <w:tab w:val="right" w:pos="9026"/>
                                    </w:tabs>
                                    <w:snapToGrid w:val="0"/>
                                    <w:spacing w:after="0"/>
                                    <w:jc w:val="center"/>
                                    <w:rPr>
                                      <w:rFonts w:ascii="Arial" w:eastAsia="바탕" w:hAnsi="Arial" w:cs="Arial"/>
                                      <w:sz w:val="30"/>
                                      <w:szCs w:val="30"/>
                                      <w:lang w:val="x-none"/>
                                    </w:rPr>
                                  </w:pPr>
                                  <w:r>
                                    <w:rPr>
                                      <w:rFonts w:ascii="Arial" w:eastAsia="바탕" w:hAnsi="Arial" w:cs="Arial"/>
                                      <w:noProof/>
                                      <w:sz w:val="30"/>
                                      <w:szCs w:val="30"/>
                                    </w:rPr>
                                    <w:drawing>
                                      <wp:inline distT="0" distB="0" distL="0" distR="0" wp14:anchorId="5AE25BC9" wp14:editId="38E8150C">
                                        <wp:extent cx="669925" cy="223520"/>
                                        <wp:effectExtent l="0" t="0" r="0" b="5080"/>
                                        <wp:docPr id="9" name="그림 9" descr="compass pub-logo(word)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 descr="compass pub-logo(word)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669925" cy="2235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2365E526" w14:textId="77777777" w:rsidR="00DF2137" w:rsidRDefault="00DF213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.15pt;width:449.4pt;height:62.4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" fillcolor="white [3201]" stroked="f" strokeweight=".5pt">
                <v:textbox>
                  <w:txbxContent>
                    <w:tbl>
                      <w:tblPr>
                        <w:tblW w:w="8931" w:type="dxa"/>
                        <w:tblInd w:w="108" w:type="dxa"/>
                        <w:tblBorders>
                          <w:bottom w:val="single" w:sz="36" w:space="0" w:color="365F91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60"/>
                        <w:gridCol w:w="5811"/>
                        <w:gridCol w:w="1560"/>
                      </w:tblGrid>
                      <w:tr w:rsidR="00DF2137" w:rsidRPr="00325A7D" w14:paraId="39E680A7" w14:textId="77777777" w:rsidTr="00EC5610">
                        <w:trPr>
                          <w:trHeight w:val="787"/>
                        </w:trPr>
                        <w:tc>
                          <w:tcPr>
                            <w:tcW w:w="1560" w:type="dxa"/>
                            <w:shd w:val="clear" w:color="auto" w:fill="auto"/>
                            <w:vAlign w:val="bottom"/>
                          </w:tcPr>
                          <w:p w14:paraId="65CD4DF4" w14:textId="1A71EDFF" w:rsidR="00DF2137" w:rsidRPr="00325A7D" w:rsidRDefault="000279F7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rPr>
                                <w:rFonts w:ascii="Arial" w:eastAsia="바탕" w:hAnsi="Arial" w:cs="Arial"/>
                                <w:sz w:val="30"/>
                                <w:szCs w:val="30"/>
                                <w:lang w:val="x-non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C41BC4" wp14:editId="416A05E0">
                                  <wp:extent cx="809625" cy="444515"/>
                                  <wp:effectExtent l="0" t="0" r="0" b="0"/>
                                  <wp:docPr id="4" name="그림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09625" cy="4445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811" w:type="dxa"/>
                            <w:shd w:val="clear" w:color="auto" w:fill="auto"/>
                            <w:vAlign w:val="center"/>
                          </w:tcPr>
                          <w:p w14:paraId="1034838D" w14:textId="7EC595CD" w:rsidR="00DF2137" w:rsidRPr="00FE7CF2" w:rsidRDefault="00DF2137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jc w:val="center"/>
                              <w:rPr>
                                <w:rFonts w:ascii="Arial" w:eastAsia="바탕" w:hAnsi="Arial" w:cs="Arial"/>
                                <w:b/>
                                <w:sz w:val="28"/>
                                <w:szCs w:val="34"/>
                              </w:rPr>
                            </w:pPr>
                            <w:r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Rhythm Grammar </w:t>
                            </w:r>
                            <w:r>
                              <w:rPr>
                                <w:rFonts w:ascii="Arial" w:eastAsia="바탕" w:hAnsi="Arial" w:cs="Arial"/>
                                <w:b/>
                                <w:sz w:val="28"/>
                                <w:szCs w:val="34"/>
                              </w:rPr>
                              <w:t>2</w:t>
                            </w:r>
                            <w:r>
                              <w:rPr>
                                <w:rFonts w:ascii="Arial" w:eastAsia="바탕" w:hAnsi="Arial" w:cs="Arial" w:hint="eastAsia"/>
                                <w:b/>
                                <w:sz w:val="28"/>
                                <w:szCs w:val="34"/>
                              </w:rPr>
                              <w:t xml:space="preserve"> PB AK</w:t>
                            </w:r>
                          </w:p>
                        </w:tc>
                        <w:tc>
                          <w:tcPr>
                            <w:tcW w:w="1560" w:type="dxa"/>
                            <w:shd w:val="clear" w:color="auto" w:fill="auto"/>
                            <w:vAlign w:val="center"/>
                          </w:tcPr>
                          <w:p w14:paraId="49A78001" w14:textId="77777777" w:rsidR="00DF2137" w:rsidRPr="00325A7D" w:rsidRDefault="00DF2137" w:rsidP="00AF44F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snapToGrid w:val="0"/>
                              <w:spacing w:after="0"/>
                              <w:jc w:val="center"/>
                              <w:rPr>
                                <w:rFonts w:ascii="Arial" w:eastAsia="바탕" w:hAnsi="Arial" w:cs="Arial"/>
                                <w:sz w:val="30"/>
                                <w:szCs w:val="30"/>
                                <w:lang w:val="x-none"/>
                              </w:rPr>
                            </w:pPr>
                            <w:r>
                              <w:rPr>
                                <w:rFonts w:ascii="Arial" w:eastAsia="바탕" w:hAnsi="Arial" w:cs="Arial"/>
                                <w:noProof/>
                                <w:sz w:val="30"/>
                                <w:szCs w:val="30"/>
                              </w:rPr>
                              <w:drawing>
                                <wp:inline distT="0" distB="0" distL="0" distR="0" wp14:anchorId="5AE25BC9" wp14:editId="38E8150C">
                                  <wp:extent cx="669925" cy="223520"/>
                                  <wp:effectExtent l="0" t="0" r="0" b="5080"/>
                                  <wp:docPr id="9" name="그림 9" descr="compass pub-logo(word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compass pub-logo(word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9925" cy="223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2365E526" w14:textId="77777777" w:rsidR="00DF2137" w:rsidRDefault="00DF2137"/>
                  </w:txbxContent>
                </v:textbox>
              </v:shape>
            </w:pict>
          </mc:Fallback>
        </mc:AlternateContent>
      </w:r>
    </w:p>
    <w:p w14:paraId="4A227661" w14:textId="27244979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36235F74" w14:textId="0611BD56" w:rsidR="00AF44F4" w:rsidRDefault="00AF44F4" w:rsidP="00776400">
      <w:pPr>
        <w:rPr>
          <w:rFonts w:ascii="돋움" w:eastAsia="돋움" w:hAnsi="돋움" w:cstheme="minorHAnsi"/>
          <w:b/>
          <w:sz w:val="10"/>
          <w:szCs w:val="18"/>
        </w:rPr>
      </w:pPr>
    </w:p>
    <w:p w14:paraId="363F2F2F" w14:textId="77777777" w:rsidR="00700941" w:rsidRDefault="00700941">
      <w:pPr>
        <w:rPr>
          <w:rFonts w:ascii="Calibri" w:hAnsi="Calibri" w:cs="Calibri"/>
          <w:b/>
          <w:sz w:val="24"/>
        </w:rPr>
      </w:pPr>
    </w:p>
    <w:p w14:paraId="3C21544C" w14:textId="24AED057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1</w:t>
      </w:r>
    </w:p>
    <w:p w14:paraId="6AD06469" w14:textId="52857999" w:rsidR="00553A71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4D26D506" w14:textId="34CA5463" w:rsidR="009E12FE" w:rsidRPr="009E12FE" w:rsidRDefault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2A0E8B51" wp14:editId="1E10D9E9">
                <wp:simplePos x="0" y="0"/>
                <wp:positionH relativeFrom="column">
                  <wp:posOffset>137160</wp:posOffset>
                </wp:positionH>
                <wp:positionV relativeFrom="paragraph">
                  <wp:posOffset>6350</wp:posOffset>
                </wp:positionV>
                <wp:extent cx="220980" cy="190500"/>
                <wp:effectExtent l="0" t="0" r="26670" b="19050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7398AED" id="Oval 45" o:spid="_x0000_s1026" style="position:absolute;left:0;text-align:left;margin-left:10.8pt;margin-top:.5pt;width:17.4pt;height:15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" filled="f" strokecolor="#243f60 [1604]" strokeweight="2pt"/>
            </w:pict>
          </mc:Fallback>
        </mc:AlternateContent>
      </w:r>
      <w:r w:rsidR="0024355C" w:rsidRPr="009E12FE">
        <w:rPr>
          <w:rFonts w:ascii="Calibri" w:hAnsi="Calibri" w:cs="Calibri"/>
          <w:bCs/>
          <w:sz w:val="24"/>
        </w:rPr>
        <w:t xml:space="preserve">1. </w:t>
      </w:r>
      <w:r w:rsidRPr="009E12FE">
        <w:rPr>
          <w:rFonts w:ascii="Calibri" w:hAnsi="Calibri" w:cs="Calibri"/>
          <w:bCs/>
          <w:sz w:val="24"/>
        </w:rPr>
        <w:t xml:space="preserve">the </w:t>
      </w:r>
      <w:r w:rsidRPr="009E12FE">
        <w:rPr>
          <w:rFonts w:ascii="Calibri" w:hAnsi="Calibri" w:cs="Calibri"/>
          <w:bCs/>
          <w:sz w:val="24"/>
          <w:u w:val="single"/>
        </w:rPr>
        <w:t>park</w:t>
      </w:r>
    </w:p>
    <w:p w14:paraId="039679ED" w14:textId="511428A4" w:rsidR="0024355C" w:rsidRPr="009E12FE" w:rsidRDefault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74971BB" wp14:editId="0784700D">
                <wp:simplePos x="0" y="0"/>
                <wp:positionH relativeFrom="column">
                  <wp:posOffset>106680</wp:posOffset>
                </wp:positionH>
                <wp:positionV relativeFrom="paragraph">
                  <wp:posOffset>31115</wp:posOffset>
                </wp:positionV>
                <wp:extent cx="152400" cy="167640"/>
                <wp:effectExtent l="0" t="0" r="19050" b="2286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76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4EF5BD6A" id="Oval 46" o:spid="_x0000_s1026" style="position:absolute;left:0;text-align:left;margin-left:8.4pt;margin-top:2.45pt;width:12pt;height:13.2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" filled="f" strokecolor="#243f60 [1604]" strokeweight="2pt"/>
            </w:pict>
          </mc:Fallback>
        </mc:AlternateContent>
      </w:r>
      <w:r w:rsidR="0024355C" w:rsidRPr="009E12FE">
        <w:rPr>
          <w:rFonts w:ascii="Calibri" w:hAnsi="Calibri" w:cs="Calibri"/>
          <w:bCs/>
          <w:sz w:val="24"/>
        </w:rPr>
        <w:t xml:space="preserve">2. </w:t>
      </w:r>
      <w:r w:rsidRPr="009E12FE">
        <w:rPr>
          <w:rFonts w:ascii="Calibri" w:hAnsi="Calibri" w:cs="Calibri"/>
          <w:bCs/>
          <w:sz w:val="24"/>
        </w:rPr>
        <w:t xml:space="preserve">a </w:t>
      </w:r>
      <w:r w:rsidRPr="009E12FE">
        <w:rPr>
          <w:rFonts w:ascii="Calibri" w:hAnsi="Calibri" w:cs="Calibri"/>
          <w:bCs/>
          <w:sz w:val="24"/>
          <w:u w:val="single"/>
        </w:rPr>
        <w:t>duck</w:t>
      </w:r>
    </w:p>
    <w:p w14:paraId="1AF38218" w14:textId="77777777" w:rsidR="009E12FE" w:rsidRDefault="009E12FE">
      <w:pPr>
        <w:rPr>
          <w:rFonts w:ascii="Calibri" w:hAnsi="Calibri" w:cs="Calibri"/>
          <w:b/>
          <w:sz w:val="24"/>
        </w:rPr>
      </w:pPr>
    </w:p>
    <w:p w14:paraId="193692D0" w14:textId="6D34BAEA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0CDB56AF" w14:textId="422C2641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3D7EF986" w14:textId="678B08DE" w:rsidR="0024355C" w:rsidRDefault="0024355C" w:rsidP="009E12FE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1. </w:t>
      </w:r>
      <w:r w:rsidR="009E12FE">
        <w:rPr>
          <w:rFonts w:ascii="Calibri" w:hAnsi="Calibri" w:cs="Calibri"/>
          <w:bCs/>
          <w:sz w:val="24"/>
        </w:rPr>
        <w:t>the</w:t>
      </w:r>
    </w:p>
    <w:p w14:paraId="5BE016E5" w14:textId="02868707" w:rsidR="009E12FE" w:rsidRDefault="009E12FE" w:rsidP="009E12FE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</w:t>
      </w:r>
    </w:p>
    <w:p w14:paraId="7DF6BE21" w14:textId="2CA188C9" w:rsidR="009E12FE" w:rsidRDefault="009E12FE" w:rsidP="009E12FE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n</w:t>
      </w:r>
    </w:p>
    <w:p w14:paraId="4C0941B0" w14:textId="308777AC" w:rsidR="009E12FE" w:rsidRDefault="009E12FE" w:rsidP="009E12FE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5806DD58" w14:textId="6BE2D8EB" w:rsidR="009E12FE" w:rsidRDefault="009E12FE" w:rsidP="009E12FE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</w:t>
      </w:r>
    </w:p>
    <w:p w14:paraId="6582A73E" w14:textId="12E74106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0656D44A" w14:textId="22F71E2A" w:rsidR="0024355C" w:rsidRDefault="0024355C" w:rsidP="009E12FE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>1</w:t>
      </w:r>
      <w:r w:rsidR="009E12FE">
        <w:rPr>
          <w:rFonts w:ascii="Calibri" w:hAnsi="Calibri" w:cs="Calibri"/>
          <w:bCs/>
          <w:sz w:val="24"/>
        </w:rPr>
        <w:t>. a</w:t>
      </w:r>
    </w:p>
    <w:p w14:paraId="7D4CEC39" w14:textId="57D88A2D" w:rsidR="009E12FE" w:rsidRDefault="009E12FE" w:rsidP="009E12FE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</w:t>
      </w:r>
    </w:p>
    <w:p w14:paraId="2939BCA9" w14:textId="7259FC07" w:rsidR="009E12FE" w:rsidRDefault="009E12FE" w:rsidP="009E12FE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n</w:t>
      </w:r>
    </w:p>
    <w:p w14:paraId="01268DF6" w14:textId="39471E75" w:rsidR="009E12FE" w:rsidRDefault="009E12FE" w:rsidP="009E12FE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n</w:t>
      </w:r>
    </w:p>
    <w:p w14:paraId="786842A5" w14:textId="59AD86F5" w:rsidR="009E12FE" w:rsidRDefault="009E12FE" w:rsidP="009E12FE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a </w:t>
      </w:r>
    </w:p>
    <w:p w14:paraId="711F37CC" w14:textId="77777777" w:rsidR="0088255B" w:rsidRDefault="0088255B" w:rsidP="009E12FE">
      <w:pPr>
        <w:rPr>
          <w:rFonts w:ascii="Calibri" w:hAnsi="Calibri" w:cs="Calibri"/>
          <w:bCs/>
          <w:sz w:val="24"/>
        </w:rPr>
      </w:pPr>
    </w:p>
    <w:p w14:paraId="2440B0B5" w14:textId="653220B0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4F1CED1C" w14:textId="11CEC8CE" w:rsidR="0024355C" w:rsidRDefault="0024355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2B893A1" w14:textId="512B14ED" w:rsidR="0024355C" w:rsidRDefault="00511FE2" w:rsidP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7A4CB19" wp14:editId="7ECB633B">
                <wp:simplePos x="0" y="0"/>
                <wp:positionH relativeFrom="column">
                  <wp:posOffset>632460</wp:posOffset>
                </wp:positionH>
                <wp:positionV relativeFrom="paragraph">
                  <wp:posOffset>38100</wp:posOffset>
                </wp:positionV>
                <wp:extent cx="152400" cy="167640"/>
                <wp:effectExtent l="0" t="0" r="19050" b="22860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76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211EDD3D" id="Oval 47" o:spid="_x0000_s1026" style="position:absolute;left:0;text-align:left;margin-left:49.8pt;margin-top:3pt;width:12pt;height:13.2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" filled="f" strokecolor="#243f60 [1604]" strokeweight="2pt"/>
            </w:pict>
          </mc:Fallback>
        </mc:AlternateContent>
      </w:r>
      <w:r w:rsidR="0024355C" w:rsidRPr="0014240C">
        <w:rPr>
          <w:rFonts w:ascii="Calibri" w:hAnsi="Calibri" w:cs="Calibri"/>
          <w:bCs/>
          <w:sz w:val="24"/>
        </w:rPr>
        <w:t xml:space="preserve">1. </w:t>
      </w:r>
      <w:r w:rsidR="009E12FE">
        <w:rPr>
          <w:rFonts w:ascii="Calibri" w:hAnsi="Calibri" w:cs="Calibri"/>
          <w:bCs/>
          <w:sz w:val="24"/>
        </w:rPr>
        <w:t xml:space="preserve">There is a </w:t>
      </w:r>
      <w:r w:rsidR="009E12FE" w:rsidRPr="00511FE2">
        <w:rPr>
          <w:rFonts w:ascii="Calibri" w:hAnsi="Calibri" w:cs="Calibri"/>
          <w:bCs/>
          <w:sz w:val="24"/>
          <w:u w:val="single"/>
        </w:rPr>
        <w:t>rabbit</w:t>
      </w:r>
      <w:r w:rsidR="009E12FE">
        <w:rPr>
          <w:rFonts w:ascii="Calibri" w:hAnsi="Calibri" w:cs="Calibri"/>
          <w:bCs/>
          <w:sz w:val="24"/>
        </w:rPr>
        <w:t>.</w:t>
      </w:r>
      <w:r w:rsidRPr="00511FE2">
        <w:rPr>
          <w:rFonts w:ascii="Calibri" w:hAnsi="Calibri" w:cs="Calibri"/>
          <w:bCs/>
          <w:noProof/>
          <w:sz w:val="24"/>
        </w:rPr>
        <w:t xml:space="preserve"> </w:t>
      </w:r>
    </w:p>
    <w:p w14:paraId="6128CF47" w14:textId="541722DE" w:rsidR="009E12FE" w:rsidRDefault="00511FE2" w:rsidP="009E12FE">
      <w:pPr>
        <w:rPr>
          <w:rFonts w:ascii="Calibri" w:hAnsi="Calibri" w:cs="Calibri"/>
          <w:bCs/>
          <w:noProof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8B97C09" wp14:editId="5BAADDB2">
                <wp:simplePos x="0" y="0"/>
                <wp:positionH relativeFrom="column">
                  <wp:posOffset>152400</wp:posOffset>
                </wp:positionH>
                <wp:positionV relativeFrom="paragraph">
                  <wp:posOffset>7620</wp:posOffset>
                </wp:positionV>
                <wp:extent cx="220980" cy="190500"/>
                <wp:effectExtent l="0" t="0" r="26670" b="19050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2E457232" id="Oval 53" o:spid="_x0000_s1026" style="position:absolute;left:0;text-align:left;margin-left:12pt;margin-top:.6pt;width:17.4pt;height: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" filled="f" strokecolor="#243f60 [1604]" strokeweight="2pt"/>
            </w:pict>
          </mc:Fallback>
        </mc:AlternateContent>
      </w:r>
      <w:r w:rsidR="009E12FE">
        <w:rPr>
          <w:rFonts w:ascii="Calibri" w:hAnsi="Calibri" w:cs="Calibri"/>
          <w:bCs/>
          <w:sz w:val="24"/>
        </w:rPr>
        <w:t xml:space="preserve">2. The </w:t>
      </w:r>
      <w:r w:rsidR="009E12FE" w:rsidRPr="00511FE2">
        <w:rPr>
          <w:rFonts w:ascii="Calibri" w:hAnsi="Calibri" w:cs="Calibri"/>
          <w:bCs/>
          <w:sz w:val="24"/>
          <w:u w:val="single"/>
        </w:rPr>
        <w:t>sun</w:t>
      </w:r>
      <w:r w:rsidR="009E12FE">
        <w:rPr>
          <w:rFonts w:ascii="Calibri" w:hAnsi="Calibri" w:cs="Calibri"/>
          <w:bCs/>
          <w:sz w:val="24"/>
        </w:rPr>
        <w:t xml:space="preserve"> is bright.</w:t>
      </w:r>
      <w:r w:rsidRPr="00511FE2">
        <w:rPr>
          <w:rFonts w:ascii="Calibri" w:hAnsi="Calibri" w:cs="Calibri"/>
          <w:bCs/>
          <w:noProof/>
          <w:sz w:val="24"/>
        </w:rPr>
        <w:t xml:space="preserve"> </w:t>
      </w:r>
    </w:p>
    <w:p w14:paraId="16A16E9A" w14:textId="4A1CB627" w:rsidR="00B57CF0" w:rsidRDefault="00B57CF0" w:rsidP="009E12FE">
      <w:pPr>
        <w:rPr>
          <w:rFonts w:ascii="Calibri" w:hAnsi="Calibri" w:cs="Calibri"/>
          <w:bCs/>
          <w:noProof/>
          <w:sz w:val="24"/>
        </w:rPr>
      </w:pPr>
    </w:p>
    <w:p w14:paraId="4A84D673" w14:textId="6523E346" w:rsidR="00B57CF0" w:rsidRDefault="00B57CF0" w:rsidP="009E12FE">
      <w:pPr>
        <w:rPr>
          <w:rFonts w:ascii="Calibri" w:hAnsi="Calibri" w:cs="Calibri"/>
          <w:bCs/>
          <w:noProof/>
          <w:sz w:val="24"/>
        </w:rPr>
      </w:pPr>
    </w:p>
    <w:p w14:paraId="2CD2EB0B" w14:textId="77777777" w:rsidR="00B57CF0" w:rsidRDefault="00B57CF0" w:rsidP="009E12FE">
      <w:pPr>
        <w:rPr>
          <w:rFonts w:ascii="Calibri" w:hAnsi="Calibri" w:cs="Calibri"/>
          <w:bCs/>
          <w:sz w:val="24"/>
        </w:rPr>
      </w:pPr>
    </w:p>
    <w:p w14:paraId="2BDCB0CB" w14:textId="3F29E6DE" w:rsidR="009E12FE" w:rsidRDefault="00511FE2" w:rsidP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9FB213E" wp14:editId="4507DAE4">
                <wp:simplePos x="0" y="0"/>
                <wp:positionH relativeFrom="column">
                  <wp:posOffset>541020</wp:posOffset>
                </wp:positionH>
                <wp:positionV relativeFrom="paragraph">
                  <wp:posOffset>12700</wp:posOffset>
                </wp:positionV>
                <wp:extent cx="220980" cy="190500"/>
                <wp:effectExtent l="0" t="0" r="26670" b="1905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15FAD59A" id="Oval 54" o:spid="_x0000_s1026" style="position:absolute;left:0;text-align:left;margin-left:42.6pt;margin-top:1pt;width:17.4pt;height:1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" filled="f" strokecolor="#243f60 [1604]" strokeweight="2pt"/>
            </w:pict>
          </mc:Fallback>
        </mc:AlternateContent>
      </w:r>
      <w:r w:rsidR="009E12FE">
        <w:rPr>
          <w:rFonts w:ascii="Calibri" w:hAnsi="Calibri" w:cs="Calibri"/>
          <w:bCs/>
          <w:sz w:val="24"/>
        </w:rPr>
        <w:t xml:space="preserve">3. This is the </w:t>
      </w:r>
      <w:r w:rsidR="009E12FE" w:rsidRPr="00511FE2">
        <w:rPr>
          <w:rFonts w:ascii="Calibri" w:hAnsi="Calibri" w:cs="Calibri"/>
          <w:bCs/>
          <w:sz w:val="24"/>
          <w:u w:val="single"/>
        </w:rPr>
        <w:t>grass</w:t>
      </w:r>
      <w:r w:rsidR="009E12FE">
        <w:rPr>
          <w:rFonts w:ascii="Calibri" w:hAnsi="Calibri" w:cs="Calibri"/>
          <w:bCs/>
          <w:sz w:val="24"/>
        </w:rPr>
        <w:t>.</w:t>
      </w:r>
    </w:p>
    <w:p w14:paraId="3E5EF014" w14:textId="65C01846" w:rsidR="009E12FE" w:rsidRDefault="00511FE2" w:rsidP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E75148B" wp14:editId="596545E0">
                <wp:simplePos x="0" y="0"/>
                <wp:positionH relativeFrom="column">
                  <wp:posOffset>518160</wp:posOffset>
                </wp:positionH>
                <wp:positionV relativeFrom="paragraph">
                  <wp:posOffset>35560</wp:posOffset>
                </wp:positionV>
                <wp:extent cx="152400" cy="167640"/>
                <wp:effectExtent l="0" t="0" r="19050" b="22860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76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3CFC2C7" id="Oval 49" o:spid="_x0000_s1026" style="position:absolute;left:0;text-align:left;margin-left:40.8pt;margin-top:2.8pt;width:12pt;height:13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" filled="f" strokecolor="#243f60 [1604]" strokeweight="2pt"/>
            </w:pict>
          </mc:Fallback>
        </mc:AlternateContent>
      </w:r>
      <w:r w:rsidR="009E12FE">
        <w:rPr>
          <w:rFonts w:ascii="Calibri" w:hAnsi="Calibri" w:cs="Calibri"/>
          <w:bCs/>
          <w:sz w:val="24"/>
        </w:rPr>
        <w:t xml:space="preserve">4. This is a </w:t>
      </w:r>
      <w:r w:rsidR="009E12FE" w:rsidRPr="00511FE2">
        <w:rPr>
          <w:rFonts w:ascii="Calibri" w:hAnsi="Calibri" w:cs="Calibri"/>
          <w:bCs/>
          <w:sz w:val="24"/>
          <w:u w:val="single"/>
        </w:rPr>
        <w:t>cat</w:t>
      </w:r>
      <w:r w:rsidR="009E12FE">
        <w:rPr>
          <w:rFonts w:ascii="Calibri" w:hAnsi="Calibri" w:cs="Calibri"/>
          <w:bCs/>
          <w:sz w:val="24"/>
        </w:rPr>
        <w:t>.</w:t>
      </w:r>
      <w:r w:rsidRPr="00511FE2">
        <w:rPr>
          <w:rFonts w:ascii="Calibri" w:hAnsi="Calibri" w:cs="Calibri"/>
          <w:bCs/>
          <w:noProof/>
          <w:sz w:val="24"/>
        </w:rPr>
        <w:t xml:space="preserve"> </w:t>
      </w:r>
    </w:p>
    <w:p w14:paraId="13AD833B" w14:textId="24B9C886" w:rsidR="009E12FE" w:rsidRDefault="00511FE2" w:rsidP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205DD88" wp14:editId="1D36958B">
                <wp:simplePos x="0" y="0"/>
                <wp:positionH relativeFrom="column">
                  <wp:posOffset>518160</wp:posOffset>
                </wp:positionH>
                <wp:positionV relativeFrom="paragraph">
                  <wp:posOffset>24130</wp:posOffset>
                </wp:positionV>
                <wp:extent cx="152400" cy="167640"/>
                <wp:effectExtent l="0" t="0" r="19050" b="22860"/>
                <wp:wrapNone/>
                <wp:docPr id="61" name="Oval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76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159B467" id="Oval 61" o:spid="_x0000_s1026" style="position:absolute;left:0;text-align:left;margin-left:40.8pt;margin-top:1.9pt;width:12pt;height:13.2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" filled="f" strokecolor="#243f60 [1604]" strokeweight="2pt"/>
            </w:pict>
          </mc:Fallback>
        </mc:AlternateContent>
      </w:r>
      <w:r w:rsidR="009E12FE">
        <w:rPr>
          <w:rFonts w:ascii="Calibri" w:hAnsi="Calibri" w:cs="Calibri"/>
          <w:bCs/>
          <w:sz w:val="24"/>
        </w:rPr>
        <w:t xml:space="preserve">5. This is a </w:t>
      </w:r>
      <w:r w:rsidR="009E12FE" w:rsidRPr="00511FE2">
        <w:rPr>
          <w:rFonts w:ascii="Calibri" w:hAnsi="Calibri" w:cs="Calibri"/>
          <w:bCs/>
          <w:sz w:val="24"/>
          <w:u w:val="single"/>
        </w:rPr>
        <w:t>backpack</w:t>
      </w:r>
      <w:r w:rsidR="009E12FE">
        <w:rPr>
          <w:rFonts w:ascii="Calibri" w:hAnsi="Calibri" w:cs="Calibri"/>
          <w:bCs/>
          <w:sz w:val="24"/>
        </w:rPr>
        <w:t>.</w:t>
      </w:r>
      <w:r w:rsidRPr="00511FE2">
        <w:rPr>
          <w:rFonts w:ascii="Calibri" w:hAnsi="Calibri" w:cs="Calibri"/>
          <w:bCs/>
          <w:noProof/>
          <w:sz w:val="24"/>
        </w:rPr>
        <w:t xml:space="preserve"> </w:t>
      </w:r>
    </w:p>
    <w:p w14:paraId="68A8E128" w14:textId="7CC695D7" w:rsidR="009E12FE" w:rsidRDefault="00511FE2" w:rsidP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55B39D2" wp14:editId="5213AFF0">
                <wp:simplePos x="0" y="0"/>
                <wp:positionH relativeFrom="column">
                  <wp:posOffset>160020</wp:posOffset>
                </wp:positionH>
                <wp:positionV relativeFrom="paragraph">
                  <wp:posOffset>16510</wp:posOffset>
                </wp:positionV>
                <wp:extent cx="220980" cy="190500"/>
                <wp:effectExtent l="0" t="0" r="26670" b="19050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377F80B3" id="Oval 55" o:spid="_x0000_s1026" style="position:absolute;left:0;text-align:left;margin-left:12.6pt;margin-top:1.3pt;width:17.4pt;height:1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" filled="f" strokecolor="#243f60 [1604]" strokeweight="2pt"/>
            </w:pict>
          </mc:Fallback>
        </mc:AlternateContent>
      </w:r>
      <w:r w:rsidR="009E12FE">
        <w:rPr>
          <w:rFonts w:ascii="Calibri" w:hAnsi="Calibri" w:cs="Calibri"/>
          <w:bCs/>
          <w:sz w:val="24"/>
        </w:rPr>
        <w:t xml:space="preserve">6. The </w:t>
      </w:r>
      <w:r w:rsidR="009E12FE" w:rsidRPr="00511FE2">
        <w:rPr>
          <w:rFonts w:ascii="Calibri" w:hAnsi="Calibri" w:cs="Calibri"/>
          <w:bCs/>
          <w:sz w:val="24"/>
          <w:u w:val="single"/>
        </w:rPr>
        <w:t>toys</w:t>
      </w:r>
      <w:r w:rsidR="009E12FE">
        <w:rPr>
          <w:rFonts w:ascii="Calibri" w:hAnsi="Calibri" w:cs="Calibri"/>
          <w:bCs/>
          <w:sz w:val="24"/>
        </w:rPr>
        <w:t xml:space="preserve"> are big.</w:t>
      </w:r>
      <w:r w:rsidRPr="00511FE2">
        <w:rPr>
          <w:rFonts w:ascii="Calibri" w:hAnsi="Calibri" w:cs="Calibri"/>
          <w:bCs/>
          <w:noProof/>
          <w:sz w:val="24"/>
        </w:rPr>
        <w:t xml:space="preserve"> </w:t>
      </w:r>
    </w:p>
    <w:p w14:paraId="7F0EB28E" w14:textId="5B06E593" w:rsidR="009E12FE" w:rsidRDefault="00511FE2" w:rsidP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C37381C" wp14:editId="58517E1A">
                <wp:simplePos x="0" y="0"/>
                <wp:positionH relativeFrom="column">
                  <wp:posOffset>152400</wp:posOffset>
                </wp:positionH>
                <wp:positionV relativeFrom="paragraph">
                  <wp:posOffset>10795</wp:posOffset>
                </wp:positionV>
                <wp:extent cx="220980" cy="190500"/>
                <wp:effectExtent l="0" t="0" r="26670" b="19050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153B0D67" id="Oval 56" o:spid="_x0000_s1026" style="position:absolute;left:0;text-align:left;margin-left:12pt;margin-top:.85pt;width:17.4pt;height: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" filled="f" strokecolor="#243f60 [1604]" strokeweight="2pt"/>
            </w:pict>
          </mc:Fallback>
        </mc:AlternateContent>
      </w:r>
      <w:r w:rsidR="009E12FE">
        <w:rPr>
          <w:rFonts w:ascii="Calibri" w:hAnsi="Calibri" w:cs="Calibri"/>
          <w:bCs/>
          <w:sz w:val="24"/>
        </w:rPr>
        <w:t xml:space="preserve">7. The </w:t>
      </w:r>
      <w:r w:rsidR="009E12FE" w:rsidRPr="00511FE2">
        <w:rPr>
          <w:rFonts w:ascii="Calibri" w:hAnsi="Calibri" w:cs="Calibri"/>
          <w:bCs/>
          <w:sz w:val="24"/>
          <w:u w:val="single"/>
        </w:rPr>
        <w:t>flowers</w:t>
      </w:r>
      <w:r w:rsidR="009E12FE">
        <w:rPr>
          <w:rFonts w:ascii="Calibri" w:hAnsi="Calibri" w:cs="Calibri"/>
          <w:bCs/>
          <w:sz w:val="24"/>
        </w:rPr>
        <w:t xml:space="preserve"> are pretty.</w:t>
      </w:r>
    </w:p>
    <w:p w14:paraId="75295EB9" w14:textId="69F2DA9E" w:rsidR="009E12FE" w:rsidRDefault="00511FE2" w:rsidP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99CB13" wp14:editId="495F8536">
                <wp:simplePos x="0" y="0"/>
                <wp:positionH relativeFrom="column">
                  <wp:posOffset>373380</wp:posOffset>
                </wp:positionH>
                <wp:positionV relativeFrom="paragraph">
                  <wp:posOffset>37465</wp:posOffset>
                </wp:positionV>
                <wp:extent cx="152400" cy="167640"/>
                <wp:effectExtent l="0" t="0" r="19050" b="2286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76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55057C35" id="Oval 48" o:spid="_x0000_s1026" style="position:absolute;left:0;text-align:left;margin-left:29.4pt;margin-top:2.95pt;width:12pt;height:13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" filled="f" strokecolor="#243f60 [1604]" strokeweight="2pt"/>
            </w:pict>
          </mc:Fallback>
        </mc:AlternateContent>
      </w:r>
      <w:r w:rsidR="009E12FE">
        <w:rPr>
          <w:rFonts w:ascii="Calibri" w:hAnsi="Calibri" w:cs="Calibri"/>
          <w:bCs/>
          <w:sz w:val="24"/>
        </w:rPr>
        <w:t xml:space="preserve">8. It is a </w:t>
      </w:r>
      <w:r w:rsidR="009E12FE" w:rsidRPr="00511FE2">
        <w:rPr>
          <w:rFonts w:ascii="Calibri" w:hAnsi="Calibri" w:cs="Calibri"/>
          <w:bCs/>
          <w:sz w:val="24"/>
          <w:u w:val="single"/>
        </w:rPr>
        <w:t>flower</w:t>
      </w:r>
      <w:r w:rsidR="009E12FE">
        <w:rPr>
          <w:rFonts w:ascii="Calibri" w:hAnsi="Calibri" w:cs="Calibri"/>
          <w:bCs/>
          <w:sz w:val="24"/>
        </w:rPr>
        <w:t>.</w:t>
      </w:r>
      <w:r w:rsidRPr="00511FE2">
        <w:rPr>
          <w:rFonts w:ascii="Calibri" w:hAnsi="Calibri" w:cs="Calibri"/>
          <w:bCs/>
          <w:noProof/>
          <w:sz w:val="24"/>
        </w:rPr>
        <w:t xml:space="preserve"> </w:t>
      </w:r>
    </w:p>
    <w:p w14:paraId="663C0A8A" w14:textId="2D0058CA" w:rsidR="009E12FE" w:rsidRDefault="00511FE2" w:rsidP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B5E6C4E" wp14:editId="70863351">
                <wp:simplePos x="0" y="0"/>
                <wp:positionH relativeFrom="column">
                  <wp:posOffset>152400</wp:posOffset>
                </wp:positionH>
                <wp:positionV relativeFrom="paragraph">
                  <wp:posOffset>5080</wp:posOffset>
                </wp:positionV>
                <wp:extent cx="220980" cy="190500"/>
                <wp:effectExtent l="0" t="0" r="26670" b="19050"/>
                <wp:wrapNone/>
                <wp:docPr id="57" name="Oval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0147C3C0" id="Oval 57" o:spid="_x0000_s1026" style="position:absolute;left:0;text-align:left;margin-left:12pt;margin-top:.4pt;width:17.4pt;height:1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" filled="f" strokecolor="#243f60 [1604]" strokeweight="2pt"/>
            </w:pict>
          </mc:Fallback>
        </mc:AlternateContent>
      </w:r>
      <w:r w:rsidR="009E12FE">
        <w:rPr>
          <w:rFonts w:ascii="Calibri" w:hAnsi="Calibri" w:cs="Calibri"/>
          <w:bCs/>
          <w:sz w:val="24"/>
        </w:rPr>
        <w:t xml:space="preserve">9. The </w:t>
      </w:r>
      <w:r w:rsidR="009E12FE" w:rsidRPr="00511FE2">
        <w:rPr>
          <w:rFonts w:ascii="Calibri" w:hAnsi="Calibri" w:cs="Calibri"/>
          <w:bCs/>
          <w:sz w:val="24"/>
          <w:u w:val="single"/>
        </w:rPr>
        <w:t>sky</w:t>
      </w:r>
      <w:r w:rsidR="009E12FE">
        <w:rPr>
          <w:rFonts w:ascii="Calibri" w:hAnsi="Calibri" w:cs="Calibri"/>
          <w:bCs/>
          <w:sz w:val="24"/>
        </w:rPr>
        <w:t xml:space="preserve"> is clear.</w:t>
      </w:r>
      <w:r w:rsidRPr="00511FE2">
        <w:rPr>
          <w:rFonts w:ascii="Calibri" w:hAnsi="Calibri" w:cs="Calibri"/>
          <w:bCs/>
          <w:noProof/>
          <w:sz w:val="24"/>
        </w:rPr>
        <w:t xml:space="preserve"> </w:t>
      </w:r>
    </w:p>
    <w:p w14:paraId="2A862C8F" w14:textId="66350387" w:rsidR="009E12FE" w:rsidRDefault="00511FE2" w:rsidP="009E12FE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016D261" wp14:editId="676BAE4C">
                <wp:simplePos x="0" y="0"/>
                <wp:positionH relativeFrom="column">
                  <wp:posOffset>228600</wp:posOffset>
                </wp:positionH>
                <wp:positionV relativeFrom="paragraph">
                  <wp:posOffset>11430</wp:posOffset>
                </wp:positionV>
                <wp:extent cx="220980" cy="190500"/>
                <wp:effectExtent l="0" t="0" r="26670" b="19050"/>
                <wp:wrapNone/>
                <wp:docPr id="58" name="Oval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77886F57" id="Oval 58" o:spid="_x0000_s1026" style="position:absolute;left:0;text-align:left;margin-left:18pt;margin-top:.9pt;width:17.4pt;height:1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" filled="f" strokecolor="#243f60 [1604]" strokeweight="2pt"/>
            </w:pict>
          </mc:Fallback>
        </mc:AlternateContent>
      </w:r>
      <w:r w:rsidR="009E12FE">
        <w:rPr>
          <w:rFonts w:ascii="Calibri" w:hAnsi="Calibri" w:cs="Calibri"/>
          <w:bCs/>
          <w:sz w:val="24"/>
        </w:rPr>
        <w:t xml:space="preserve">10. </w:t>
      </w:r>
      <w:r>
        <w:rPr>
          <w:rFonts w:ascii="Calibri" w:hAnsi="Calibri" w:cs="Calibri"/>
          <w:bCs/>
          <w:sz w:val="24"/>
        </w:rPr>
        <w:t xml:space="preserve">The </w:t>
      </w:r>
      <w:r w:rsidRPr="00511FE2">
        <w:rPr>
          <w:rFonts w:ascii="Calibri" w:hAnsi="Calibri" w:cs="Calibri"/>
          <w:bCs/>
          <w:sz w:val="24"/>
          <w:u w:val="single"/>
        </w:rPr>
        <w:t>airplane</w:t>
      </w:r>
      <w:r>
        <w:rPr>
          <w:rFonts w:ascii="Calibri" w:hAnsi="Calibri" w:cs="Calibri"/>
          <w:bCs/>
          <w:sz w:val="24"/>
        </w:rPr>
        <w:t xml:space="preserve"> is white.</w:t>
      </w:r>
    </w:p>
    <w:p w14:paraId="05F57E83" w14:textId="77777777" w:rsidR="009E12FE" w:rsidRPr="003D1CA8" w:rsidRDefault="009E12FE" w:rsidP="009E12FE">
      <w:pPr>
        <w:rPr>
          <w:rFonts w:ascii="Calibri" w:hAnsi="Calibri" w:cs="Calibri"/>
          <w:bCs/>
          <w:sz w:val="24"/>
        </w:rPr>
      </w:pPr>
    </w:p>
    <w:p w14:paraId="7D4087F8" w14:textId="00E8EC31" w:rsidR="0024355C" w:rsidRDefault="00976D5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1A1F9B11" w14:textId="77777777" w:rsidR="000C5031" w:rsidRDefault="000C5031" w:rsidP="000C5031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 X</w:t>
      </w:r>
    </w:p>
    <w:p w14:paraId="498CA4FB" w14:textId="77777777" w:rsidR="000C5031" w:rsidRDefault="000C5031" w:rsidP="000C503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X</w:t>
      </w:r>
    </w:p>
    <w:p w14:paraId="33A207CD" w14:textId="77777777" w:rsidR="000C5031" w:rsidRPr="00B5188C" w:rsidRDefault="000C5031" w:rsidP="000C5031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3. O</w:t>
      </w:r>
    </w:p>
    <w:p w14:paraId="6A121C69" w14:textId="77777777" w:rsidR="000C5031" w:rsidRPr="00B5188C" w:rsidRDefault="000C5031" w:rsidP="000C5031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4. O</w:t>
      </w:r>
    </w:p>
    <w:p w14:paraId="53D8D949" w14:textId="77777777" w:rsidR="000C5031" w:rsidRPr="00B5188C" w:rsidRDefault="000C5031" w:rsidP="000C5031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5. X</w:t>
      </w:r>
    </w:p>
    <w:p w14:paraId="4114AA00" w14:textId="77777777" w:rsidR="000C5031" w:rsidRPr="00B5188C" w:rsidRDefault="000C5031" w:rsidP="000C5031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6. O</w:t>
      </w:r>
    </w:p>
    <w:p w14:paraId="50CA8BBB" w14:textId="77777777" w:rsidR="000C5031" w:rsidRPr="00B5188C" w:rsidRDefault="000C5031" w:rsidP="000C5031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7. O</w:t>
      </w:r>
    </w:p>
    <w:p w14:paraId="055F5496" w14:textId="77777777" w:rsidR="000C5031" w:rsidRPr="00B5188C" w:rsidRDefault="000C5031" w:rsidP="000C5031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8. X</w:t>
      </w:r>
    </w:p>
    <w:p w14:paraId="353CB531" w14:textId="77777777" w:rsidR="000C5031" w:rsidRPr="00B5188C" w:rsidRDefault="000C5031" w:rsidP="000C5031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9. X</w:t>
      </w:r>
    </w:p>
    <w:p w14:paraId="74FFE334" w14:textId="77777777" w:rsidR="000C5031" w:rsidRPr="00B5188C" w:rsidRDefault="000C5031" w:rsidP="000C5031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10. O</w:t>
      </w:r>
    </w:p>
    <w:p w14:paraId="6E84C909" w14:textId="4255A253" w:rsidR="00976D5B" w:rsidRDefault="00976D5B">
      <w:pPr>
        <w:rPr>
          <w:rFonts w:ascii="Calibri" w:hAnsi="Calibri" w:cs="Calibri"/>
          <w:b/>
          <w:sz w:val="24"/>
        </w:rPr>
      </w:pPr>
    </w:p>
    <w:p w14:paraId="61413EE2" w14:textId="77777777" w:rsidR="00473091" w:rsidRDefault="00473091">
      <w:pPr>
        <w:rPr>
          <w:rFonts w:ascii="Calibri" w:hAnsi="Calibri" w:cs="Calibri"/>
          <w:b/>
          <w:sz w:val="24"/>
        </w:rPr>
      </w:pPr>
    </w:p>
    <w:p w14:paraId="07AEBC1B" w14:textId="78335F46" w:rsidR="00976D5B" w:rsidRDefault="00976D5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Step 3</w:t>
      </w:r>
    </w:p>
    <w:p w14:paraId="0F1EA4F7" w14:textId="54AB4FA4" w:rsidR="00976D5B" w:rsidRDefault="00976D5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C00FEAE" w14:textId="77777777" w:rsidR="00985944" w:rsidRDefault="00985944" w:rsidP="00985944">
      <w:pPr>
        <w:rPr>
          <w:rFonts w:ascii="Calibri" w:hAnsi="Calibri" w:cs="Calibri"/>
          <w:bCs/>
          <w:sz w:val="24"/>
        </w:rPr>
      </w:pPr>
      <w:r w:rsidRPr="0014240C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an, The</w:t>
      </w:r>
    </w:p>
    <w:p w14:paraId="4D37481B" w14:textId="77777777" w:rsidR="00985944" w:rsidRDefault="00985944" w:rsidP="00985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, The</w:t>
      </w:r>
    </w:p>
    <w:p w14:paraId="5CD6070D" w14:textId="77777777" w:rsidR="00985944" w:rsidRDefault="00985944" w:rsidP="00985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n, The</w:t>
      </w:r>
    </w:p>
    <w:p w14:paraId="19D9765C" w14:textId="77777777" w:rsidR="00985944" w:rsidRDefault="00985944" w:rsidP="00985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, The</w:t>
      </w:r>
    </w:p>
    <w:p w14:paraId="469E6BD5" w14:textId="77777777" w:rsidR="00985944" w:rsidRDefault="00985944" w:rsidP="00985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, The</w:t>
      </w:r>
    </w:p>
    <w:p w14:paraId="469B9E00" w14:textId="77777777" w:rsidR="00985944" w:rsidRDefault="00985944" w:rsidP="00985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an, The</w:t>
      </w:r>
    </w:p>
    <w:p w14:paraId="5B0934C0" w14:textId="79B1DAE6" w:rsidR="00985944" w:rsidRDefault="00041C33" w:rsidP="00985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an, </w:t>
      </w:r>
      <w:r>
        <w:rPr>
          <w:rFonts w:ascii="Calibri" w:hAnsi="Calibri" w:cs="Calibri" w:hint="eastAsia"/>
          <w:bCs/>
          <w:sz w:val="24"/>
        </w:rPr>
        <w:t>The</w:t>
      </w:r>
    </w:p>
    <w:p w14:paraId="0B397FEC" w14:textId="33BD0885" w:rsidR="00985944" w:rsidRDefault="00041C33" w:rsidP="00985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a, </w:t>
      </w:r>
      <w:r>
        <w:rPr>
          <w:rFonts w:ascii="Calibri" w:hAnsi="Calibri" w:cs="Calibri" w:hint="eastAsia"/>
          <w:bCs/>
          <w:sz w:val="24"/>
        </w:rPr>
        <w:t>The</w:t>
      </w:r>
    </w:p>
    <w:p w14:paraId="37ED2FDD" w14:textId="77777777" w:rsidR="00985944" w:rsidRDefault="00985944" w:rsidP="00985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a, The</w:t>
      </w:r>
    </w:p>
    <w:p w14:paraId="215214CB" w14:textId="77777777" w:rsidR="00985944" w:rsidRDefault="00985944" w:rsidP="0098594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an, The</w:t>
      </w:r>
    </w:p>
    <w:p w14:paraId="43FE9240" w14:textId="3E649FBD" w:rsidR="000C5031" w:rsidRDefault="000C5031">
      <w:pPr>
        <w:rPr>
          <w:rFonts w:ascii="Calibri" w:hAnsi="Calibri" w:cs="Calibri"/>
          <w:b/>
          <w:sz w:val="24"/>
        </w:rPr>
      </w:pPr>
    </w:p>
    <w:p w14:paraId="71C28255" w14:textId="7FBAFFC6" w:rsidR="0024355C" w:rsidRPr="00B5188C" w:rsidRDefault="00DF72A4">
      <w:pPr>
        <w:rPr>
          <w:rFonts w:ascii="Calibri" w:hAnsi="Calibri" w:cs="Calibri"/>
          <w:b/>
          <w:sz w:val="24"/>
          <w:lang w:val="es-ES"/>
        </w:rPr>
      </w:pPr>
      <w:r w:rsidRPr="00B5188C">
        <w:rPr>
          <w:rFonts w:ascii="Calibri" w:hAnsi="Calibri" w:cs="Calibri"/>
          <w:b/>
          <w:sz w:val="24"/>
          <w:lang w:val="es-ES"/>
        </w:rPr>
        <w:t xml:space="preserve">B. </w:t>
      </w:r>
    </w:p>
    <w:p w14:paraId="14D03F66" w14:textId="65E8A4D0" w:rsidR="00511FE2" w:rsidRPr="00B5188C" w:rsidRDefault="00DF72A4" w:rsidP="00511FE2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 xml:space="preserve">1. </w:t>
      </w:r>
      <w:r w:rsidR="006D04E1" w:rsidRPr="00B5188C">
        <w:rPr>
          <w:rFonts w:ascii="Calibri" w:hAnsi="Calibri" w:cs="Calibri"/>
          <w:bCs/>
          <w:sz w:val="24"/>
          <w:lang w:val="es-ES"/>
        </w:rPr>
        <w:t>It is a flag.</w:t>
      </w:r>
    </w:p>
    <w:p w14:paraId="2907BA4C" w14:textId="09475E6A" w:rsidR="006D04E1" w:rsidRDefault="006D04E1" w:rsidP="00511FE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 wind is very strong.</w:t>
      </w:r>
    </w:p>
    <w:p w14:paraId="11FDAE80" w14:textId="05AC080E" w:rsidR="006D04E1" w:rsidRDefault="006D04E1" w:rsidP="00511FE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OK</w:t>
      </w:r>
    </w:p>
    <w:p w14:paraId="33BDC6EC" w14:textId="35BA9027" w:rsidR="006D04E1" w:rsidRDefault="006D04E1" w:rsidP="00511FE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K</w:t>
      </w:r>
    </w:p>
    <w:p w14:paraId="5138EB61" w14:textId="333DD0AE" w:rsidR="006D04E1" w:rsidRDefault="006D04E1" w:rsidP="00511FE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 sun is hot.</w:t>
      </w:r>
    </w:p>
    <w:p w14:paraId="657B70C2" w14:textId="64F2B52F" w:rsidR="006D04E1" w:rsidRDefault="006D04E1" w:rsidP="00511FE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OK</w:t>
      </w:r>
    </w:p>
    <w:p w14:paraId="4E1DAB28" w14:textId="0AEA0B3E" w:rsidR="006D04E1" w:rsidRDefault="006D04E1" w:rsidP="00511FE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</w:t>
      </w:r>
      <w:r w:rsidR="00041C33">
        <w:rPr>
          <w:rFonts w:ascii="Calibri" w:hAnsi="Calibri" w:cs="Calibri" w:hint="eastAsia"/>
          <w:bCs/>
          <w:sz w:val="24"/>
        </w:rPr>
        <w:t>OK</w:t>
      </w:r>
    </w:p>
    <w:p w14:paraId="3F8FAAC9" w14:textId="2F1D4DEC" w:rsidR="006D04E1" w:rsidRDefault="006D04E1" w:rsidP="00511FE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I play on the grass.</w:t>
      </w:r>
    </w:p>
    <w:p w14:paraId="124318C0" w14:textId="0EBE0D83" w:rsidR="006D04E1" w:rsidRDefault="006D04E1" w:rsidP="00511FE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</w:t>
      </w:r>
      <w:r w:rsidR="00041C33">
        <w:rPr>
          <w:rFonts w:ascii="Calibri" w:hAnsi="Calibri" w:cs="Calibri"/>
          <w:bCs/>
          <w:sz w:val="24"/>
        </w:rPr>
        <w:t>I</w:t>
      </w:r>
      <w:r w:rsidR="00041C33">
        <w:rPr>
          <w:rFonts w:ascii="Calibri" w:hAnsi="Calibri" w:cs="Calibri" w:hint="eastAsia"/>
          <w:bCs/>
          <w:sz w:val="24"/>
        </w:rPr>
        <w:t xml:space="preserve"> like the sea.</w:t>
      </w:r>
    </w:p>
    <w:p w14:paraId="5D1D7282" w14:textId="26B6DD1B" w:rsidR="006D04E1" w:rsidRDefault="006D04E1" w:rsidP="00511FE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I see an egg.</w:t>
      </w:r>
    </w:p>
    <w:p w14:paraId="3B9BEBAD" w14:textId="77777777" w:rsidR="00BC24B9" w:rsidRDefault="00BC24B9" w:rsidP="00385EE0">
      <w:pPr>
        <w:rPr>
          <w:rFonts w:ascii="Calibri" w:hAnsi="Calibri" w:cs="Calibri"/>
          <w:b/>
          <w:sz w:val="24"/>
        </w:rPr>
      </w:pPr>
    </w:p>
    <w:p w14:paraId="66629D49" w14:textId="77777777" w:rsidR="00473091" w:rsidRDefault="00473091" w:rsidP="00385EE0">
      <w:pPr>
        <w:rPr>
          <w:rFonts w:ascii="Calibri" w:hAnsi="Calibri" w:cs="Calibri"/>
          <w:b/>
          <w:sz w:val="24"/>
        </w:rPr>
      </w:pPr>
    </w:p>
    <w:p w14:paraId="5E2326E8" w14:textId="13CACE8C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2</w:t>
      </w:r>
    </w:p>
    <w:p w14:paraId="36E7B119" w14:textId="75E6312B" w:rsidR="00446E6F" w:rsidRDefault="00446E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1AF9305D" w14:textId="2A5200A6" w:rsidR="00446E6F" w:rsidRPr="00133F7C" w:rsidRDefault="00446E6F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1E5FFC">
        <w:rPr>
          <w:rFonts w:ascii="Calibri" w:hAnsi="Calibri" w:cs="Calibri"/>
          <w:bCs/>
          <w:sz w:val="24"/>
        </w:rPr>
        <w:t>bananas</w:t>
      </w:r>
    </w:p>
    <w:p w14:paraId="6AAEDBB2" w14:textId="1213B30C" w:rsidR="00446E6F" w:rsidRPr="00133F7C" w:rsidRDefault="00446E6F" w:rsidP="00385EE0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2. </w:t>
      </w:r>
      <w:r w:rsidR="001E5FFC">
        <w:rPr>
          <w:rFonts w:ascii="Calibri" w:hAnsi="Calibri" w:cs="Calibri"/>
          <w:bCs/>
          <w:sz w:val="24"/>
        </w:rPr>
        <w:t>cookies</w:t>
      </w:r>
    </w:p>
    <w:p w14:paraId="2F4A97AA" w14:textId="190F000A" w:rsidR="00446E6F" w:rsidRDefault="00446E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6F8135E1" w14:textId="7B7D2BA0" w:rsidR="003C56E7" w:rsidRDefault="001E5FFC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Countable: carrot, cookie, onion</w:t>
      </w:r>
    </w:p>
    <w:p w14:paraId="0BFF89AC" w14:textId="2DC79B3F" w:rsidR="001E5FFC" w:rsidRPr="00133F7C" w:rsidRDefault="00A6531B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U</w:t>
      </w:r>
      <w:r w:rsidR="001E5FFC">
        <w:rPr>
          <w:rFonts w:ascii="Calibri" w:hAnsi="Calibri" w:cs="Calibri"/>
          <w:bCs/>
          <w:sz w:val="24"/>
        </w:rPr>
        <w:t>ncountable: rice, sugar, butter</w:t>
      </w:r>
    </w:p>
    <w:p w14:paraId="05AD1E0A" w14:textId="33C8373F" w:rsidR="00446E6F" w:rsidRDefault="00446E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2FC3D43" w14:textId="1B55413B" w:rsidR="003C56E7" w:rsidRDefault="00446E6F" w:rsidP="003C56E7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1E5FFC">
        <w:rPr>
          <w:rFonts w:ascii="Calibri" w:hAnsi="Calibri" w:cs="Calibri"/>
          <w:bCs/>
          <w:sz w:val="24"/>
        </w:rPr>
        <w:t>salt</w:t>
      </w:r>
    </w:p>
    <w:p w14:paraId="30B437F2" w14:textId="6E481741" w:rsidR="001E5FFC" w:rsidRDefault="001E5FFC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ater</w:t>
      </w:r>
    </w:p>
    <w:p w14:paraId="5EB11B96" w14:textId="08004A0B" w:rsidR="001E5FFC" w:rsidRDefault="001E5FFC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heese</w:t>
      </w:r>
    </w:p>
    <w:p w14:paraId="0E252A18" w14:textId="17A3AF2D" w:rsidR="001E5FFC" w:rsidRDefault="001E5FFC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ea</w:t>
      </w:r>
    </w:p>
    <w:p w14:paraId="7D84026C" w14:textId="4368D957" w:rsidR="001E5FFC" w:rsidRDefault="001E5FFC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bread</w:t>
      </w:r>
    </w:p>
    <w:p w14:paraId="2D4BBC0C" w14:textId="538812DE" w:rsidR="00B93AAA" w:rsidRDefault="00B93AAA" w:rsidP="00385EE0">
      <w:pPr>
        <w:rPr>
          <w:rFonts w:ascii="Calibri" w:hAnsi="Calibri" w:cs="Calibri"/>
          <w:b/>
          <w:sz w:val="24"/>
        </w:rPr>
      </w:pPr>
    </w:p>
    <w:p w14:paraId="2648BEBE" w14:textId="14B32F2C" w:rsidR="00B93AAA" w:rsidRDefault="00B93AAA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AE8A011" w14:textId="194FA2BA" w:rsidR="000A1FEA" w:rsidRDefault="00B93AAA" w:rsidP="000A1F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95191A2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an</w:t>
      </w:r>
    </w:p>
    <w:p w14:paraId="194CBC16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ome</w:t>
      </w:r>
    </w:p>
    <w:p w14:paraId="2FD84F5E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ome</w:t>
      </w:r>
    </w:p>
    <w:p w14:paraId="1869858B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some</w:t>
      </w:r>
    </w:p>
    <w:p w14:paraId="2334E869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some</w:t>
      </w:r>
    </w:p>
    <w:p w14:paraId="3FC4BF7D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a</w:t>
      </w:r>
    </w:p>
    <w:p w14:paraId="79F2F2DA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some</w:t>
      </w:r>
    </w:p>
    <w:p w14:paraId="785B8A3B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a</w:t>
      </w:r>
    </w:p>
    <w:p w14:paraId="6AD2EEFE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9. some</w:t>
      </w:r>
    </w:p>
    <w:p w14:paraId="39278654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some</w:t>
      </w:r>
    </w:p>
    <w:p w14:paraId="5837241F" w14:textId="0FCF920C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06493A56" w14:textId="1F4D7D90" w:rsidR="00CF2CE8" w:rsidRDefault="00CF2CE8" w:rsidP="003C56E7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C51EA2">
        <w:rPr>
          <w:rFonts w:ascii="Calibri" w:hAnsi="Calibri" w:cs="Calibri"/>
          <w:bCs/>
          <w:sz w:val="24"/>
        </w:rPr>
        <w:t>C</w:t>
      </w:r>
    </w:p>
    <w:p w14:paraId="0D9DBF7C" w14:textId="1A4E9B4A" w:rsidR="001E5FFC" w:rsidRDefault="001E5FFC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C51EA2">
        <w:rPr>
          <w:rFonts w:ascii="Calibri" w:hAnsi="Calibri" w:cs="Calibri"/>
          <w:bCs/>
          <w:sz w:val="24"/>
        </w:rPr>
        <w:t>C</w:t>
      </w:r>
    </w:p>
    <w:p w14:paraId="247F7A57" w14:textId="511DE1DE" w:rsidR="001E5FFC" w:rsidRDefault="001E5FFC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C51EA2">
        <w:rPr>
          <w:rFonts w:ascii="Calibri" w:hAnsi="Calibri" w:cs="Calibri"/>
          <w:bCs/>
          <w:sz w:val="24"/>
        </w:rPr>
        <w:t>N</w:t>
      </w:r>
    </w:p>
    <w:p w14:paraId="5440D4A4" w14:textId="72E410B3" w:rsidR="001E5FFC" w:rsidRDefault="001E5FFC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C51EA2">
        <w:rPr>
          <w:rFonts w:ascii="Calibri" w:hAnsi="Calibri" w:cs="Calibri"/>
          <w:bCs/>
          <w:sz w:val="24"/>
        </w:rPr>
        <w:t>N</w:t>
      </w:r>
    </w:p>
    <w:p w14:paraId="0C742873" w14:textId="6413D5E3" w:rsidR="001E5FFC" w:rsidRDefault="001E5FFC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 w:rsidR="00C51EA2">
        <w:rPr>
          <w:rFonts w:ascii="Calibri" w:hAnsi="Calibri" w:cs="Calibri"/>
          <w:bCs/>
          <w:sz w:val="24"/>
        </w:rPr>
        <w:t>C</w:t>
      </w:r>
    </w:p>
    <w:p w14:paraId="1DBCE8FB" w14:textId="14BAEFEE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</w:t>
      </w:r>
      <w:r w:rsidR="00C51EA2">
        <w:rPr>
          <w:rFonts w:ascii="Calibri" w:hAnsi="Calibri" w:cs="Calibri"/>
          <w:bCs/>
          <w:sz w:val="24"/>
        </w:rPr>
        <w:t>N</w:t>
      </w:r>
    </w:p>
    <w:p w14:paraId="1F5A6DA0" w14:textId="4689792D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</w:t>
      </w:r>
      <w:r w:rsidR="00C51EA2">
        <w:rPr>
          <w:rFonts w:ascii="Calibri" w:hAnsi="Calibri" w:cs="Calibri"/>
          <w:bCs/>
          <w:sz w:val="24"/>
        </w:rPr>
        <w:t>C</w:t>
      </w:r>
    </w:p>
    <w:p w14:paraId="1E16FDCC" w14:textId="7F2171F6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</w:t>
      </w:r>
      <w:r w:rsidR="00C51EA2">
        <w:rPr>
          <w:rFonts w:ascii="Calibri" w:hAnsi="Calibri" w:cs="Calibri"/>
          <w:bCs/>
          <w:sz w:val="24"/>
        </w:rPr>
        <w:t>N</w:t>
      </w:r>
    </w:p>
    <w:p w14:paraId="752FD131" w14:textId="348E8B45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</w:t>
      </w:r>
      <w:r w:rsidR="00C51EA2">
        <w:rPr>
          <w:rFonts w:ascii="Calibri" w:hAnsi="Calibri" w:cs="Calibri"/>
          <w:bCs/>
          <w:sz w:val="24"/>
        </w:rPr>
        <w:t>C</w:t>
      </w:r>
    </w:p>
    <w:p w14:paraId="11EDD3F8" w14:textId="1A1DBF42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</w:t>
      </w:r>
      <w:r w:rsidR="00C51EA2">
        <w:rPr>
          <w:rFonts w:ascii="Calibri" w:hAnsi="Calibri" w:cs="Calibri"/>
          <w:bCs/>
          <w:sz w:val="24"/>
        </w:rPr>
        <w:t>C</w:t>
      </w:r>
    </w:p>
    <w:p w14:paraId="3D579384" w14:textId="63C30498" w:rsidR="00CF2CE8" w:rsidRDefault="00CF2CE8" w:rsidP="00385EE0">
      <w:pPr>
        <w:rPr>
          <w:rFonts w:ascii="Calibri" w:hAnsi="Calibri" w:cs="Calibri"/>
          <w:b/>
          <w:sz w:val="24"/>
        </w:rPr>
      </w:pPr>
    </w:p>
    <w:p w14:paraId="4B942CA9" w14:textId="0A5F4F6B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05766D2E" w14:textId="0B30DA76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E27CE04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a</w:t>
      </w:r>
    </w:p>
    <w:p w14:paraId="48173210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ome</w:t>
      </w:r>
    </w:p>
    <w:p w14:paraId="3CE87C02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ome</w:t>
      </w:r>
    </w:p>
    <w:p w14:paraId="3DEA3DA8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5E4C2335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some</w:t>
      </w:r>
    </w:p>
    <w:p w14:paraId="29EF858B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some</w:t>
      </w:r>
    </w:p>
    <w:p w14:paraId="64E2DE71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an</w:t>
      </w:r>
    </w:p>
    <w:p w14:paraId="6E7C70B0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some</w:t>
      </w:r>
    </w:p>
    <w:p w14:paraId="36FBEF66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some</w:t>
      </w:r>
    </w:p>
    <w:p w14:paraId="7A1BDF43" w14:textId="77777777" w:rsidR="000A1FEA" w:rsidRDefault="000A1FEA" w:rsidP="000A1FE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10. a</w:t>
      </w:r>
    </w:p>
    <w:p w14:paraId="66E7405D" w14:textId="7C42B58F" w:rsidR="00CF2CE8" w:rsidRDefault="00CF2CE8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5972BF9" w14:textId="4E826ACA" w:rsidR="00CF2CE8" w:rsidRDefault="00CF2CE8" w:rsidP="003C56E7">
      <w:pPr>
        <w:rPr>
          <w:rFonts w:ascii="Calibri" w:hAnsi="Calibri" w:cs="Calibri"/>
          <w:bCs/>
          <w:sz w:val="24"/>
        </w:rPr>
      </w:pPr>
      <w:r w:rsidRPr="00133F7C">
        <w:rPr>
          <w:rFonts w:ascii="Calibri" w:hAnsi="Calibri" w:cs="Calibri"/>
          <w:bCs/>
          <w:sz w:val="24"/>
        </w:rPr>
        <w:t xml:space="preserve">1. </w:t>
      </w:r>
      <w:r w:rsidR="0069064D">
        <w:rPr>
          <w:rFonts w:ascii="Calibri" w:hAnsi="Calibri" w:cs="Calibri"/>
          <w:bCs/>
          <w:sz w:val="24"/>
        </w:rPr>
        <w:t>These are some watermelons.</w:t>
      </w:r>
    </w:p>
    <w:p w14:paraId="7C479DC6" w14:textId="4AD565C5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y drink some green tea.</w:t>
      </w:r>
    </w:p>
    <w:p w14:paraId="77AE126D" w14:textId="0101AD53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s this a fork?</w:t>
      </w:r>
    </w:p>
    <w:p w14:paraId="3862F878" w14:textId="6ED4F4A7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e eat some tomatoes.</w:t>
      </w:r>
      <w:r w:rsidR="008A720C">
        <w:rPr>
          <w:rFonts w:ascii="Calibri" w:hAnsi="Calibri" w:cs="Calibri"/>
          <w:bCs/>
          <w:sz w:val="24"/>
        </w:rPr>
        <w:t xml:space="preserve"> / We eat a tomato.</w:t>
      </w:r>
    </w:p>
    <w:p w14:paraId="3BE55A0B" w14:textId="1E2A1C02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I need some rice.</w:t>
      </w:r>
    </w:p>
    <w:p w14:paraId="50814AEC" w14:textId="649C3C88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</w:t>
      </w:r>
      <w:r w:rsidR="001F20B8">
        <w:rPr>
          <w:rFonts w:ascii="Calibri" w:hAnsi="Calibri" w:cs="Calibri"/>
          <w:bCs/>
          <w:sz w:val="24"/>
        </w:rPr>
        <w:t>We have some salt.</w:t>
      </w:r>
    </w:p>
    <w:p w14:paraId="1EA94E0C" w14:textId="043F21B3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Are those some vegetables?</w:t>
      </w:r>
    </w:p>
    <w:p w14:paraId="04FC76EB" w14:textId="156BE189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That is a bowl.</w:t>
      </w:r>
    </w:p>
    <w:p w14:paraId="66B802BC" w14:textId="4D397891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Do you have an onion?</w:t>
      </w:r>
    </w:p>
    <w:p w14:paraId="30D33C2D" w14:textId="579022A9" w:rsidR="0069064D" w:rsidRDefault="0069064D" w:rsidP="003C56E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She has some chocolate.</w:t>
      </w:r>
    </w:p>
    <w:p w14:paraId="4ADA81BB" w14:textId="3E32389A" w:rsidR="0069064D" w:rsidRPr="00133F7C" w:rsidRDefault="0069064D" w:rsidP="003C56E7">
      <w:pPr>
        <w:rPr>
          <w:rFonts w:ascii="Calibri" w:hAnsi="Calibri" w:cs="Calibri"/>
          <w:bCs/>
          <w:sz w:val="24"/>
        </w:rPr>
      </w:pPr>
    </w:p>
    <w:p w14:paraId="478B157D" w14:textId="67AD12CD" w:rsidR="00A97D6F" w:rsidRDefault="00A97D6F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3</w:t>
      </w:r>
    </w:p>
    <w:p w14:paraId="5B5C6E63" w14:textId="2B2A71C9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79A61D12" w14:textId="39D98C52" w:rsidR="004435FD" w:rsidRDefault="00DD4D51" w:rsidP="0069064D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EA3DD47" wp14:editId="40974989">
                <wp:simplePos x="0" y="0"/>
                <wp:positionH relativeFrom="column">
                  <wp:posOffset>146685</wp:posOffset>
                </wp:positionH>
                <wp:positionV relativeFrom="paragraph">
                  <wp:posOffset>7620</wp:posOffset>
                </wp:positionV>
                <wp:extent cx="220980" cy="190500"/>
                <wp:effectExtent l="0" t="0" r="26670" b="19050"/>
                <wp:wrapNone/>
                <wp:docPr id="62" name="Oval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5B618B0D" id="Oval 62" o:spid="_x0000_s1026" style="position:absolute;left:0;text-align:left;margin-left:11.55pt;margin-top:.6pt;width:17.4pt;height:1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" filled="f" strokecolor="#243f60 [1604]" strokeweight="2pt"/>
            </w:pict>
          </mc:Fallback>
        </mc:AlternateContent>
      </w:r>
      <w:r w:rsidR="004435FD" w:rsidRPr="00FD62C3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 xml:space="preserve">You </w:t>
      </w:r>
      <w:r w:rsidRPr="00DD4D51">
        <w:rPr>
          <w:rFonts w:ascii="Calibri" w:hAnsi="Calibri" w:cs="Calibri"/>
          <w:bCs/>
          <w:sz w:val="24"/>
          <w:u w:val="single"/>
        </w:rPr>
        <w:t>write</w:t>
      </w:r>
      <w:r>
        <w:rPr>
          <w:rFonts w:ascii="Calibri" w:hAnsi="Calibri" w:cs="Calibri"/>
          <w:bCs/>
          <w:sz w:val="24"/>
        </w:rPr>
        <w:t xml:space="preserve"> a letter.</w:t>
      </w:r>
    </w:p>
    <w:p w14:paraId="2EAC8B0B" w14:textId="022E3F93" w:rsidR="00DD4D51" w:rsidRPr="00FD62C3" w:rsidRDefault="00DD4D51" w:rsidP="0069064D">
      <w:pPr>
        <w:rPr>
          <w:rFonts w:ascii="Calibri" w:hAnsi="Calibri" w:cs="Calibri"/>
          <w:bCs/>
          <w:sz w:val="24"/>
        </w:rPr>
      </w:pPr>
      <w:r w:rsidRPr="00DF72A4"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2F0ECD2" wp14:editId="06ECF4D9">
                <wp:simplePos x="0" y="0"/>
                <wp:positionH relativeFrom="column">
                  <wp:posOffset>123825</wp:posOffset>
                </wp:positionH>
                <wp:positionV relativeFrom="paragraph">
                  <wp:posOffset>6985</wp:posOffset>
                </wp:positionV>
                <wp:extent cx="220980" cy="190500"/>
                <wp:effectExtent l="0" t="0" r="26670" b="19050"/>
                <wp:wrapNone/>
                <wp:docPr id="63" name="Ova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BE715F8" id="Oval 63" o:spid="_x0000_s1026" style="position:absolute;left:0;text-align:left;margin-left:9.75pt;margin-top:.55pt;width:17.4pt;height: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" filled="f" strokecolor="#243f60 [1604]" strokeweight="2pt"/>
            </w:pict>
          </mc:Fallback>
        </mc:AlternateContent>
      </w:r>
      <w:r>
        <w:rPr>
          <w:rFonts w:ascii="Calibri" w:hAnsi="Calibri" w:cs="Calibri"/>
          <w:bCs/>
          <w:sz w:val="24"/>
        </w:rPr>
        <w:t xml:space="preserve">2. He </w:t>
      </w:r>
      <w:r w:rsidRPr="00DD4D51">
        <w:rPr>
          <w:rFonts w:ascii="Calibri" w:hAnsi="Calibri" w:cs="Calibri"/>
          <w:bCs/>
          <w:sz w:val="24"/>
          <w:u w:val="single"/>
        </w:rPr>
        <w:t>eats</w:t>
      </w:r>
      <w:r>
        <w:rPr>
          <w:rFonts w:ascii="Calibri" w:hAnsi="Calibri" w:cs="Calibri"/>
          <w:bCs/>
          <w:sz w:val="24"/>
        </w:rPr>
        <w:t xml:space="preserve"> a sandwich.</w:t>
      </w:r>
    </w:p>
    <w:p w14:paraId="10C73FF0" w14:textId="46EC8293" w:rsidR="004435FD" w:rsidRDefault="004435FD" w:rsidP="00385EE0">
      <w:pPr>
        <w:rPr>
          <w:rFonts w:ascii="Calibri" w:hAnsi="Calibri" w:cs="Calibri"/>
          <w:b/>
          <w:sz w:val="24"/>
        </w:rPr>
      </w:pPr>
    </w:p>
    <w:p w14:paraId="7A5A1791" w14:textId="2FC38C89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7BF33D61" w14:textId="2B9742FE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29C06CA4" w14:textId="49D6A0EE" w:rsidR="004435FD" w:rsidRDefault="004435FD" w:rsidP="0069064D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1</w:t>
      </w:r>
      <w:r w:rsidR="0069064D">
        <w:rPr>
          <w:rFonts w:ascii="Calibri" w:hAnsi="Calibri" w:cs="Calibri"/>
          <w:bCs/>
          <w:sz w:val="24"/>
        </w:rPr>
        <w:t>.</w:t>
      </w:r>
      <w:r w:rsidR="00DD4D51">
        <w:rPr>
          <w:rFonts w:ascii="Calibri" w:hAnsi="Calibri" w:cs="Calibri"/>
          <w:bCs/>
          <w:sz w:val="24"/>
        </w:rPr>
        <w:t xml:space="preserve"> like</w:t>
      </w:r>
    </w:p>
    <w:p w14:paraId="240EBBBC" w14:textId="6FD0E6F7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like</w:t>
      </w:r>
    </w:p>
    <w:p w14:paraId="6CFC02C5" w14:textId="1CB594FF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ikes</w:t>
      </w:r>
    </w:p>
    <w:p w14:paraId="6764D8E0" w14:textId="10332978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like</w:t>
      </w:r>
    </w:p>
    <w:p w14:paraId="24D6AC85" w14:textId="735FE7E5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proofErr w:type="gramStart"/>
      <w:r>
        <w:rPr>
          <w:rFonts w:ascii="Calibri" w:hAnsi="Calibri" w:cs="Calibri"/>
          <w:bCs/>
          <w:sz w:val="24"/>
        </w:rPr>
        <w:t>like</w:t>
      </w:r>
      <w:proofErr w:type="gramEnd"/>
    </w:p>
    <w:p w14:paraId="4666FFD5" w14:textId="771FE9EA" w:rsidR="00DD4D51" w:rsidRPr="00FD62C3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 xml:space="preserve">6. </w:t>
      </w:r>
      <w:proofErr w:type="gramStart"/>
      <w:r>
        <w:rPr>
          <w:rFonts w:ascii="Calibri" w:hAnsi="Calibri" w:cs="Calibri"/>
          <w:bCs/>
          <w:sz w:val="24"/>
        </w:rPr>
        <w:t>like</w:t>
      </w:r>
      <w:proofErr w:type="gramEnd"/>
    </w:p>
    <w:p w14:paraId="2DFE34BB" w14:textId="642A6490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5930C614" w14:textId="6BB8D471" w:rsidR="004435FD" w:rsidRDefault="0069064D" w:rsidP="00385EE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</w:t>
      </w:r>
      <w:r w:rsidR="004D0DC8">
        <w:rPr>
          <w:rFonts w:ascii="Calibri" w:hAnsi="Calibri" w:cs="Calibri"/>
          <w:bCs/>
          <w:sz w:val="24"/>
        </w:rPr>
        <w:t xml:space="preserve"> </w:t>
      </w:r>
      <w:r w:rsidR="004D0DC8">
        <w:rPr>
          <w:rFonts w:ascii="Calibri" w:hAnsi="Calibri" w:cs="Calibri" w:hint="eastAsia"/>
          <w:bCs/>
          <w:sz w:val="24"/>
        </w:rPr>
        <w:t>a</w:t>
      </w:r>
    </w:p>
    <w:p w14:paraId="0C4C015A" w14:textId="08E437FF" w:rsidR="00DD4D51" w:rsidRDefault="004D0DC8" w:rsidP="00385EE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>
        <w:rPr>
          <w:rFonts w:ascii="Calibri" w:hAnsi="Calibri" w:cs="Calibri" w:hint="eastAsia"/>
          <w:bCs/>
          <w:sz w:val="24"/>
        </w:rPr>
        <w:t>a</w:t>
      </w:r>
    </w:p>
    <w:p w14:paraId="1D8A3F8A" w14:textId="0EAE5D56" w:rsidR="00DD4D51" w:rsidRDefault="00DD4D51" w:rsidP="00385EE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4D0DC8">
        <w:rPr>
          <w:rFonts w:ascii="Calibri" w:hAnsi="Calibri" w:cs="Calibri" w:hint="eastAsia"/>
          <w:bCs/>
          <w:sz w:val="24"/>
        </w:rPr>
        <w:t>b</w:t>
      </w:r>
    </w:p>
    <w:p w14:paraId="1A042541" w14:textId="1E61BC3E" w:rsidR="00DD4D51" w:rsidRDefault="00DD4D51" w:rsidP="00385EE0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4D0DC8">
        <w:rPr>
          <w:rFonts w:ascii="Calibri" w:hAnsi="Calibri" w:cs="Calibri" w:hint="eastAsia"/>
          <w:bCs/>
          <w:sz w:val="24"/>
        </w:rPr>
        <w:t>a</w:t>
      </w:r>
    </w:p>
    <w:p w14:paraId="45C63743" w14:textId="6042D9EF" w:rsidR="004435FD" w:rsidRDefault="004435FD" w:rsidP="00385EE0">
      <w:pPr>
        <w:rPr>
          <w:rFonts w:ascii="Calibri" w:hAnsi="Calibri" w:cs="Calibri"/>
          <w:b/>
          <w:sz w:val="24"/>
        </w:rPr>
      </w:pPr>
    </w:p>
    <w:p w14:paraId="7FAF826F" w14:textId="2C655D6A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47BD7503" w14:textId="126D1223" w:rsidR="004435FD" w:rsidRDefault="004435FD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222D16A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visit</w:t>
      </w:r>
    </w:p>
    <w:p w14:paraId="2CC8A47A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uys</w:t>
      </w:r>
    </w:p>
    <w:p w14:paraId="285AB569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loves</w:t>
      </w:r>
    </w:p>
    <w:p w14:paraId="3AEE55DC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find</w:t>
      </w:r>
    </w:p>
    <w:p w14:paraId="6460B528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need</w:t>
      </w:r>
    </w:p>
    <w:p w14:paraId="6D12B05F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chooses</w:t>
      </w:r>
    </w:p>
    <w:p w14:paraId="01051B7C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changes</w:t>
      </w:r>
    </w:p>
    <w:p w14:paraId="3BFC17F9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listen</w:t>
      </w:r>
    </w:p>
    <w:p w14:paraId="51308093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eat</w:t>
      </w:r>
    </w:p>
    <w:p w14:paraId="4CC179E4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drives</w:t>
      </w:r>
    </w:p>
    <w:p w14:paraId="16C26438" w14:textId="12294238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7ADE0D8A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plays</w:t>
      </w:r>
    </w:p>
    <w:p w14:paraId="33BA6A69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omes</w:t>
      </w:r>
    </w:p>
    <w:p w14:paraId="1190FA9D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rinks</w:t>
      </w:r>
    </w:p>
    <w:p w14:paraId="01EB22EB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studies</w:t>
      </w:r>
    </w:p>
    <w:p w14:paraId="34A74898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atches</w:t>
      </w:r>
    </w:p>
    <w:p w14:paraId="1098C40B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6. listens</w:t>
      </w:r>
    </w:p>
    <w:p w14:paraId="4FA595CA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alks</w:t>
      </w:r>
    </w:p>
    <w:p w14:paraId="1E703E47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wears</w:t>
      </w:r>
    </w:p>
    <w:p w14:paraId="5311DFBE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likes</w:t>
      </w:r>
    </w:p>
    <w:p w14:paraId="6FC14D78" w14:textId="77777777" w:rsidR="004D0DC8" w:rsidRDefault="004D0DC8" w:rsidP="004D0DC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practices</w:t>
      </w:r>
    </w:p>
    <w:p w14:paraId="568DF799" w14:textId="0E79841C" w:rsidR="00FD62C3" w:rsidRPr="00FD62C3" w:rsidRDefault="00FD62C3" w:rsidP="00385EE0">
      <w:pPr>
        <w:rPr>
          <w:rFonts w:ascii="Calibri" w:hAnsi="Calibri" w:cs="Calibri"/>
          <w:bCs/>
          <w:sz w:val="24"/>
        </w:rPr>
      </w:pPr>
    </w:p>
    <w:p w14:paraId="6D9E0DD6" w14:textId="7FF53B36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7DED81DF" w14:textId="68D78A14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FD911E2" w14:textId="784319E4" w:rsidR="0069064D" w:rsidRDefault="00FD62C3" w:rsidP="0069064D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 xml:space="preserve">1. </w:t>
      </w:r>
      <w:r w:rsidR="00DD4D51">
        <w:rPr>
          <w:rFonts w:ascii="Calibri" w:hAnsi="Calibri" w:cs="Calibri"/>
          <w:bCs/>
          <w:sz w:val="24"/>
        </w:rPr>
        <w:t>play</w:t>
      </w:r>
    </w:p>
    <w:p w14:paraId="41452EDF" w14:textId="0D13E81C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helps</w:t>
      </w:r>
    </w:p>
    <w:p w14:paraId="4FBC3118" w14:textId="2CD1F22D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wim</w:t>
      </w:r>
    </w:p>
    <w:p w14:paraId="0D446BC9" w14:textId="3228BF10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ell</w:t>
      </w:r>
    </w:p>
    <w:p w14:paraId="603693F7" w14:textId="20486122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leans</w:t>
      </w:r>
    </w:p>
    <w:p w14:paraId="13C3084E" w14:textId="6BCE2970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carries</w:t>
      </w:r>
    </w:p>
    <w:p w14:paraId="5F188E6B" w14:textId="1500F5FB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ask</w:t>
      </w:r>
    </w:p>
    <w:p w14:paraId="60E94B4A" w14:textId="029287A9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feels</w:t>
      </w:r>
    </w:p>
    <w:p w14:paraId="4A6B1086" w14:textId="7F9AC211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kick</w:t>
      </w:r>
    </w:p>
    <w:p w14:paraId="6F1405C7" w14:textId="363CF91D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meet</w:t>
      </w:r>
    </w:p>
    <w:p w14:paraId="74D7A7A6" w14:textId="4ADF7E77" w:rsidR="00FD62C3" w:rsidRDefault="00FD62C3" w:rsidP="00385EE0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B036A6D" w14:textId="075D8530" w:rsidR="0069064D" w:rsidRDefault="00FD62C3" w:rsidP="0069064D">
      <w:pPr>
        <w:rPr>
          <w:rFonts w:ascii="Calibri" w:hAnsi="Calibri" w:cs="Calibri"/>
          <w:bCs/>
          <w:sz w:val="24"/>
        </w:rPr>
      </w:pPr>
      <w:r w:rsidRPr="00FD62C3">
        <w:rPr>
          <w:rFonts w:ascii="Calibri" w:hAnsi="Calibri" w:cs="Calibri"/>
          <w:bCs/>
          <w:sz w:val="24"/>
        </w:rPr>
        <w:t>1.</w:t>
      </w:r>
      <w:r w:rsidR="00561FB9">
        <w:rPr>
          <w:rFonts w:ascii="Calibri" w:hAnsi="Calibri" w:cs="Calibri" w:hint="eastAsia"/>
          <w:bCs/>
          <w:sz w:val="24"/>
        </w:rPr>
        <w:t xml:space="preserve"> It</w:t>
      </w:r>
      <w:r w:rsidRPr="00FD62C3">
        <w:rPr>
          <w:rFonts w:ascii="Calibri" w:hAnsi="Calibri" w:cs="Calibri"/>
          <w:bCs/>
          <w:sz w:val="24"/>
        </w:rPr>
        <w:t xml:space="preserve"> </w:t>
      </w:r>
      <w:r w:rsidR="00DD4D51">
        <w:rPr>
          <w:rFonts w:ascii="Calibri" w:hAnsi="Calibri" w:cs="Calibri"/>
          <w:bCs/>
          <w:sz w:val="24"/>
        </w:rPr>
        <w:t>uses</w:t>
      </w:r>
      <w:r w:rsidR="00561FB9">
        <w:rPr>
          <w:rFonts w:ascii="Calibri" w:hAnsi="Calibri" w:cs="Calibri" w:hint="eastAsia"/>
          <w:bCs/>
          <w:sz w:val="24"/>
        </w:rPr>
        <w:t xml:space="preserve"> the machine.</w:t>
      </w:r>
    </w:p>
    <w:p w14:paraId="0429BEF5" w14:textId="734AAA67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561FB9">
        <w:rPr>
          <w:rFonts w:ascii="Calibri" w:hAnsi="Calibri" w:cs="Calibri" w:hint="eastAsia"/>
          <w:bCs/>
          <w:sz w:val="24"/>
        </w:rPr>
        <w:t xml:space="preserve">Own </w:t>
      </w:r>
      <w:r>
        <w:rPr>
          <w:rFonts w:ascii="Calibri" w:hAnsi="Calibri" w:cs="Calibri"/>
          <w:bCs/>
          <w:sz w:val="24"/>
        </w:rPr>
        <w:t>gets</w:t>
      </w:r>
      <w:r w:rsidR="00561FB9">
        <w:rPr>
          <w:rFonts w:ascii="Calibri" w:hAnsi="Calibri" w:cs="Calibri" w:hint="eastAsia"/>
          <w:bCs/>
          <w:sz w:val="24"/>
        </w:rPr>
        <w:t xml:space="preserve"> a ticket.</w:t>
      </w:r>
    </w:p>
    <w:p w14:paraId="3B23DC4C" w14:textId="5A20B444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561FB9">
        <w:rPr>
          <w:rFonts w:ascii="Calibri" w:hAnsi="Calibri" w:cs="Calibri" w:hint="eastAsia"/>
          <w:bCs/>
          <w:sz w:val="24"/>
        </w:rPr>
        <w:t xml:space="preserve">I </w:t>
      </w:r>
      <w:r>
        <w:rPr>
          <w:rFonts w:ascii="Calibri" w:hAnsi="Calibri" w:cs="Calibri"/>
          <w:bCs/>
          <w:sz w:val="24"/>
        </w:rPr>
        <w:t>buy</w:t>
      </w:r>
      <w:r w:rsidR="00561FB9">
        <w:rPr>
          <w:rFonts w:ascii="Calibri" w:hAnsi="Calibri" w:cs="Calibri" w:hint="eastAsia"/>
          <w:bCs/>
          <w:sz w:val="24"/>
        </w:rPr>
        <w:t xml:space="preserve"> an </w:t>
      </w:r>
      <w:r w:rsidR="00561FB9">
        <w:rPr>
          <w:rFonts w:ascii="Calibri" w:hAnsi="Calibri" w:cs="Calibri"/>
          <w:bCs/>
          <w:sz w:val="24"/>
        </w:rPr>
        <w:t>apple</w:t>
      </w:r>
      <w:r w:rsidR="00561FB9">
        <w:rPr>
          <w:rFonts w:ascii="Calibri" w:hAnsi="Calibri" w:cs="Calibri" w:hint="eastAsia"/>
          <w:bCs/>
          <w:sz w:val="24"/>
        </w:rPr>
        <w:t>.</w:t>
      </w:r>
    </w:p>
    <w:p w14:paraId="18BB0F3D" w14:textId="1636B203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 w:rsidR="00561FB9">
        <w:rPr>
          <w:rFonts w:ascii="Calibri" w:hAnsi="Calibri" w:cs="Calibri" w:hint="eastAsia"/>
          <w:bCs/>
          <w:sz w:val="24"/>
        </w:rPr>
        <w:t xml:space="preserve">You </w:t>
      </w:r>
      <w:r>
        <w:rPr>
          <w:rFonts w:ascii="Calibri" w:hAnsi="Calibri" w:cs="Calibri"/>
          <w:bCs/>
          <w:sz w:val="24"/>
        </w:rPr>
        <w:t>start</w:t>
      </w:r>
      <w:r w:rsidR="00561FB9">
        <w:rPr>
          <w:rFonts w:ascii="Calibri" w:hAnsi="Calibri" w:cs="Calibri" w:hint="eastAsia"/>
          <w:bCs/>
          <w:sz w:val="24"/>
        </w:rPr>
        <w:t xml:space="preserve"> a game.</w:t>
      </w:r>
    </w:p>
    <w:p w14:paraId="42064333" w14:textId="02BB1E6C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 w:rsidR="00561FB9">
        <w:rPr>
          <w:rFonts w:ascii="Calibri" w:hAnsi="Calibri" w:cs="Calibri" w:hint="eastAsia"/>
          <w:bCs/>
          <w:sz w:val="24"/>
        </w:rPr>
        <w:t xml:space="preserve">Mariana </w:t>
      </w:r>
      <w:r>
        <w:rPr>
          <w:rFonts w:ascii="Calibri" w:hAnsi="Calibri" w:cs="Calibri"/>
          <w:bCs/>
          <w:sz w:val="24"/>
        </w:rPr>
        <w:t>tells</w:t>
      </w:r>
      <w:r w:rsidR="00561FB9">
        <w:rPr>
          <w:rFonts w:ascii="Calibri" w:hAnsi="Calibri" w:cs="Calibri" w:hint="eastAsia"/>
          <w:bCs/>
          <w:sz w:val="24"/>
        </w:rPr>
        <w:t xml:space="preserve"> a story.</w:t>
      </w:r>
    </w:p>
    <w:p w14:paraId="0AA38B90" w14:textId="68939330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</w:t>
      </w:r>
      <w:r w:rsidR="00561FB9">
        <w:rPr>
          <w:rFonts w:ascii="Calibri" w:hAnsi="Calibri" w:cs="Calibri" w:hint="eastAsia"/>
          <w:bCs/>
          <w:sz w:val="24"/>
        </w:rPr>
        <w:t xml:space="preserve">We </w:t>
      </w:r>
      <w:r>
        <w:rPr>
          <w:rFonts w:ascii="Calibri" w:hAnsi="Calibri" w:cs="Calibri"/>
          <w:bCs/>
          <w:sz w:val="24"/>
        </w:rPr>
        <w:t>ride</w:t>
      </w:r>
      <w:r w:rsidR="00561FB9">
        <w:rPr>
          <w:rFonts w:ascii="Calibri" w:hAnsi="Calibri" w:cs="Calibri" w:hint="eastAsia"/>
          <w:bCs/>
          <w:sz w:val="24"/>
        </w:rPr>
        <w:t xml:space="preserve"> our bicycles.</w:t>
      </w:r>
    </w:p>
    <w:p w14:paraId="14372121" w14:textId="2B6ED10A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 xml:space="preserve">7. </w:t>
      </w:r>
      <w:r w:rsidR="00561FB9">
        <w:rPr>
          <w:rFonts w:ascii="Calibri" w:hAnsi="Calibri" w:cs="Calibri" w:hint="eastAsia"/>
          <w:bCs/>
          <w:sz w:val="24"/>
        </w:rPr>
        <w:t xml:space="preserve">He </w:t>
      </w:r>
      <w:r>
        <w:rPr>
          <w:rFonts w:ascii="Calibri" w:hAnsi="Calibri" w:cs="Calibri"/>
          <w:bCs/>
          <w:sz w:val="24"/>
        </w:rPr>
        <w:t>listens</w:t>
      </w:r>
      <w:r w:rsidR="00561FB9">
        <w:rPr>
          <w:rFonts w:ascii="Calibri" w:hAnsi="Calibri" w:cs="Calibri" w:hint="eastAsia"/>
          <w:bCs/>
          <w:sz w:val="24"/>
        </w:rPr>
        <w:t xml:space="preserve"> to music.</w:t>
      </w:r>
    </w:p>
    <w:p w14:paraId="28987AF9" w14:textId="668A7348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8. </w:t>
      </w:r>
      <w:r w:rsidR="00561FB9">
        <w:rPr>
          <w:rFonts w:ascii="Calibri" w:hAnsi="Calibri" w:cs="Calibri" w:hint="eastAsia"/>
          <w:bCs/>
          <w:sz w:val="24"/>
        </w:rPr>
        <w:t xml:space="preserve">You </w:t>
      </w:r>
      <w:r>
        <w:rPr>
          <w:rFonts w:ascii="Calibri" w:hAnsi="Calibri" w:cs="Calibri"/>
          <w:bCs/>
          <w:sz w:val="24"/>
        </w:rPr>
        <w:t>stop</w:t>
      </w:r>
      <w:r w:rsidR="00561FB9">
        <w:rPr>
          <w:rFonts w:ascii="Calibri" w:hAnsi="Calibri" w:cs="Calibri" w:hint="eastAsia"/>
          <w:bCs/>
          <w:sz w:val="24"/>
        </w:rPr>
        <w:t xml:space="preserve"> the car.</w:t>
      </w:r>
    </w:p>
    <w:p w14:paraId="181E9010" w14:textId="33CBA4B3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</w:t>
      </w:r>
      <w:r w:rsidR="00561FB9">
        <w:rPr>
          <w:rFonts w:ascii="Calibri" w:hAnsi="Calibri" w:cs="Calibri" w:hint="eastAsia"/>
          <w:bCs/>
          <w:sz w:val="24"/>
        </w:rPr>
        <w:t xml:space="preserve"> My sisters</w:t>
      </w:r>
      <w:r>
        <w:rPr>
          <w:rFonts w:ascii="Calibri" w:hAnsi="Calibri" w:cs="Calibri"/>
          <w:bCs/>
          <w:sz w:val="24"/>
        </w:rPr>
        <w:t xml:space="preserve"> look</w:t>
      </w:r>
      <w:r w:rsidR="00561FB9">
        <w:rPr>
          <w:rFonts w:ascii="Calibri" w:hAnsi="Calibri" w:cs="Calibri" w:hint="eastAsia"/>
          <w:bCs/>
          <w:sz w:val="24"/>
        </w:rPr>
        <w:t xml:space="preserve"> at the painting.</w:t>
      </w:r>
    </w:p>
    <w:p w14:paraId="756BD2BB" w14:textId="3B175652" w:rsidR="00DD4D51" w:rsidRDefault="00DD4D51" w:rsidP="0069064D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</w:t>
      </w:r>
      <w:r w:rsidR="00561FB9">
        <w:rPr>
          <w:rFonts w:ascii="Calibri" w:hAnsi="Calibri" w:cs="Calibri" w:hint="eastAsia"/>
          <w:bCs/>
          <w:sz w:val="24"/>
        </w:rPr>
        <w:t xml:space="preserve"> The frog</w:t>
      </w:r>
      <w:r>
        <w:rPr>
          <w:rFonts w:ascii="Calibri" w:hAnsi="Calibri" w:cs="Calibri"/>
          <w:bCs/>
          <w:sz w:val="24"/>
        </w:rPr>
        <w:t xml:space="preserve"> jumps</w:t>
      </w:r>
      <w:r w:rsidR="00561FB9">
        <w:rPr>
          <w:rFonts w:ascii="Calibri" w:hAnsi="Calibri" w:cs="Calibri" w:hint="eastAsia"/>
          <w:bCs/>
          <w:sz w:val="24"/>
        </w:rPr>
        <w:t xml:space="preserve"> up.</w:t>
      </w:r>
    </w:p>
    <w:p w14:paraId="548E61D4" w14:textId="754BD75B" w:rsidR="00FD62C3" w:rsidRDefault="00FD62C3" w:rsidP="00385EE0">
      <w:pPr>
        <w:rPr>
          <w:rFonts w:ascii="Calibri" w:hAnsi="Calibri" w:cs="Calibri"/>
          <w:b/>
          <w:sz w:val="24"/>
        </w:rPr>
      </w:pPr>
    </w:p>
    <w:p w14:paraId="4992EC0C" w14:textId="75B74332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4</w:t>
      </w:r>
    </w:p>
    <w:p w14:paraId="57B34A79" w14:textId="606AB9FC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69C1AF53" w14:textId="14D6A657" w:rsidR="00C8397F" w:rsidRDefault="006851E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FFEC0C2" wp14:editId="75DB674C">
                <wp:simplePos x="0" y="0"/>
                <wp:positionH relativeFrom="column">
                  <wp:posOffset>104775</wp:posOffset>
                </wp:positionH>
                <wp:positionV relativeFrom="paragraph">
                  <wp:posOffset>27305</wp:posOffset>
                </wp:positionV>
                <wp:extent cx="123825" cy="180975"/>
                <wp:effectExtent l="0" t="0" r="28575" b="2857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8097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50AE889" id="Oval 1" o:spid="_x0000_s1026" style="position:absolute;left:0;text-align:left;margin-left:8.25pt;margin-top:2.15pt;width:9.75pt;height:14.2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" filled="f" strokecolor="#243f60 [1604]" strokeweight="2pt"/>
            </w:pict>
          </mc:Fallback>
        </mc:AlternateContent>
      </w:r>
      <w:r w:rsidR="00C8397F" w:rsidRPr="006F1B71">
        <w:rPr>
          <w:rFonts w:ascii="Calibri" w:hAnsi="Calibri" w:cs="Calibri"/>
          <w:bCs/>
          <w:sz w:val="24"/>
        </w:rPr>
        <w:t xml:space="preserve">1. </w:t>
      </w:r>
      <w:r w:rsidR="00C71D4C">
        <w:rPr>
          <w:rFonts w:ascii="Calibri" w:hAnsi="Calibri" w:cs="Calibri"/>
          <w:bCs/>
          <w:sz w:val="24"/>
        </w:rPr>
        <w:t xml:space="preserve">I don’t </w:t>
      </w:r>
      <w:r w:rsidR="00C71D4C" w:rsidRPr="006851EF">
        <w:rPr>
          <w:rFonts w:ascii="Calibri" w:hAnsi="Calibri" w:cs="Calibri"/>
          <w:bCs/>
          <w:sz w:val="24"/>
          <w:u w:val="single"/>
        </w:rPr>
        <w:t>play</w:t>
      </w:r>
      <w:r w:rsidR="00C71D4C">
        <w:rPr>
          <w:rFonts w:ascii="Calibri" w:hAnsi="Calibri" w:cs="Calibri"/>
          <w:bCs/>
          <w:sz w:val="24"/>
        </w:rPr>
        <w:t xml:space="preserve"> games.</w:t>
      </w:r>
    </w:p>
    <w:p w14:paraId="31D890D0" w14:textId="52B51A0D" w:rsidR="00C71D4C" w:rsidRPr="006F1B71" w:rsidRDefault="006851E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70D232B" wp14:editId="72D6AA9D">
                <wp:simplePos x="0" y="0"/>
                <wp:positionH relativeFrom="column">
                  <wp:posOffset>15240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24891FD6" id="Oval 3" o:spid="_x0000_s1026" style="position:absolute;left:0;text-align:left;margin-left:12pt;margin-top:.8pt;width:19.5pt;height:14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" filled="f" strokecolor="#243f60 [1604]" strokeweight="2pt"/>
            </w:pict>
          </mc:Fallback>
        </mc:AlternateContent>
      </w:r>
      <w:r w:rsidR="00C71D4C">
        <w:rPr>
          <w:rFonts w:ascii="Calibri" w:hAnsi="Calibri" w:cs="Calibri"/>
          <w:bCs/>
          <w:sz w:val="24"/>
        </w:rPr>
        <w:t xml:space="preserve">2. She doesn’t </w:t>
      </w:r>
      <w:r w:rsidR="00C71D4C" w:rsidRPr="006851EF">
        <w:rPr>
          <w:rFonts w:ascii="Calibri" w:hAnsi="Calibri" w:cs="Calibri"/>
          <w:bCs/>
          <w:sz w:val="24"/>
          <w:u w:val="single"/>
        </w:rPr>
        <w:t>do</w:t>
      </w:r>
      <w:r w:rsidR="00C71D4C">
        <w:rPr>
          <w:rFonts w:ascii="Calibri" w:hAnsi="Calibri" w:cs="Calibri"/>
          <w:bCs/>
          <w:sz w:val="24"/>
        </w:rPr>
        <w:t xml:space="preserve"> homework.</w:t>
      </w:r>
    </w:p>
    <w:p w14:paraId="7B8D9FB1" w14:textId="03343C65" w:rsidR="00C8397F" w:rsidRDefault="00C8397F">
      <w:pPr>
        <w:rPr>
          <w:rFonts w:ascii="Calibri" w:hAnsi="Calibri" w:cs="Calibri"/>
          <w:b/>
          <w:sz w:val="24"/>
        </w:rPr>
      </w:pPr>
    </w:p>
    <w:p w14:paraId="05FDA22C" w14:textId="70C53933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9304BD4" w14:textId="26B12B96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058B8B6" w14:textId="6569E7B9" w:rsidR="00C8397F" w:rsidRDefault="00C8397F" w:rsidP="0073377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C71D4C">
        <w:rPr>
          <w:rFonts w:ascii="Calibri" w:hAnsi="Calibri" w:cs="Calibri"/>
          <w:bCs/>
          <w:sz w:val="24"/>
        </w:rPr>
        <w:t xml:space="preserve">Does </w:t>
      </w:r>
    </w:p>
    <w:p w14:paraId="2AEB9F2A" w14:textId="750FEC9C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Does</w:t>
      </w:r>
    </w:p>
    <w:p w14:paraId="7EF50AAA" w14:textId="6B8A2BD3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</w:t>
      </w:r>
    </w:p>
    <w:p w14:paraId="2EC03444" w14:textId="2BE239F5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oes</w:t>
      </w:r>
    </w:p>
    <w:p w14:paraId="20D6398F" w14:textId="096F20E2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Do</w:t>
      </w:r>
    </w:p>
    <w:p w14:paraId="6AA38B54" w14:textId="7071310A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066F8796" w14:textId="122661CD" w:rsidR="00C8397F" w:rsidRDefault="00C8397F" w:rsidP="0073377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C71D4C">
        <w:rPr>
          <w:rFonts w:ascii="Calibri" w:hAnsi="Calibri" w:cs="Calibri"/>
          <w:bCs/>
          <w:sz w:val="24"/>
        </w:rPr>
        <w:t>don’t do</w:t>
      </w:r>
    </w:p>
    <w:p w14:paraId="7CB0249C" w14:textId="0B0FA778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doesn’t need</w:t>
      </w:r>
    </w:p>
    <w:p w14:paraId="72987065" w14:textId="2E4D1ED6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n’t wear</w:t>
      </w:r>
    </w:p>
    <w:p w14:paraId="5FA4B721" w14:textId="775E9F15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oesn’t stop</w:t>
      </w:r>
    </w:p>
    <w:p w14:paraId="0409E038" w14:textId="5D6D9813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doesn’t eat</w:t>
      </w:r>
    </w:p>
    <w:p w14:paraId="614CF501" w14:textId="13F459B0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500BED7F" w14:textId="77D1003B" w:rsidR="00C8397F" w:rsidRDefault="00C8397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393C3237" w14:textId="4EDACB12" w:rsidR="00C8397F" w:rsidRDefault="00C8397F" w:rsidP="0073377A">
      <w:pPr>
        <w:rPr>
          <w:rFonts w:ascii="Calibri" w:hAnsi="Calibri" w:cs="Calibri"/>
          <w:bCs/>
          <w:sz w:val="24"/>
        </w:rPr>
      </w:pPr>
      <w:r w:rsidRPr="009F63F7">
        <w:rPr>
          <w:rFonts w:ascii="Calibri" w:hAnsi="Calibri" w:cs="Calibri"/>
          <w:bCs/>
          <w:sz w:val="24"/>
        </w:rPr>
        <w:lastRenderedPageBreak/>
        <w:t xml:space="preserve">1. </w:t>
      </w:r>
      <w:r w:rsidR="00C71D4C">
        <w:rPr>
          <w:rFonts w:ascii="Calibri" w:hAnsi="Calibri" w:cs="Calibri"/>
          <w:bCs/>
          <w:sz w:val="24"/>
        </w:rPr>
        <w:t>Do I listen to music?</w:t>
      </w:r>
    </w:p>
    <w:p w14:paraId="3AAD617C" w14:textId="045B2C95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Do you like vegetables?</w:t>
      </w:r>
    </w:p>
    <w:p w14:paraId="38C9F9B7" w14:textId="546357B9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 we study hard?</w:t>
      </w:r>
    </w:p>
    <w:p w14:paraId="02293DA3" w14:textId="2DAE5BF8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oes he eat bread?</w:t>
      </w:r>
    </w:p>
    <w:p w14:paraId="150B1196" w14:textId="31CB840D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Does she sing songs?</w:t>
      </w:r>
    </w:p>
    <w:p w14:paraId="6795ADD4" w14:textId="4544C628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Do they cook together?</w:t>
      </w:r>
    </w:p>
    <w:p w14:paraId="7A72D7FA" w14:textId="447405A0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Do you hear that sound?</w:t>
      </w:r>
    </w:p>
    <w:p w14:paraId="3208A7D0" w14:textId="6BC9FEBE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Does he teach English?</w:t>
      </w:r>
    </w:p>
    <w:p w14:paraId="3F3EB5A3" w14:textId="4E03539C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Do I feel sad?</w:t>
      </w:r>
    </w:p>
    <w:p w14:paraId="70AB578B" w14:textId="233AF05F" w:rsidR="00C71D4C" w:rsidRDefault="00C71D4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Do we go home?</w:t>
      </w:r>
    </w:p>
    <w:p w14:paraId="4AAE1BB9" w14:textId="24ACEF0C" w:rsidR="009F63F7" w:rsidRPr="00316A47" w:rsidRDefault="009F63F7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/>
          <w:sz w:val="24"/>
        </w:rPr>
        <w:t>B.</w:t>
      </w:r>
      <w:r w:rsidRPr="009F63F7">
        <w:rPr>
          <w:rFonts w:ascii="Calibri" w:hAnsi="Calibri" w:cs="Calibri"/>
          <w:bCs/>
          <w:noProof/>
          <w:sz w:val="24"/>
        </w:rPr>
        <w:t xml:space="preserve"> </w:t>
      </w:r>
    </w:p>
    <w:p w14:paraId="793AF2D9" w14:textId="04AB97B7" w:rsidR="00B173D4" w:rsidRDefault="009F63F7" w:rsidP="0073377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316A47">
        <w:rPr>
          <w:rFonts w:ascii="Calibri" w:hAnsi="Calibri" w:cs="Calibri"/>
          <w:bCs/>
          <w:sz w:val="24"/>
        </w:rPr>
        <w:t>We don’t work hard.</w:t>
      </w:r>
    </w:p>
    <w:p w14:paraId="45E807B2" w14:textId="148AD086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he doesn’t wear a ring.</w:t>
      </w:r>
    </w:p>
    <w:p w14:paraId="2C6E5070" w14:textId="65C6FE97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 don’t drive a car.</w:t>
      </w:r>
    </w:p>
    <w:p w14:paraId="1E21CCAF" w14:textId="7B1FABB4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Mike doesn’t read books.</w:t>
      </w:r>
    </w:p>
    <w:p w14:paraId="090B1154" w14:textId="13D2F35B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 w:rsidR="00B425BE">
        <w:rPr>
          <w:rFonts w:ascii="Calibri" w:hAnsi="Calibri" w:cs="Calibri"/>
          <w:bCs/>
          <w:sz w:val="24"/>
        </w:rPr>
        <w:t>Y</w:t>
      </w:r>
      <w:r>
        <w:rPr>
          <w:rFonts w:ascii="Calibri" w:hAnsi="Calibri" w:cs="Calibri"/>
          <w:bCs/>
          <w:sz w:val="24"/>
        </w:rPr>
        <w:t>ou don’t know my phone number.</w:t>
      </w:r>
    </w:p>
    <w:p w14:paraId="6090DE47" w14:textId="7D81BB30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y don’t live in an apartment.</w:t>
      </w:r>
    </w:p>
    <w:p w14:paraId="74F71C4B" w14:textId="3154DC71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Betty doesn’t walk to school.</w:t>
      </w:r>
    </w:p>
    <w:p w14:paraId="1F99B5B7" w14:textId="31A752DE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He doesn’t finish his homework.</w:t>
      </w:r>
    </w:p>
    <w:p w14:paraId="7B22D561" w14:textId="037E267A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We don’t study math.</w:t>
      </w:r>
    </w:p>
    <w:p w14:paraId="1996BEB6" w14:textId="1B3591AF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You don’t drink milk.</w:t>
      </w:r>
    </w:p>
    <w:p w14:paraId="10F28981" w14:textId="4391E145" w:rsidR="00B173D4" w:rsidRDefault="00B173D4">
      <w:pPr>
        <w:rPr>
          <w:rFonts w:ascii="Calibri" w:hAnsi="Calibri" w:cs="Calibri"/>
          <w:b/>
          <w:sz w:val="24"/>
        </w:rPr>
      </w:pPr>
    </w:p>
    <w:p w14:paraId="4760C369" w14:textId="77777777" w:rsidR="00473091" w:rsidRDefault="00473091">
      <w:pPr>
        <w:rPr>
          <w:rFonts w:ascii="Calibri" w:hAnsi="Calibri" w:cs="Calibri"/>
          <w:b/>
          <w:sz w:val="24"/>
        </w:rPr>
      </w:pPr>
    </w:p>
    <w:p w14:paraId="4E7BF1E0" w14:textId="19EA2A2D" w:rsidR="00B173D4" w:rsidRDefault="00B173D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720486ED" w14:textId="3F6E71BE" w:rsidR="00B173D4" w:rsidRDefault="00B173D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1FE02903" w14:textId="6E10698F" w:rsidR="00B173D4" w:rsidRDefault="00B173D4" w:rsidP="0073377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lastRenderedPageBreak/>
        <w:t xml:space="preserve">1. </w:t>
      </w:r>
      <w:r w:rsidR="00316A47">
        <w:rPr>
          <w:rFonts w:ascii="Calibri" w:hAnsi="Calibri" w:cs="Calibri"/>
          <w:bCs/>
          <w:sz w:val="24"/>
        </w:rPr>
        <w:t>Do you like pineapple</w:t>
      </w:r>
      <w:r w:rsidR="00494CC2">
        <w:rPr>
          <w:rFonts w:ascii="Calibri" w:hAnsi="Calibri" w:cs="Calibri"/>
          <w:bCs/>
          <w:sz w:val="24"/>
        </w:rPr>
        <w:t>s</w:t>
      </w:r>
      <w:r w:rsidR="00316A47">
        <w:rPr>
          <w:rFonts w:ascii="Calibri" w:hAnsi="Calibri" w:cs="Calibri"/>
          <w:bCs/>
          <w:sz w:val="24"/>
        </w:rPr>
        <w:t>?</w:t>
      </w:r>
    </w:p>
    <w:p w14:paraId="22ED8C6F" w14:textId="75FEB340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Do they live in California?</w:t>
      </w:r>
    </w:p>
    <w:p w14:paraId="472F904A" w14:textId="1D542100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Do we visit our parents?</w:t>
      </w:r>
    </w:p>
    <w:p w14:paraId="3F82BE7D" w14:textId="437E060B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Does it rain a lot?</w:t>
      </w:r>
    </w:p>
    <w:p w14:paraId="54BAA78A" w14:textId="282E1E70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Does Eric study science?</w:t>
      </w:r>
    </w:p>
    <w:p w14:paraId="0C527161" w14:textId="3786BB2C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Do you eat rice?</w:t>
      </w:r>
    </w:p>
    <w:p w14:paraId="46C74CE5" w14:textId="1E33ABDF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Do they play baseball?</w:t>
      </w:r>
    </w:p>
    <w:p w14:paraId="3F55443B" w14:textId="64139E12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Does it feel hot?</w:t>
      </w:r>
    </w:p>
    <w:p w14:paraId="437C2F42" w14:textId="6338AE93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Do we go to the park?</w:t>
      </w:r>
    </w:p>
    <w:p w14:paraId="108E3404" w14:textId="00EAE625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Does Diane swim?</w:t>
      </w:r>
    </w:p>
    <w:p w14:paraId="2DCA7FA4" w14:textId="2A598BEE" w:rsidR="006F1B71" w:rsidRDefault="006F1B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4859E328" w14:textId="32E48678" w:rsidR="0073377A" w:rsidRDefault="006F1B71" w:rsidP="0073377A">
      <w:pPr>
        <w:rPr>
          <w:rFonts w:ascii="Calibri" w:hAnsi="Calibri" w:cs="Calibri"/>
          <w:bCs/>
          <w:sz w:val="24"/>
        </w:rPr>
      </w:pPr>
      <w:r w:rsidRPr="006F1B71">
        <w:rPr>
          <w:rFonts w:ascii="Calibri" w:hAnsi="Calibri" w:cs="Calibri"/>
          <w:bCs/>
          <w:sz w:val="24"/>
        </w:rPr>
        <w:t xml:space="preserve">1. </w:t>
      </w:r>
      <w:r w:rsidR="00316A47">
        <w:rPr>
          <w:rFonts w:ascii="Calibri" w:hAnsi="Calibri" w:cs="Calibri"/>
          <w:bCs/>
          <w:sz w:val="24"/>
        </w:rPr>
        <w:t>No, I don’t.</w:t>
      </w:r>
    </w:p>
    <w:p w14:paraId="04077B58" w14:textId="61CA7AA2" w:rsidR="00316A47" w:rsidRDefault="00316A47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4A4CEA">
        <w:rPr>
          <w:rFonts w:ascii="Calibri" w:hAnsi="Calibri" w:cs="Calibri"/>
          <w:bCs/>
          <w:sz w:val="24"/>
        </w:rPr>
        <w:t>No, he doesn’t.</w:t>
      </w:r>
    </w:p>
    <w:p w14:paraId="2FCF7A2F" w14:textId="391C4E8F" w:rsidR="004A4CEA" w:rsidRDefault="004A4CEA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No, they don’t.</w:t>
      </w:r>
    </w:p>
    <w:p w14:paraId="0DFE9DB7" w14:textId="54DD4ED7" w:rsidR="004A4CEA" w:rsidRDefault="004A4CEA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No, she doesn’t.</w:t>
      </w:r>
    </w:p>
    <w:p w14:paraId="49266EC3" w14:textId="5720C2EE" w:rsidR="004A4CEA" w:rsidRDefault="004A4CEA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No, we don’t.</w:t>
      </w:r>
    </w:p>
    <w:p w14:paraId="3FAD9799" w14:textId="5A14A12A" w:rsidR="004A4CEA" w:rsidRDefault="004A4CEA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No, I don’t.</w:t>
      </w:r>
    </w:p>
    <w:p w14:paraId="6477B2C4" w14:textId="1B211DC4" w:rsidR="004A4CEA" w:rsidRDefault="004A4CEA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No, he doesn’t.</w:t>
      </w:r>
    </w:p>
    <w:p w14:paraId="607FB71A" w14:textId="6ED9237A" w:rsidR="004A4CEA" w:rsidRDefault="004A4CEA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No, they don’t.</w:t>
      </w:r>
    </w:p>
    <w:p w14:paraId="1B32E29A" w14:textId="65D1BCDE" w:rsidR="004A4CEA" w:rsidRDefault="004A4CEA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No, we don’t.</w:t>
      </w:r>
    </w:p>
    <w:p w14:paraId="6F92658B" w14:textId="14FB824E" w:rsidR="004A4CEA" w:rsidRDefault="004A4CEA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No, I don’t.</w:t>
      </w:r>
    </w:p>
    <w:p w14:paraId="1299D79E" w14:textId="77777777" w:rsidR="00BC24B9" w:rsidRDefault="00BC24B9">
      <w:pPr>
        <w:rPr>
          <w:rFonts w:ascii="Calibri" w:hAnsi="Calibri" w:cs="Calibri"/>
          <w:b/>
          <w:sz w:val="24"/>
        </w:rPr>
      </w:pPr>
    </w:p>
    <w:p w14:paraId="3D998AB8" w14:textId="77777777" w:rsidR="00473091" w:rsidRDefault="00473091">
      <w:pPr>
        <w:rPr>
          <w:rFonts w:ascii="Calibri" w:hAnsi="Calibri" w:cs="Calibri"/>
          <w:b/>
          <w:sz w:val="24"/>
        </w:rPr>
      </w:pPr>
    </w:p>
    <w:p w14:paraId="50BAFC26" w14:textId="47DB27FA" w:rsidR="0008245E" w:rsidRDefault="0008245E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5</w:t>
      </w:r>
    </w:p>
    <w:p w14:paraId="540C868E" w14:textId="640BBA2D" w:rsidR="0008245E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609A568E" w14:textId="25821824" w:rsidR="00EB775A" w:rsidRDefault="00EB775A" w:rsidP="0073377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lastRenderedPageBreak/>
        <w:t xml:space="preserve">1. </w:t>
      </w:r>
      <w:r w:rsidR="00096356">
        <w:rPr>
          <w:rFonts w:ascii="Calibri" w:hAnsi="Calibri" w:cs="Calibri"/>
          <w:bCs/>
          <w:sz w:val="24"/>
        </w:rPr>
        <w:t>is</w:t>
      </w:r>
    </w:p>
    <w:p w14:paraId="0AE4D8F3" w14:textId="0078D76B" w:rsidR="00096356" w:rsidRPr="00FB21E2" w:rsidRDefault="00096356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re</w:t>
      </w:r>
    </w:p>
    <w:p w14:paraId="07C657DD" w14:textId="5F255B60" w:rsidR="00EB775A" w:rsidRDefault="00EB775A">
      <w:pPr>
        <w:rPr>
          <w:rFonts w:ascii="Calibri" w:hAnsi="Calibri" w:cs="Calibri"/>
          <w:b/>
          <w:sz w:val="24"/>
        </w:rPr>
      </w:pPr>
    </w:p>
    <w:p w14:paraId="372F6484" w14:textId="30F371F7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0667E999" w14:textId="1FA09E19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673C5A8F" w14:textId="469715FB" w:rsidR="00EB775A" w:rsidRDefault="00EB775A" w:rsidP="0073377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 w:rsidR="00CB568D">
        <w:rPr>
          <w:rFonts w:ascii="Calibri" w:hAnsi="Calibri" w:cs="Calibri"/>
          <w:bCs/>
          <w:sz w:val="24"/>
        </w:rPr>
        <w:t>is</w:t>
      </w:r>
    </w:p>
    <w:p w14:paraId="2D331327" w14:textId="3D92F7C4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re</w:t>
      </w:r>
    </w:p>
    <w:p w14:paraId="4121D3F7" w14:textId="13627259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s</w:t>
      </w:r>
    </w:p>
    <w:p w14:paraId="42C97B60" w14:textId="7B9BA0D2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s</w:t>
      </w:r>
    </w:p>
    <w:p w14:paraId="1C7581B7" w14:textId="3F1ED925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re</w:t>
      </w:r>
    </w:p>
    <w:p w14:paraId="33AB2E1C" w14:textId="56C7E286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75FF7EAA" w14:textId="3EED0421" w:rsidR="00EB775A" w:rsidRDefault="00EB775A" w:rsidP="0073377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 w:rsidR="007135A8">
        <w:rPr>
          <w:rFonts w:ascii="Calibri" w:hAnsi="Calibri" w:cs="Calibri" w:hint="eastAsia"/>
          <w:bCs/>
          <w:sz w:val="24"/>
        </w:rPr>
        <w:t>b</w:t>
      </w:r>
    </w:p>
    <w:p w14:paraId="7C9B2A1F" w14:textId="65CBD53F" w:rsidR="00CB568D" w:rsidRDefault="007135A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>
        <w:rPr>
          <w:rFonts w:ascii="Calibri" w:hAnsi="Calibri" w:cs="Calibri" w:hint="eastAsia"/>
          <w:bCs/>
          <w:sz w:val="24"/>
        </w:rPr>
        <w:t>b</w:t>
      </w:r>
    </w:p>
    <w:p w14:paraId="00DEFBB5" w14:textId="22BC7489" w:rsidR="00CB568D" w:rsidRDefault="007135A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>
        <w:rPr>
          <w:rFonts w:ascii="Calibri" w:hAnsi="Calibri" w:cs="Calibri" w:hint="eastAsia"/>
          <w:bCs/>
          <w:sz w:val="24"/>
        </w:rPr>
        <w:t>a</w:t>
      </w:r>
    </w:p>
    <w:p w14:paraId="707B4675" w14:textId="69B90CFC" w:rsidR="00CB568D" w:rsidRDefault="007135A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</w:t>
      </w:r>
      <w:r>
        <w:rPr>
          <w:rFonts w:ascii="Calibri" w:hAnsi="Calibri" w:cs="Calibri" w:hint="eastAsia"/>
          <w:bCs/>
          <w:sz w:val="24"/>
        </w:rPr>
        <w:t>b</w:t>
      </w:r>
      <w:r w:rsidR="00CB568D">
        <w:rPr>
          <w:rFonts w:ascii="Calibri" w:hAnsi="Calibri" w:cs="Calibri"/>
          <w:bCs/>
          <w:sz w:val="24"/>
        </w:rPr>
        <w:t xml:space="preserve"> </w:t>
      </w:r>
    </w:p>
    <w:p w14:paraId="692634B1" w14:textId="06AE82AC" w:rsidR="00EB775A" w:rsidRDefault="007135A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>
        <w:rPr>
          <w:rFonts w:ascii="Calibri" w:hAnsi="Calibri" w:cs="Calibri" w:hint="eastAsia"/>
          <w:bCs/>
          <w:sz w:val="24"/>
        </w:rPr>
        <w:t>a</w:t>
      </w:r>
    </w:p>
    <w:p w14:paraId="6FD7AD5D" w14:textId="77777777" w:rsidR="00494CC2" w:rsidRPr="007C679F" w:rsidRDefault="00494CC2">
      <w:pPr>
        <w:rPr>
          <w:rFonts w:ascii="Calibri" w:hAnsi="Calibri" w:cs="Calibri"/>
          <w:bCs/>
          <w:sz w:val="24"/>
        </w:rPr>
      </w:pPr>
    </w:p>
    <w:p w14:paraId="62B1EBD7" w14:textId="5C541CAE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21DD2D35" w14:textId="120C4BA6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10E50CF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There are</w:t>
      </w:r>
    </w:p>
    <w:p w14:paraId="1D3ECAC7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re there</w:t>
      </w:r>
    </w:p>
    <w:p w14:paraId="0CF5E2E7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s there</w:t>
      </w:r>
    </w:p>
    <w:p w14:paraId="500E7625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re aren’t</w:t>
      </w:r>
    </w:p>
    <w:p w14:paraId="55D750CE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re is</w:t>
      </w:r>
    </w:p>
    <w:p w14:paraId="4043CB86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re isn’t</w:t>
      </w:r>
    </w:p>
    <w:p w14:paraId="03E3A19C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7. Is there</w:t>
      </w:r>
    </w:p>
    <w:p w14:paraId="4EBB8D8D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There are</w:t>
      </w:r>
    </w:p>
    <w:p w14:paraId="0C3236B0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Are there</w:t>
      </w:r>
    </w:p>
    <w:p w14:paraId="7D68B6F4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re isn’t</w:t>
      </w:r>
    </w:p>
    <w:p w14:paraId="618D4FCA" w14:textId="7AF96A5A" w:rsidR="00EB775A" w:rsidRPr="00FB21E2" w:rsidRDefault="00EB775A">
      <w:pPr>
        <w:rPr>
          <w:rFonts w:ascii="Calibri" w:hAnsi="Calibri" w:cs="Calibri"/>
          <w:bCs/>
          <w:sz w:val="24"/>
        </w:rPr>
      </w:pPr>
    </w:p>
    <w:p w14:paraId="424078C9" w14:textId="640F5E65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CA52E38" w14:textId="475D74FA" w:rsidR="0073377A" w:rsidRDefault="00EB775A" w:rsidP="0073377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 w:rsidR="00CB568D">
        <w:rPr>
          <w:rFonts w:ascii="Calibri" w:hAnsi="Calibri" w:cs="Calibri"/>
          <w:bCs/>
          <w:sz w:val="24"/>
        </w:rPr>
        <w:t>there is</w:t>
      </w:r>
    </w:p>
    <w:p w14:paraId="675D6C44" w14:textId="24248DE3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re isn’t</w:t>
      </w:r>
    </w:p>
    <w:p w14:paraId="296407B8" w14:textId="103C9D5D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re aren’t</w:t>
      </w:r>
    </w:p>
    <w:p w14:paraId="006DC3B8" w14:textId="7D7C8B96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re is</w:t>
      </w:r>
    </w:p>
    <w:p w14:paraId="2E03FAAC" w14:textId="2FD54831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re isn’t</w:t>
      </w:r>
    </w:p>
    <w:p w14:paraId="243F50BA" w14:textId="5A9FE7A0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re are</w:t>
      </w:r>
    </w:p>
    <w:p w14:paraId="4385CBC7" w14:textId="373CCAE1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here are</w:t>
      </w:r>
    </w:p>
    <w:p w14:paraId="323FE4AB" w14:textId="55BF8787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there is</w:t>
      </w:r>
    </w:p>
    <w:p w14:paraId="2FBF262D" w14:textId="319F320B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there aren’t</w:t>
      </w:r>
    </w:p>
    <w:p w14:paraId="434F8D23" w14:textId="1D1B174A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re isn’t</w:t>
      </w:r>
    </w:p>
    <w:p w14:paraId="53A9188F" w14:textId="1920033D" w:rsidR="00EB775A" w:rsidRDefault="00EB775A">
      <w:pPr>
        <w:rPr>
          <w:rFonts w:ascii="Calibri" w:hAnsi="Calibri" w:cs="Calibri"/>
          <w:b/>
          <w:sz w:val="24"/>
        </w:rPr>
      </w:pPr>
    </w:p>
    <w:p w14:paraId="7C28F41A" w14:textId="4AC1185E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6CD0A4C3" w14:textId="3D3692B2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3356372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There isn’t a woman.</w:t>
      </w:r>
    </w:p>
    <w:p w14:paraId="5234C403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re aren’t four balloons.</w:t>
      </w:r>
    </w:p>
    <w:p w14:paraId="4D507863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re isn’t an orange.</w:t>
      </w:r>
    </w:p>
    <w:p w14:paraId="23274AE1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re aren’t six books.</w:t>
      </w:r>
    </w:p>
    <w:p w14:paraId="35705635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re aren’t any plants.</w:t>
      </w:r>
    </w:p>
    <w:p w14:paraId="31A7F922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re isn’t any soup.</w:t>
      </w:r>
    </w:p>
    <w:p w14:paraId="140D6AF1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7. There aren’t any grapes.</w:t>
      </w:r>
    </w:p>
    <w:p w14:paraId="61CC4E01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There isn’t a monkey.</w:t>
      </w:r>
    </w:p>
    <w:p w14:paraId="75D96DE0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There isn’t a phone.</w:t>
      </w:r>
    </w:p>
    <w:p w14:paraId="315931B2" w14:textId="77777777" w:rsidR="00654B09" w:rsidRDefault="00654B09" w:rsidP="00654B09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re aren’t two cats.</w:t>
      </w:r>
    </w:p>
    <w:p w14:paraId="32CDFB7B" w14:textId="77777777" w:rsidR="00654B09" w:rsidRPr="00654B09" w:rsidRDefault="00654B09">
      <w:pPr>
        <w:rPr>
          <w:rFonts w:ascii="Calibri" w:hAnsi="Calibri" w:cs="Calibri"/>
          <w:b/>
          <w:sz w:val="24"/>
        </w:rPr>
      </w:pPr>
    </w:p>
    <w:p w14:paraId="2CAA5A87" w14:textId="6B910162" w:rsidR="00EB775A" w:rsidRDefault="00EB775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34EF0FE0" w14:textId="713C6201" w:rsidR="0073377A" w:rsidRDefault="00EB775A" w:rsidP="0073377A">
      <w:pPr>
        <w:rPr>
          <w:rFonts w:ascii="Calibri" w:hAnsi="Calibri" w:cs="Calibri"/>
          <w:bCs/>
          <w:sz w:val="24"/>
        </w:rPr>
      </w:pPr>
      <w:r w:rsidRPr="00FB21E2">
        <w:rPr>
          <w:rFonts w:ascii="Calibri" w:hAnsi="Calibri" w:cs="Calibri"/>
          <w:bCs/>
          <w:sz w:val="24"/>
        </w:rPr>
        <w:t xml:space="preserve">1. </w:t>
      </w:r>
      <w:r w:rsidR="00CB568D">
        <w:rPr>
          <w:rFonts w:ascii="Calibri" w:hAnsi="Calibri" w:cs="Calibri"/>
          <w:bCs/>
          <w:sz w:val="24"/>
        </w:rPr>
        <w:t>There are three bottles.</w:t>
      </w:r>
    </w:p>
    <w:p w14:paraId="3488AAD6" w14:textId="655F5317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There isn’t any pasta.</w:t>
      </w:r>
    </w:p>
    <w:p w14:paraId="150381BC" w14:textId="4872EA74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s there an orange?</w:t>
      </w:r>
    </w:p>
    <w:p w14:paraId="7B9947A4" w14:textId="74D672F6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re is a backpack.</w:t>
      </w:r>
    </w:p>
    <w:p w14:paraId="6205368F" w14:textId="0371F415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re aren’t any stars.</w:t>
      </w:r>
    </w:p>
    <w:p w14:paraId="45AD83B3" w14:textId="4F015FC7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Are there any boxes?</w:t>
      </w:r>
    </w:p>
    <w:p w14:paraId="02C43C06" w14:textId="2573141B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here are (some) tables.</w:t>
      </w:r>
    </w:p>
    <w:p w14:paraId="4AD70F59" w14:textId="2FCB258E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There isn’t a blanket.</w:t>
      </w:r>
    </w:p>
    <w:p w14:paraId="1F6C780D" w14:textId="7DDD3CF6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Is there a tree?</w:t>
      </w:r>
    </w:p>
    <w:p w14:paraId="2B78B748" w14:textId="1AFFCCCF" w:rsidR="00CB568D" w:rsidRDefault="00CB568D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re are nine bowls.</w:t>
      </w:r>
    </w:p>
    <w:p w14:paraId="128E5E03" w14:textId="015E7C01" w:rsidR="00FB21E2" w:rsidRPr="00FB21E2" w:rsidRDefault="00FB21E2">
      <w:pPr>
        <w:rPr>
          <w:rFonts w:ascii="Calibri" w:hAnsi="Calibri" w:cs="Calibri"/>
          <w:bCs/>
          <w:sz w:val="24"/>
        </w:rPr>
      </w:pPr>
    </w:p>
    <w:p w14:paraId="32DDCB04" w14:textId="7688C244" w:rsidR="008E032B" w:rsidRDefault="008E032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Unit </w:t>
      </w:r>
      <w:r w:rsidR="00EA6BEA">
        <w:rPr>
          <w:rFonts w:ascii="Calibri" w:hAnsi="Calibri" w:cs="Calibri"/>
          <w:b/>
          <w:sz w:val="24"/>
        </w:rPr>
        <w:t>6</w:t>
      </w:r>
    </w:p>
    <w:p w14:paraId="6439D382" w14:textId="4C0CDF81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2727E439" w14:textId="755F1656" w:rsidR="00EA6BEA" w:rsidRDefault="00EA6BEA" w:rsidP="0073377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2632EC">
        <w:rPr>
          <w:rFonts w:ascii="Calibri" w:hAnsi="Calibri" w:cs="Calibri"/>
          <w:bCs/>
          <w:sz w:val="24"/>
        </w:rPr>
        <w:t>permission</w:t>
      </w:r>
    </w:p>
    <w:p w14:paraId="5BE8CCFD" w14:textId="46852625" w:rsidR="002632EC" w:rsidRPr="003F427D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possibility</w:t>
      </w:r>
    </w:p>
    <w:p w14:paraId="338A16E0" w14:textId="539C52E2" w:rsidR="00EA6BEA" w:rsidRDefault="00EA6BEA">
      <w:pPr>
        <w:rPr>
          <w:rFonts w:ascii="Calibri" w:hAnsi="Calibri" w:cs="Calibri"/>
          <w:b/>
          <w:sz w:val="24"/>
        </w:rPr>
      </w:pPr>
    </w:p>
    <w:p w14:paraId="2F249B31" w14:textId="5D2AD842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FB756DC" w14:textId="1141570F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2D246364" w14:textId="3DF39FDB" w:rsidR="00EA6BEA" w:rsidRDefault="00EA6BEA" w:rsidP="0073377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2632EC">
        <w:rPr>
          <w:rFonts w:ascii="Calibri" w:hAnsi="Calibri" w:cs="Calibri"/>
          <w:bCs/>
          <w:sz w:val="24"/>
        </w:rPr>
        <w:t>can</w:t>
      </w:r>
    </w:p>
    <w:p w14:paraId="6E2C6C51" w14:textId="3A1ADB73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can’t</w:t>
      </w:r>
    </w:p>
    <w:p w14:paraId="33619149" w14:textId="43363FC2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</w:t>
      </w:r>
    </w:p>
    <w:p w14:paraId="1338BD30" w14:textId="16C5E510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</w:t>
      </w:r>
    </w:p>
    <w:p w14:paraId="40F14950" w14:textId="226D0CEC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an’t</w:t>
      </w:r>
    </w:p>
    <w:p w14:paraId="3F4F2516" w14:textId="72A377CE" w:rsidR="00EA6BEA" w:rsidRDefault="00EA6BE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5A89000C" w14:textId="6D66B27C" w:rsidR="0047718A" w:rsidRDefault="00EA6BEA" w:rsidP="0073377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2632EC">
        <w:rPr>
          <w:rFonts w:ascii="Calibri" w:hAnsi="Calibri" w:cs="Calibri"/>
          <w:bCs/>
          <w:sz w:val="24"/>
        </w:rPr>
        <w:t>can swim</w:t>
      </w:r>
    </w:p>
    <w:p w14:paraId="17DA2208" w14:textId="562355CF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’t hear</w:t>
      </w:r>
    </w:p>
    <w:p w14:paraId="249FC8F5" w14:textId="1E75B2B1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’t fly</w:t>
      </w:r>
    </w:p>
    <w:p w14:paraId="2454EB92" w14:textId="149285E2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 make milk</w:t>
      </w:r>
    </w:p>
    <w:p w14:paraId="5426EFEA" w14:textId="29FB824A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an’t drive a car</w:t>
      </w:r>
    </w:p>
    <w:p w14:paraId="62DBB96E" w14:textId="226594EB" w:rsidR="0047718A" w:rsidRDefault="0047718A">
      <w:pPr>
        <w:rPr>
          <w:rFonts w:ascii="Calibri" w:hAnsi="Calibri" w:cs="Calibri"/>
          <w:b/>
          <w:sz w:val="24"/>
        </w:rPr>
      </w:pPr>
    </w:p>
    <w:p w14:paraId="2E0EBAB0" w14:textId="2A46360F" w:rsidR="0047718A" w:rsidRDefault="0047718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6294A6F4" w14:textId="2D4853EB" w:rsidR="0047718A" w:rsidRDefault="0047718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2B3D037F" w14:textId="3548531D" w:rsidR="0047718A" w:rsidRDefault="0047718A" w:rsidP="0073377A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 w:rsidR="002632EC">
        <w:rPr>
          <w:rFonts w:ascii="Calibri" w:hAnsi="Calibri" w:cs="Calibri"/>
          <w:bCs/>
          <w:sz w:val="24"/>
        </w:rPr>
        <w:t>Robert can’t play chess.</w:t>
      </w:r>
    </w:p>
    <w:p w14:paraId="683E3371" w14:textId="19851D73" w:rsidR="002632EC" w:rsidRDefault="002632EC" w:rsidP="0073377A">
      <w:pPr>
        <w:rPr>
          <w:rFonts w:ascii="Calibri" w:hAnsi="Calibri" w:cs="Calibri"/>
          <w:bCs/>
          <w:sz w:val="24"/>
        </w:rPr>
      </w:pPr>
      <w:r w:rsidRPr="002632EC">
        <w:rPr>
          <w:rFonts w:ascii="Calibri" w:hAnsi="Calibri" w:cs="Calibri"/>
          <w:bCs/>
          <w:sz w:val="24"/>
        </w:rPr>
        <w:t>2. She can fix machines.</w:t>
      </w:r>
    </w:p>
    <w:p w14:paraId="22C78A63" w14:textId="49399743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e can’t eat chocolate.</w:t>
      </w:r>
    </w:p>
    <w:p w14:paraId="416CC21A" w14:textId="0B0223D3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 can read Korean.</w:t>
      </w:r>
    </w:p>
    <w:p w14:paraId="6C24F9EA" w14:textId="3E0F30BB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I can’t draw cartoons.</w:t>
      </w:r>
    </w:p>
    <w:p w14:paraId="114C4734" w14:textId="1234E61E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y can’t ride bicycles.</w:t>
      </w:r>
    </w:p>
    <w:p w14:paraId="126CD9A1" w14:textId="5F05C9C0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Linda can do math.</w:t>
      </w:r>
    </w:p>
    <w:p w14:paraId="7C19C002" w14:textId="5DF6AF7C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You can paint animals.</w:t>
      </w:r>
    </w:p>
    <w:p w14:paraId="5BB71C42" w14:textId="7A21FC7A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Harvey can build houses.</w:t>
      </w:r>
    </w:p>
    <w:p w14:paraId="04DFE0D1" w14:textId="75C8EBE2" w:rsidR="002632EC" w:rsidRDefault="002632E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We can’t climb trees.</w:t>
      </w:r>
    </w:p>
    <w:p w14:paraId="65D76FD7" w14:textId="72614ACB" w:rsidR="0047718A" w:rsidRDefault="0047718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4D289F00" w14:textId="77777777" w:rsidR="001A4996" w:rsidRDefault="001A4996" w:rsidP="001A4996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Nick can play the piano.</w:t>
      </w:r>
    </w:p>
    <w:p w14:paraId="2A68A575" w14:textId="77777777" w:rsidR="001A4996" w:rsidRDefault="001A4996" w:rsidP="001A499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She can dance.</w:t>
      </w:r>
    </w:p>
    <w:p w14:paraId="0BA046E9" w14:textId="77777777" w:rsidR="001A4996" w:rsidRDefault="001A4996" w:rsidP="001A499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 can read music.</w:t>
      </w:r>
    </w:p>
    <w:p w14:paraId="1ECCFE1C" w14:textId="77777777" w:rsidR="001A4996" w:rsidRDefault="001A4996" w:rsidP="001A499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 can sing a song.</w:t>
      </w:r>
    </w:p>
    <w:p w14:paraId="393D4B1E" w14:textId="77777777" w:rsidR="001A4996" w:rsidRDefault="001A4996" w:rsidP="001A499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He can swim 100 meters.</w:t>
      </w:r>
    </w:p>
    <w:p w14:paraId="7F779AA8" w14:textId="77777777" w:rsidR="001A4996" w:rsidRDefault="001A4996" w:rsidP="001A499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Betty can play the guitar.</w:t>
      </w:r>
    </w:p>
    <w:p w14:paraId="2A751A4A" w14:textId="77777777" w:rsidR="001A4996" w:rsidRDefault="001A4996" w:rsidP="001A499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You can ride a horse.</w:t>
      </w:r>
    </w:p>
    <w:p w14:paraId="697E5B14" w14:textId="77777777" w:rsidR="001A4996" w:rsidRDefault="001A4996" w:rsidP="001A499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We can climb the tree.</w:t>
      </w:r>
    </w:p>
    <w:p w14:paraId="2F78F212" w14:textId="77777777" w:rsidR="001A4996" w:rsidRDefault="001A4996" w:rsidP="001A499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He can speak Spanish.</w:t>
      </w:r>
    </w:p>
    <w:p w14:paraId="4DEB7448" w14:textId="7BF7E16F" w:rsidR="001A4996" w:rsidRDefault="001A4996" w:rsidP="001A499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y can cook dinner.</w:t>
      </w:r>
    </w:p>
    <w:p w14:paraId="6F904B2E" w14:textId="77777777" w:rsidR="0048717D" w:rsidRDefault="0048717D" w:rsidP="001A4996">
      <w:pPr>
        <w:rPr>
          <w:rFonts w:ascii="Calibri" w:hAnsi="Calibri" w:cs="Calibri"/>
          <w:bCs/>
          <w:sz w:val="24"/>
        </w:rPr>
      </w:pPr>
    </w:p>
    <w:p w14:paraId="06E6DF7F" w14:textId="77777777" w:rsidR="00F65AA4" w:rsidRDefault="00F65AA4" w:rsidP="00F65AA4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740188F7" w14:textId="642E400A" w:rsidR="0047718A" w:rsidRPr="00F65AA4" w:rsidRDefault="00F65AA4">
      <w:pPr>
        <w:rPr>
          <w:rFonts w:ascii="Calibri" w:hAnsi="Calibri" w:cs="Calibri"/>
          <w:b/>
          <w:bCs/>
          <w:sz w:val="24"/>
        </w:rPr>
      </w:pPr>
      <w:r w:rsidRPr="00F65AA4">
        <w:rPr>
          <w:rFonts w:ascii="Calibri" w:hAnsi="Calibri" w:cs="Calibri" w:hint="eastAsia"/>
          <w:b/>
          <w:bCs/>
          <w:sz w:val="24"/>
        </w:rPr>
        <w:t>A.</w:t>
      </w:r>
    </w:p>
    <w:p w14:paraId="1A67C72F" w14:textId="77777777" w:rsidR="00F65AA4" w:rsidRDefault="00F65AA4" w:rsidP="00F65AA4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He can tie his shoes.</w:t>
      </w:r>
    </w:p>
    <w:p w14:paraId="1A5104C2" w14:textId="77777777" w:rsidR="00F65AA4" w:rsidRDefault="00F65AA4" w:rsidP="00F65AA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t can fly.</w:t>
      </w:r>
    </w:p>
    <w:p w14:paraId="3130402C" w14:textId="77777777" w:rsidR="00F65AA4" w:rsidRDefault="00F65AA4" w:rsidP="00F65AA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She can’t play soccer.</w:t>
      </w:r>
    </w:p>
    <w:p w14:paraId="231AAC95" w14:textId="77777777" w:rsidR="00F65AA4" w:rsidRDefault="00F65AA4" w:rsidP="00F65AA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e can’t speak English well.</w:t>
      </w:r>
    </w:p>
    <w:p w14:paraId="515B8660" w14:textId="77777777" w:rsidR="00F65AA4" w:rsidRDefault="00F65AA4" w:rsidP="00F65AA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Jim can take photos.</w:t>
      </w:r>
    </w:p>
    <w:p w14:paraId="3F3EFE32" w14:textId="77777777" w:rsidR="00F65AA4" w:rsidRDefault="00F65AA4" w:rsidP="00F65AA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You can’t use a computer.</w:t>
      </w:r>
    </w:p>
    <w:p w14:paraId="6EAA9E86" w14:textId="77777777" w:rsidR="00F65AA4" w:rsidRDefault="00F65AA4" w:rsidP="00F65AA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hey can play chess.</w:t>
      </w:r>
    </w:p>
    <w:p w14:paraId="22907D22" w14:textId="77777777" w:rsidR="00F65AA4" w:rsidRDefault="00F65AA4" w:rsidP="00F65AA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My friends can’t jump rope.</w:t>
      </w:r>
    </w:p>
    <w:p w14:paraId="1C1D3DF9" w14:textId="77777777" w:rsidR="00F65AA4" w:rsidRDefault="00F65AA4" w:rsidP="00F65AA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I can’t read a map.</w:t>
      </w:r>
    </w:p>
    <w:p w14:paraId="28DF2AE9" w14:textId="77777777" w:rsidR="00F65AA4" w:rsidRDefault="00F65AA4" w:rsidP="00F65AA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Mrs. Power can play the drums.</w:t>
      </w:r>
    </w:p>
    <w:p w14:paraId="1103E282" w14:textId="461D1733" w:rsidR="0081306A" w:rsidRPr="003F427D" w:rsidRDefault="0081306A">
      <w:pPr>
        <w:rPr>
          <w:rFonts w:ascii="Calibri" w:hAnsi="Calibri" w:cs="Calibri"/>
          <w:bCs/>
          <w:sz w:val="24"/>
        </w:rPr>
      </w:pPr>
    </w:p>
    <w:p w14:paraId="65BA5C49" w14:textId="3DA9D34C" w:rsidR="001332B4" w:rsidRPr="009E5B28" w:rsidRDefault="0081306A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45534F5" w14:textId="77777777" w:rsidR="001332B4" w:rsidRDefault="001332B4" w:rsidP="001332B4">
      <w:pPr>
        <w:rPr>
          <w:rFonts w:ascii="Calibri" w:hAnsi="Calibri" w:cs="Calibri"/>
          <w:bCs/>
          <w:sz w:val="24"/>
        </w:rPr>
      </w:pPr>
      <w:r w:rsidRPr="003F427D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Peter can’t ride a bicycle.</w:t>
      </w:r>
    </w:p>
    <w:p w14:paraId="23DD639D" w14:textId="77777777" w:rsidR="001332B4" w:rsidRDefault="001332B4" w:rsidP="001332B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Greg can’t eat onions.</w:t>
      </w:r>
    </w:p>
    <w:p w14:paraId="7F4331E2" w14:textId="77777777" w:rsidR="001332B4" w:rsidRDefault="001332B4" w:rsidP="001332B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OK</w:t>
      </w:r>
    </w:p>
    <w:p w14:paraId="4FDD9F9D" w14:textId="77777777" w:rsidR="001332B4" w:rsidRDefault="001332B4" w:rsidP="001332B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K</w:t>
      </w:r>
    </w:p>
    <w:p w14:paraId="04413543" w14:textId="77777777" w:rsidR="001332B4" w:rsidRDefault="001332B4" w:rsidP="001332B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 babies can eat cheese.</w:t>
      </w:r>
    </w:p>
    <w:p w14:paraId="54A4FC0B" w14:textId="77777777" w:rsidR="001332B4" w:rsidRDefault="001332B4" w:rsidP="001332B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OK</w:t>
      </w:r>
    </w:p>
    <w:p w14:paraId="58660E62" w14:textId="77777777" w:rsidR="001332B4" w:rsidRDefault="001332B4" w:rsidP="001332B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OK</w:t>
      </w:r>
    </w:p>
    <w:p w14:paraId="5E429E04" w14:textId="77777777" w:rsidR="001332B4" w:rsidRDefault="001332B4" w:rsidP="001332B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I can cook breakfast.</w:t>
      </w:r>
    </w:p>
    <w:p w14:paraId="3CB4E62E" w14:textId="77777777" w:rsidR="001332B4" w:rsidRDefault="001332B4" w:rsidP="001332B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I can see you.</w:t>
      </w:r>
    </w:p>
    <w:p w14:paraId="02EF4DAE" w14:textId="77777777" w:rsidR="001332B4" w:rsidRDefault="001332B4" w:rsidP="001332B4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OK</w:t>
      </w:r>
    </w:p>
    <w:p w14:paraId="397338C2" w14:textId="77777777" w:rsidR="001332B4" w:rsidRDefault="001332B4">
      <w:pPr>
        <w:rPr>
          <w:rFonts w:ascii="Calibri" w:hAnsi="Calibri" w:cs="Calibri"/>
          <w:b/>
          <w:sz w:val="24"/>
        </w:rPr>
      </w:pPr>
    </w:p>
    <w:p w14:paraId="5F308E85" w14:textId="7791A668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7</w:t>
      </w:r>
    </w:p>
    <w:p w14:paraId="498E7796" w14:textId="77777777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02B369FB" w14:textId="009EEF1F" w:rsidR="007B3371" w:rsidRDefault="00E20F6D" w:rsidP="0073377A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 w:rsidR="00BA5FFB">
        <w:rPr>
          <w:rFonts w:ascii="Calibri" w:hAnsi="Calibri" w:cs="Calibri"/>
          <w:bCs/>
          <w:sz w:val="24"/>
        </w:rPr>
        <w:t>request</w:t>
      </w:r>
    </w:p>
    <w:p w14:paraId="18593246" w14:textId="30EA5417" w:rsidR="00BA5FFB" w:rsidRPr="00091B9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bility</w:t>
      </w:r>
    </w:p>
    <w:p w14:paraId="5BBE9373" w14:textId="77777777" w:rsidR="007B3371" w:rsidRDefault="007B3371">
      <w:pPr>
        <w:rPr>
          <w:rFonts w:ascii="Calibri" w:hAnsi="Calibri" w:cs="Calibri"/>
          <w:b/>
          <w:sz w:val="24"/>
        </w:rPr>
      </w:pPr>
    </w:p>
    <w:p w14:paraId="1785B9B1" w14:textId="37F56208" w:rsidR="00E20F6D" w:rsidRDefault="00E20F6D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5163D721" w14:textId="392B7965" w:rsidR="00E20F6D" w:rsidRPr="00B5188C" w:rsidRDefault="00E20F6D">
      <w:pPr>
        <w:rPr>
          <w:rFonts w:ascii="Calibri" w:hAnsi="Calibri" w:cs="Calibri"/>
          <w:b/>
          <w:sz w:val="24"/>
          <w:lang w:val="es-ES"/>
        </w:rPr>
      </w:pPr>
      <w:r w:rsidRPr="00B5188C">
        <w:rPr>
          <w:rFonts w:ascii="Calibri" w:hAnsi="Calibri" w:cs="Calibri"/>
          <w:b/>
          <w:sz w:val="24"/>
          <w:lang w:val="es-ES"/>
        </w:rPr>
        <w:t xml:space="preserve">A. </w:t>
      </w:r>
    </w:p>
    <w:p w14:paraId="1FC4971B" w14:textId="3CD5D488" w:rsidR="007B3371" w:rsidRPr="00B5188C" w:rsidRDefault="007B3371" w:rsidP="0073377A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 xml:space="preserve">1. </w:t>
      </w:r>
      <w:r w:rsidR="00BA5FFB" w:rsidRPr="00B5188C">
        <w:rPr>
          <w:rFonts w:ascii="Calibri" w:hAnsi="Calibri" w:cs="Calibri"/>
          <w:bCs/>
          <w:sz w:val="24"/>
          <w:lang w:val="es-ES"/>
        </w:rPr>
        <w:t>b</w:t>
      </w:r>
    </w:p>
    <w:p w14:paraId="724739D9" w14:textId="216B9579" w:rsidR="00BA5FFB" w:rsidRPr="00B5188C" w:rsidRDefault="00BA5FFB" w:rsidP="0073377A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2. b</w:t>
      </w:r>
    </w:p>
    <w:p w14:paraId="37520904" w14:textId="16B96EA4" w:rsidR="00BA5FFB" w:rsidRPr="00B5188C" w:rsidRDefault="00BA5FFB" w:rsidP="0073377A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3. a</w:t>
      </w:r>
    </w:p>
    <w:p w14:paraId="62D64F42" w14:textId="791E453A" w:rsidR="00BA5FFB" w:rsidRPr="00B5188C" w:rsidRDefault="00BA5FFB" w:rsidP="0073377A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4. a</w:t>
      </w:r>
    </w:p>
    <w:p w14:paraId="1952C426" w14:textId="3A841C12" w:rsidR="00BA5FFB" w:rsidRPr="00B5188C" w:rsidRDefault="00BA5FFB" w:rsidP="0073377A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5. a</w:t>
      </w:r>
    </w:p>
    <w:p w14:paraId="160FBB33" w14:textId="672ACE4B" w:rsidR="007B3371" w:rsidRPr="00B5188C" w:rsidRDefault="007B3371">
      <w:pPr>
        <w:rPr>
          <w:rFonts w:ascii="Calibri" w:hAnsi="Calibri" w:cs="Calibri"/>
          <w:b/>
          <w:sz w:val="24"/>
          <w:lang w:val="es-ES"/>
        </w:rPr>
      </w:pPr>
      <w:r w:rsidRPr="00B5188C">
        <w:rPr>
          <w:rFonts w:ascii="Calibri" w:hAnsi="Calibri" w:cs="Calibri"/>
          <w:b/>
          <w:sz w:val="24"/>
          <w:lang w:val="es-ES"/>
        </w:rPr>
        <w:t>B.</w:t>
      </w:r>
    </w:p>
    <w:p w14:paraId="708C7B9E" w14:textId="2E6D46AC" w:rsidR="007B3371" w:rsidRPr="00B5188C" w:rsidRDefault="007B3371" w:rsidP="0073377A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 xml:space="preserve">1. </w:t>
      </w:r>
      <w:r w:rsidR="0035703D" w:rsidRPr="00B5188C">
        <w:rPr>
          <w:rFonts w:ascii="Calibri" w:hAnsi="Calibri" w:cs="Calibri" w:hint="eastAsia"/>
          <w:bCs/>
          <w:sz w:val="24"/>
          <w:lang w:val="es-ES"/>
        </w:rPr>
        <w:t>e</w:t>
      </w:r>
    </w:p>
    <w:p w14:paraId="25359A61" w14:textId="5427B5DF" w:rsidR="00BA5FFB" w:rsidRPr="00B5188C" w:rsidRDefault="00BA5FFB" w:rsidP="0073377A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2. a</w:t>
      </w:r>
    </w:p>
    <w:p w14:paraId="127903E8" w14:textId="517BAC55" w:rsidR="00BA5FFB" w:rsidRPr="00B5188C" w:rsidRDefault="00BA5FFB" w:rsidP="0073377A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lastRenderedPageBreak/>
        <w:t>3. d</w:t>
      </w:r>
    </w:p>
    <w:p w14:paraId="108F1665" w14:textId="103237C4" w:rsidR="00BA5FFB" w:rsidRPr="00B5188C" w:rsidRDefault="00BA5FFB" w:rsidP="0073377A">
      <w:pPr>
        <w:rPr>
          <w:rFonts w:ascii="Calibri" w:hAnsi="Calibri" w:cs="Calibri"/>
          <w:bCs/>
          <w:sz w:val="24"/>
          <w:lang w:val="es-ES"/>
        </w:rPr>
      </w:pPr>
      <w:r w:rsidRPr="00B5188C">
        <w:rPr>
          <w:rFonts w:ascii="Calibri" w:hAnsi="Calibri" w:cs="Calibri"/>
          <w:bCs/>
          <w:sz w:val="24"/>
          <w:lang w:val="es-ES"/>
        </w:rPr>
        <w:t>4. b</w:t>
      </w:r>
    </w:p>
    <w:p w14:paraId="719223DB" w14:textId="7ABE238A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</w:t>
      </w:r>
    </w:p>
    <w:p w14:paraId="5EC9600D" w14:textId="6E76B5A0" w:rsidR="007B3371" w:rsidRDefault="007B3371">
      <w:pPr>
        <w:rPr>
          <w:rFonts w:ascii="Calibri" w:hAnsi="Calibri" w:cs="Calibri"/>
          <w:b/>
          <w:sz w:val="24"/>
        </w:rPr>
      </w:pPr>
    </w:p>
    <w:p w14:paraId="5B22B256" w14:textId="755428D3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8AF292E" w14:textId="04E7D957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53E24764" w14:textId="78CFF75E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.</w:t>
      </w:r>
      <w:r w:rsidRPr="00091B9B">
        <w:rPr>
          <w:rFonts w:ascii="Calibri" w:hAnsi="Calibri" w:cs="Calibri"/>
          <w:bCs/>
          <w:sz w:val="24"/>
        </w:rPr>
        <w:t xml:space="preserve"> </w:t>
      </w:r>
      <w:r>
        <w:rPr>
          <w:rFonts w:ascii="Calibri" w:hAnsi="Calibri" w:cs="Calibri"/>
          <w:bCs/>
          <w:sz w:val="24"/>
        </w:rPr>
        <w:t>can</w:t>
      </w:r>
    </w:p>
    <w:p w14:paraId="2AD9B15A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she</w:t>
      </w:r>
    </w:p>
    <w:p w14:paraId="7C75A45B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No</w:t>
      </w:r>
    </w:p>
    <w:p w14:paraId="482F2F05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</w:t>
      </w:r>
    </w:p>
    <w:p w14:paraId="552BA550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he</w:t>
      </w:r>
    </w:p>
    <w:p w14:paraId="0671C762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can’t</w:t>
      </w:r>
    </w:p>
    <w:p w14:paraId="55FA9B7E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Yes</w:t>
      </w:r>
    </w:p>
    <w:p w14:paraId="0A2C2704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it</w:t>
      </w:r>
    </w:p>
    <w:p w14:paraId="5AE169B1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Yes</w:t>
      </w:r>
    </w:p>
    <w:p w14:paraId="14A08FB5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we</w:t>
      </w:r>
    </w:p>
    <w:p w14:paraId="3E474261" w14:textId="2A2559D1" w:rsidR="007B3371" w:rsidRPr="00091B9B" w:rsidRDefault="007B3371">
      <w:pPr>
        <w:rPr>
          <w:rFonts w:ascii="Calibri" w:hAnsi="Calibri" w:cs="Calibri"/>
          <w:bCs/>
          <w:sz w:val="24"/>
        </w:rPr>
      </w:pPr>
    </w:p>
    <w:p w14:paraId="70BEE504" w14:textId="2C74D0DE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F4BF524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Can you play chess?</w:t>
      </w:r>
    </w:p>
    <w:p w14:paraId="60083BA5" w14:textId="0159688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 he ride a bicycle</w:t>
      </w:r>
      <w:r w:rsidR="00E11272">
        <w:rPr>
          <w:rFonts w:ascii="Calibri" w:hAnsi="Calibri" w:cs="Calibri"/>
          <w:bCs/>
          <w:sz w:val="24"/>
        </w:rPr>
        <w:t>?</w:t>
      </w:r>
    </w:p>
    <w:p w14:paraId="36E5136A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 she play golf?</w:t>
      </w:r>
    </w:p>
    <w:p w14:paraId="0D26A79F" w14:textId="77777777" w:rsidR="00BA5FFB" w:rsidRPr="00091B9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 I bake a pie?</w:t>
      </w:r>
    </w:p>
    <w:p w14:paraId="1EF937A2" w14:textId="368728E4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Can </w:t>
      </w:r>
      <w:r w:rsidR="00F71077">
        <w:rPr>
          <w:rFonts w:ascii="Calibri" w:hAnsi="Calibri" w:cs="Calibri"/>
          <w:bCs/>
          <w:sz w:val="24"/>
        </w:rPr>
        <w:t>we</w:t>
      </w:r>
      <w:r>
        <w:rPr>
          <w:rFonts w:ascii="Calibri" w:hAnsi="Calibri" w:cs="Calibri"/>
          <w:bCs/>
          <w:sz w:val="24"/>
        </w:rPr>
        <w:t xml:space="preserve"> speak Portuguese?</w:t>
      </w:r>
    </w:p>
    <w:p w14:paraId="59D81685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Can they paint?</w:t>
      </w:r>
    </w:p>
    <w:p w14:paraId="51E4CFE5" w14:textId="1DFAB82F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Can </w:t>
      </w:r>
      <w:r w:rsidR="00F71077">
        <w:rPr>
          <w:rFonts w:ascii="Calibri" w:hAnsi="Calibri" w:cs="Calibri"/>
          <w:bCs/>
          <w:sz w:val="24"/>
        </w:rPr>
        <w:t>we</w:t>
      </w:r>
      <w:r>
        <w:rPr>
          <w:rFonts w:ascii="Calibri" w:hAnsi="Calibri" w:cs="Calibri"/>
          <w:bCs/>
          <w:sz w:val="24"/>
        </w:rPr>
        <w:t xml:space="preserve"> ride the bus?</w:t>
      </w:r>
    </w:p>
    <w:p w14:paraId="52086D64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8. Can I snowboard?</w:t>
      </w:r>
    </w:p>
    <w:p w14:paraId="28597011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Can he play the trumpet?</w:t>
      </w:r>
    </w:p>
    <w:p w14:paraId="0A2D14BF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Can she drive?</w:t>
      </w:r>
    </w:p>
    <w:p w14:paraId="41212870" w14:textId="30192402" w:rsidR="007B3371" w:rsidRDefault="007B3371">
      <w:pPr>
        <w:rPr>
          <w:rFonts w:ascii="Calibri" w:hAnsi="Calibri" w:cs="Calibri"/>
          <w:b/>
          <w:sz w:val="24"/>
        </w:rPr>
      </w:pPr>
    </w:p>
    <w:p w14:paraId="4F8739F7" w14:textId="45D7FF00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0A5E768C" w14:textId="1D4C103B" w:rsidR="007B3371" w:rsidRDefault="007B337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74172208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 w:rsidRPr="00091B9B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Can they read? Yes, they can read. No, they can’t read.</w:t>
      </w:r>
    </w:p>
    <w:p w14:paraId="36818564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an we play the violin? Yes, we can play the violin. No, we can’t play the violin.</w:t>
      </w:r>
    </w:p>
    <w:p w14:paraId="21E72A2B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 you take pictures? Yes, I can take pictures. No, I can’t take pictures.</w:t>
      </w:r>
    </w:p>
    <w:p w14:paraId="3C49691F" w14:textId="2BD165D3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Can I play football? Yes, </w:t>
      </w:r>
      <w:r w:rsidR="00D61309">
        <w:rPr>
          <w:rFonts w:ascii="Calibri" w:hAnsi="Calibri" w:cs="Calibri" w:hint="eastAsia"/>
          <w:bCs/>
          <w:sz w:val="24"/>
        </w:rPr>
        <w:t>you</w:t>
      </w:r>
      <w:r w:rsidR="000D5C1A">
        <w:rPr>
          <w:rFonts w:ascii="Calibri" w:hAnsi="Calibri" w:cs="Calibri" w:hint="eastAsia"/>
          <w:bCs/>
          <w:sz w:val="24"/>
        </w:rPr>
        <w:t xml:space="preserve"> </w:t>
      </w:r>
      <w:r w:rsidR="000D5C1A">
        <w:rPr>
          <w:rFonts w:ascii="Calibri" w:hAnsi="Calibri" w:cs="Calibri"/>
          <w:bCs/>
          <w:sz w:val="24"/>
        </w:rPr>
        <w:t xml:space="preserve">can play football. No, </w:t>
      </w:r>
      <w:r w:rsidR="00D61309">
        <w:rPr>
          <w:rFonts w:ascii="Calibri" w:hAnsi="Calibri" w:cs="Calibri" w:hint="eastAsia"/>
          <w:bCs/>
          <w:sz w:val="24"/>
        </w:rPr>
        <w:t>you</w:t>
      </w:r>
      <w:r>
        <w:rPr>
          <w:rFonts w:ascii="Calibri" w:hAnsi="Calibri" w:cs="Calibri"/>
          <w:bCs/>
          <w:sz w:val="24"/>
        </w:rPr>
        <w:t xml:space="preserve"> can’t play football. </w:t>
      </w:r>
    </w:p>
    <w:p w14:paraId="67529843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an she use chopsticks? Yes, she can use chopsticks. No, she can’t use chopsticks.</w:t>
      </w:r>
    </w:p>
    <w:p w14:paraId="66A81F8C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Can he tell a joke? Yes, he can tell a joke. No, he can’t tell a joke.</w:t>
      </w:r>
    </w:p>
    <w:p w14:paraId="5ACF3C90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Can it climb a tree? Yes, it can climb a tree. No, it can’t climb a tree.</w:t>
      </w:r>
    </w:p>
    <w:p w14:paraId="5B534012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Can she play a game? Yes, she can play a game. No, she can’t play a game.</w:t>
      </w:r>
    </w:p>
    <w:p w14:paraId="23CDD1A0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Can he play volleyball? Yes, he can play volleyball. No, he can’t play volleyball.</w:t>
      </w:r>
    </w:p>
    <w:p w14:paraId="29EFADDC" w14:textId="77777777" w:rsidR="00BA5FFB" w:rsidRDefault="00BA5FFB" w:rsidP="00BA5FFB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Can we ride a bicycle? Yes, we can ride a bicycle. No, we can’t ride a bicycle.</w:t>
      </w:r>
    </w:p>
    <w:p w14:paraId="26398E79" w14:textId="77777777" w:rsidR="00473091" w:rsidRDefault="00473091">
      <w:pPr>
        <w:rPr>
          <w:rFonts w:ascii="Calibri" w:hAnsi="Calibri" w:cs="Calibri"/>
          <w:b/>
          <w:sz w:val="24"/>
        </w:rPr>
      </w:pPr>
      <w:bookmarkStart w:id="0" w:name="_GoBack"/>
    </w:p>
    <w:bookmarkEnd w:id="0"/>
    <w:p w14:paraId="528384FD" w14:textId="1AE0340D" w:rsidR="00091B9B" w:rsidRDefault="00091B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5BC4534" w14:textId="45CC7394" w:rsidR="00BA5FFB" w:rsidRDefault="00BA5FFB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>1.</w:t>
      </w:r>
      <w:r>
        <w:rPr>
          <w:rFonts w:ascii="Calibri" w:hAnsi="Calibri" w:cs="Calibri"/>
          <w:bCs/>
          <w:sz w:val="24"/>
        </w:rPr>
        <w:t xml:space="preserve"> Can she play t</w:t>
      </w:r>
      <w:r w:rsidR="00255BBD">
        <w:rPr>
          <w:rFonts w:ascii="Calibri" w:hAnsi="Calibri" w:cs="Calibri"/>
          <w:bCs/>
          <w:sz w:val="24"/>
        </w:rPr>
        <w:t>ennis? Yes, she can play tennis</w:t>
      </w:r>
      <w:r w:rsidR="00255BBD">
        <w:rPr>
          <w:rFonts w:ascii="Calibri" w:hAnsi="Calibri" w:cs="Calibri" w:hint="eastAsia"/>
          <w:bCs/>
          <w:sz w:val="24"/>
        </w:rPr>
        <w:t>.</w:t>
      </w:r>
    </w:p>
    <w:p w14:paraId="7E573938" w14:textId="77777777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Can we play games? No, we can’t play games.</w:t>
      </w:r>
    </w:p>
    <w:p w14:paraId="4DFC1A3C" w14:textId="77777777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Can it move? Yes, it can move.</w:t>
      </w:r>
    </w:p>
    <w:p w14:paraId="3351FAEC" w14:textId="77777777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Can he ride a horse? No, he can’t ride a horse.</w:t>
      </w:r>
    </w:p>
    <w:p w14:paraId="0D57484A" w14:textId="77777777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Can they watch TV? Yes, they can watch TV.</w:t>
      </w:r>
    </w:p>
    <w:p w14:paraId="7DB3C513" w14:textId="77777777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Can you eat vegetables? No, I can’t eat vegetables.</w:t>
      </w:r>
    </w:p>
    <w:p w14:paraId="14811E8C" w14:textId="77777777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Can she play hockey? Yes, she can play hockey.</w:t>
      </w:r>
    </w:p>
    <w:p w14:paraId="6A9A7EFE" w14:textId="4406C0D2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Can he use a computer? No, he can’t use a computer.</w:t>
      </w:r>
    </w:p>
    <w:p w14:paraId="52201D5E" w14:textId="62269CDE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Can they understand Arabic? Yes, they can understand Arabic.</w:t>
      </w:r>
    </w:p>
    <w:p w14:paraId="7E5CE130" w14:textId="466D6392" w:rsidR="00BA5FFB" w:rsidRDefault="00BA5FFB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Can we go to the beach? No, we can’t go to the beach.</w:t>
      </w:r>
    </w:p>
    <w:p w14:paraId="549B49E9" w14:textId="77777777" w:rsidR="00BC24B9" w:rsidRDefault="00BC24B9">
      <w:pPr>
        <w:rPr>
          <w:rFonts w:ascii="Calibri" w:hAnsi="Calibri" w:cs="Calibri"/>
          <w:b/>
          <w:sz w:val="24"/>
        </w:rPr>
      </w:pPr>
    </w:p>
    <w:p w14:paraId="185DAD02" w14:textId="29A9DFCA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8</w:t>
      </w:r>
    </w:p>
    <w:p w14:paraId="2C015D66" w14:textId="2F5EF86B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265462CC" w14:textId="0ECEFB57" w:rsidR="00DC5F1C" w:rsidRDefault="00DC5F1C" w:rsidP="0073377A">
      <w:pPr>
        <w:rPr>
          <w:rFonts w:ascii="Calibri" w:hAnsi="Calibri" w:cs="Calibri"/>
          <w:bCs/>
          <w:sz w:val="24"/>
        </w:rPr>
      </w:pPr>
      <w:r w:rsidRPr="00DC5F1C">
        <w:rPr>
          <w:rFonts w:ascii="Calibri" w:hAnsi="Calibri" w:cs="Calibri"/>
          <w:bCs/>
          <w:sz w:val="24"/>
        </w:rPr>
        <w:t xml:space="preserve">1. </w:t>
      </w:r>
      <w:r w:rsidR="006915DC">
        <w:rPr>
          <w:rFonts w:ascii="Calibri" w:hAnsi="Calibri" w:cs="Calibri"/>
          <w:bCs/>
          <w:sz w:val="24"/>
        </w:rPr>
        <w:t>a</w:t>
      </w:r>
    </w:p>
    <w:p w14:paraId="358CFEF7" w14:textId="6C6836C2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</w:t>
      </w:r>
    </w:p>
    <w:p w14:paraId="75099D6B" w14:textId="1D7A6338" w:rsidR="006915DC" w:rsidRPr="00DC5F1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4A376DC5" w14:textId="4B7B0D29" w:rsidR="00DC5F1C" w:rsidRDefault="00DC5F1C">
      <w:pPr>
        <w:rPr>
          <w:rFonts w:ascii="Calibri" w:hAnsi="Calibri" w:cs="Calibri"/>
          <w:b/>
          <w:sz w:val="24"/>
        </w:rPr>
      </w:pPr>
    </w:p>
    <w:p w14:paraId="3C981169" w14:textId="77777777" w:rsidR="00473091" w:rsidRDefault="00473091">
      <w:pPr>
        <w:rPr>
          <w:rFonts w:ascii="Calibri" w:hAnsi="Calibri" w:cs="Calibri"/>
          <w:b/>
          <w:sz w:val="24"/>
        </w:rPr>
      </w:pPr>
    </w:p>
    <w:p w14:paraId="7C936C7E" w14:textId="77777777" w:rsidR="00473091" w:rsidRDefault="00473091">
      <w:pPr>
        <w:rPr>
          <w:rFonts w:ascii="Calibri" w:hAnsi="Calibri" w:cs="Calibri"/>
          <w:b/>
          <w:sz w:val="24"/>
        </w:rPr>
      </w:pPr>
    </w:p>
    <w:p w14:paraId="4AB4BBA1" w14:textId="2238EAC6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Step 1 </w:t>
      </w:r>
    </w:p>
    <w:p w14:paraId="4C2D3445" w14:textId="113FD477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39B7FCC2" w14:textId="0A1487BC" w:rsidR="00DC5F1C" w:rsidRDefault="00DC5F1C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lastRenderedPageBreak/>
        <w:t xml:space="preserve">1. </w:t>
      </w:r>
      <w:r w:rsidR="006915DC">
        <w:rPr>
          <w:rFonts w:ascii="Calibri" w:hAnsi="Calibri" w:cs="Calibri"/>
          <w:bCs/>
          <w:sz w:val="24"/>
        </w:rPr>
        <w:t>on</w:t>
      </w:r>
    </w:p>
    <w:p w14:paraId="50A7F9C2" w14:textId="3DE97C46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220878">
        <w:rPr>
          <w:rFonts w:ascii="Calibri" w:hAnsi="Calibri" w:cs="Calibri"/>
          <w:bCs/>
          <w:sz w:val="24"/>
        </w:rPr>
        <w:t>under</w:t>
      </w:r>
    </w:p>
    <w:p w14:paraId="53C9EB30" w14:textId="6C23CCFB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n</w:t>
      </w:r>
    </w:p>
    <w:p w14:paraId="347BA442" w14:textId="3A822A44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in</w:t>
      </w:r>
    </w:p>
    <w:p w14:paraId="2E9C335E" w14:textId="0E50B857" w:rsidR="006915DC" w:rsidRPr="00E70883" w:rsidRDefault="00D61309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r>
        <w:rPr>
          <w:rFonts w:ascii="Calibri" w:hAnsi="Calibri" w:cs="Calibri" w:hint="eastAsia"/>
          <w:bCs/>
          <w:sz w:val="24"/>
        </w:rPr>
        <w:t>i</w:t>
      </w:r>
      <w:r w:rsidR="006915DC">
        <w:rPr>
          <w:rFonts w:ascii="Calibri" w:hAnsi="Calibri" w:cs="Calibri"/>
          <w:bCs/>
          <w:sz w:val="24"/>
        </w:rPr>
        <w:t>n</w:t>
      </w:r>
    </w:p>
    <w:p w14:paraId="7812A251" w14:textId="4AF86586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9766309" w14:textId="371533BB" w:rsidR="00DC5F1C" w:rsidRDefault="00DC5F1C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6915DC">
        <w:rPr>
          <w:rFonts w:ascii="Calibri" w:hAnsi="Calibri" w:cs="Calibri"/>
          <w:bCs/>
          <w:sz w:val="24"/>
        </w:rPr>
        <w:t>under</w:t>
      </w:r>
    </w:p>
    <w:p w14:paraId="436E5876" w14:textId="541CF44D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on</w:t>
      </w:r>
    </w:p>
    <w:p w14:paraId="75D513B9" w14:textId="0F0073DC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n</w:t>
      </w:r>
    </w:p>
    <w:p w14:paraId="1F698788" w14:textId="0D88FE8D" w:rsidR="006915DC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under</w:t>
      </w:r>
    </w:p>
    <w:p w14:paraId="4F2CDD8C" w14:textId="073C2FFC" w:rsidR="006915DC" w:rsidRPr="00E70883" w:rsidRDefault="006915DC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in</w:t>
      </w:r>
    </w:p>
    <w:p w14:paraId="51FB0828" w14:textId="2674C312" w:rsidR="00DC5F1C" w:rsidRDefault="00DC5F1C">
      <w:pPr>
        <w:rPr>
          <w:rFonts w:ascii="Calibri" w:hAnsi="Calibri" w:cs="Calibri"/>
          <w:b/>
          <w:sz w:val="24"/>
        </w:rPr>
      </w:pPr>
    </w:p>
    <w:p w14:paraId="686C4987" w14:textId="6EDF38E4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04966C42" w14:textId="66BB3701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9A2757F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in</w:t>
      </w:r>
    </w:p>
    <w:p w14:paraId="18827D34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n</w:t>
      </w:r>
    </w:p>
    <w:p w14:paraId="6109F53A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under</w:t>
      </w:r>
    </w:p>
    <w:p w14:paraId="56119AE5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n</w:t>
      </w:r>
    </w:p>
    <w:p w14:paraId="7C702173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under</w:t>
      </w:r>
    </w:p>
    <w:p w14:paraId="74C025F2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on</w:t>
      </w:r>
    </w:p>
    <w:p w14:paraId="0A7CA7C8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on</w:t>
      </w:r>
    </w:p>
    <w:p w14:paraId="6B3D68AA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on</w:t>
      </w:r>
    </w:p>
    <w:p w14:paraId="2DE526C3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on</w:t>
      </w:r>
    </w:p>
    <w:p w14:paraId="4B0CDAFC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in</w:t>
      </w:r>
    </w:p>
    <w:p w14:paraId="1E2A6202" w14:textId="44995400" w:rsidR="00DC5F1C" w:rsidRDefault="00DC5F1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6CEFF215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lastRenderedPageBreak/>
        <w:t xml:space="preserve">1. </w:t>
      </w:r>
      <w:r>
        <w:rPr>
          <w:rFonts w:ascii="Calibri" w:hAnsi="Calibri" w:cs="Calibri"/>
          <w:bCs/>
          <w:sz w:val="24"/>
        </w:rPr>
        <w:t>in</w:t>
      </w:r>
    </w:p>
    <w:p w14:paraId="4C270E68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n</w:t>
      </w:r>
    </w:p>
    <w:p w14:paraId="11609283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under</w:t>
      </w:r>
    </w:p>
    <w:p w14:paraId="40E16031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n</w:t>
      </w:r>
    </w:p>
    <w:p w14:paraId="2133FEE9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on</w:t>
      </w:r>
    </w:p>
    <w:p w14:paraId="62C6F294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under</w:t>
      </w:r>
    </w:p>
    <w:p w14:paraId="055511FA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in</w:t>
      </w:r>
    </w:p>
    <w:p w14:paraId="2B9F611D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on</w:t>
      </w:r>
    </w:p>
    <w:p w14:paraId="1C5D5F58" w14:textId="77777777" w:rsidR="007B6AFA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under</w:t>
      </w:r>
    </w:p>
    <w:p w14:paraId="451F6339" w14:textId="77777777" w:rsidR="007B6AFA" w:rsidRPr="00E70883" w:rsidRDefault="007B6AFA" w:rsidP="007B6AF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in</w:t>
      </w:r>
    </w:p>
    <w:p w14:paraId="03624B50" w14:textId="77777777" w:rsidR="007B6AFA" w:rsidRDefault="007B6AFA">
      <w:pPr>
        <w:rPr>
          <w:rFonts w:ascii="Calibri" w:hAnsi="Calibri" w:cs="Calibri"/>
          <w:b/>
          <w:sz w:val="24"/>
        </w:rPr>
      </w:pPr>
    </w:p>
    <w:p w14:paraId="6ADA6E39" w14:textId="0CD7C4CC" w:rsidR="005A0097" w:rsidRDefault="005A0097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4CA57F82" w14:textId="103BA6CC" w:rsidR="005A0097" w:rsidRDefault="005A0097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74D00D4A" w14:textId="403667CF" w:rsidR="005A0097" w:rsidRDefault="005A0097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7634BF">
        <w:rPr>
          <w:rFonts w:ascii="Calibri" w:hAnsi="Calibri" w:cs="Calibri"/>
          <w:bCs/>
          <w:sz w:val="24"/>
        </w:rPr>
        <w:t>in</w:t>
      </w:r>
    </w:p>
    <w:p w14:paraId="02394D90" w14:textId="659975AD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under</w:t>
      </w:r>
    </w:p>
    <w:p w14:paraId="4B4461E9" w14:textId="448E9E5D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n</w:t>
      </w:r>
    </w:p>
    <w:p w14:paraId="2E5E33D2" w14:textId="67AE07B9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n</w:t>
      </w:r>
    </w:p>
    <w:p w14:paraId="1A6B2099" w14:textId="01C4CE84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under</w:t>
      </w:r>
    </w:p>
    <w:p w14:paraId="76335446" w14:textId="1DBD1683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on</w:t>
      </w:r>
    </w:p>
    <w:p w14:paraId="0860D8C8" w14:textId="2D0BB26A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under</w:t>
      </w:r>
    </w:p>
    <w:p w14:paraId="34C867B2" w14:textId="663FD9B7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in</w:t>
      </w:r>
    </w:p>
    <w:p w14:paraId="3A903253" w14:textId="0BDB2C91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on</w:t>
      </w:r>
    </w:p>
    <w:p w14:paraId="724968BA" w14:textId="6C7F816F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in</w:t>
      </w:r>
    </w:p>
    <w:p w14:paraId="205635A0" w14:textId="08308B61" w:rsidR="00035F3C" w:rsidRDefault="00035F3C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71036387" w14:textId="0F57080F" w:rsidR="00035F3C" w:rsidRDefault="00035F3C" w:rsidP="0073377A">
      <w:pPr>
        <w:rPr>
          <w:rFonts w:ascii="Calibri" w:hAnsi="Calibri" w:cs="Calibri"/>
          <w:bCs/>
          <w:sz w:val="24"/>
        </w:rPr>
      </w:pPr>
      <w:r w:rsidRPr="00E70883">
        <w:rPr>
          <w:rFonts w:ascii="Calibri" w:hAnsi="Calibri" w:cs="Calibri"/>
          <w:bCs/>
          <w:sz w:val="24"/>
        </w:rPr>
        <w:t xml:space="preserve">1. </w:t>
      </w:r>
      <w:r w:rsidR="007634BF">
        <w:rPr>
          <w:rFonts w:ascii="Calibri" w:hAnsi="Calibri" w:cs="Calibri"/>
          <w:bCs/>
          <w:sz w:val="24"/>
        </w:rPr>
        <w:t>They are under the water.</w:t>
      </w:r>
    </w:p>
    <w:p w14:paraId="18DCEB1D" w14:textId="1C652A2C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2. It is in the washing machine.</w:t>
      </w:r>
    </w:p>
    <w:p w14:paraId="700F9C5E" w14:textId="3DC8BE37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The books are on the shelf.</w:t>
      </w:r>
    </w:p>
    <w:p w14:paraId="59360B63" w14:textId="7B36458C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They are in the house.</w:t>
      </w:r>
    </w:p>
    <w:p w14:paraId="6C170DC8" w14:textId="7A236FE4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The snake is under the rock.</w:t>
      </w:r>
    </w:p>
    <w:p w14:paraId="3C88763D" w14:textId="544EE29C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The toys are in the basket.</w:t>
      </w:r>
    </w:p>
    <w:p w14:paraId="71584E24" w14:textId="294E54C6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The family is in the room.</w:t>
      </w:r>
    </w:p>
    <w:p w14:paraId="3D16FC22" w14:textId="56C6831C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The cat is under the bed.</w:t>
      </w:r>
    </w:p>
    <w:p w14:paraId="18A09D05" w14:textId="1D0183D2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The hamster is under its house.</w:t>
      </w:r>
    </w:p>
    <w:p w14:paraId="5E2AD199" w14:textId="5B14E452" w:rsidR="007634BF" w:rsidRDefault="007634BF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The rug is on the floor.</w:t>
      </w:r>
    </w:p>
    <w:p w14:paraId="5919668D" w14:textId="3E801846" w:rsidR="006735FF" w:rsidRDefault="006735FF">
      <w:pPr>
        <w:rPr>
          <w:rFonts w:ascii="Calibri" w:hAnsi="Calibri" w:cs="Calibri"/>
          <w:b/>
          <w:sz w:val="24"/>
        </w:rPr>
      </w:pPr>
    </w:p>
    <w:p w14:paraId="6C55AB1F" w14:textId="646F461C" w:rsidR="00511FA8" w:rsidRDefault="00511FA8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9</w:t>
      </w:r>
    </w:p>
    <w:p w14:paraId="283090B7" w14:textId="2F5B3060" w:rsidR="00511FA8" w:rsidRDefault="00511FA8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635F056F" w14:textId="7E4F26F0" w:rsidR="00D96998" w:rsidRDefault="00511FA8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B41740">
        <w:rPr>
          <w:rFonts w:ascii="Calibri" w:hAnsi="Calibri" w:cs="Calibri"/>
          <w:bCs/>
          <w:sz w:val="24"/>
        </w:rPr>
        <w:t>b</w:t>
      </w:r>
    </w:p>
    <w:p w14:paraId="02A59656" w14:textId="3D95B009" w:rsidR="00B41740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r w:rsidR="00B41740">
        <w:rPr>
          <w:rFonts w:ascii="Calibri" w:hAnsi="Calibri" w:cs="Calibri"/>
          <w:bCs/>
          <w:sz w:val="24"/>
        </w:rPr>
        <w:t>c</w:t>
      </w:r>
    </w:p>
    <w:p w14:paraId="26347A4F" w14:textId="40079796" w:rsidR="00D96998" w:rsidRPr="00C078A9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r w:rsidR="00B41740">
        <w:rPr>
          <w:rFonts w:ascii="Calibri" w:hAnsi="Calibri" w:cs="Calibri"/>
          <w:bCs/>
          <w:sz w:val="24"/>
        </w:rPr>
        <w:t>a</w:t>
      </w:r>
    </w:p>
    <w:p w14:paraId="4673846D" w14:textId="58AC2D2D" w:rsidR="00547C93" w:rsidRDefault="00547C93">
      <w:pPr>
        <w:rPr>
          <w:rFonts w:ascii="Calibri" w:hAnsi="Calibri" w:cs="Calibri"/>
          <w:b/>
          <w:sz w:val="24"/>
        </w:rPr>
      </w:pPr>
    </w:p>
    <w:p w14:paraId="604E008C" w14:textId="23745693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412A0DDC" w14:textId="2F5998C5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1B4694B6" w14:textId="7A3CE95B" w:rsidR="0073377A" w:rsidRDefault="00547C93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D96998">
        <w:rPr>
          <w:rFonts w:ascii="Calibri" w:hAnsi="Calibri" w:cs="Calibri"/>
          <w:bCs/>
          <w:sz w:val="24"/>
        </w:rPr>
        <w:t xml:space="preserve">in </w:t>
      </w:r>
      <w:r w:rsidR="00D96998" w:rsidRPr="00D96998">
        <w:rPr>
          <w:rFonts w:ascii="Calibri" w:hAnsi="Calibri" w:cs="Calibri"/>
          <w:bCs/>
          <w:sz w:val="24"/>
        </w:rPr>
        <w:sym w:font="Wingdings" w:char="F0E0"/>
      </w:r>
      <w:r w:rsidR="00D96998">
        <w:rPr>
          <w:rFonts w:ascii="Calibri" w:hAnsi="Calibri" w:cs="Calibri"/>
          <w:bCs/>
          <w:sz w:val="24"/>
        </w:rPr>
        <w:t xml:space="preserve"> fifteen minutes</w:t>
      </w:r>
    </w:p>
    <w:p w14:paraId="0DD1348F" w14:textId="1E583BD3" w:rsidR="00D96998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on </w:t>
      </w:r>
      <w:r w:rsidRPr="00D96998">
        <w:rPr>
          <w:rFonts w:ascii="Calibri" w:hAnsi="Calibri" w:cs="Calibri"/>
          <w:bCs/>
          <w:sz w:val="24"/>
        </w:rPr>
        <w:sym w:font="Wingdings" w:char="F0E0"/>
      </w:r>
      <w:r>
        <w:rPr>
          <w:rFonts w:ascii="Calibri" w:hAnsi="Calibri" w:cs="Calibri"/>
          <w:bCs/>
          <w:sz w:val="24"/>
        </w:rPr>
        <w:t xml:space="preserve"> Friday</w:t>
      </w:r>
    </w:p>
    <w:p w14:paraId="39FBCA0C" w14:textId="6EE7C83F" w:rsidR="00D96998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in </w:t>
      </w:r>
      <w:r w:rsidRPr="00D96998">
        <w:rPr>
          <w:rFonts w:ascii="Calibri" w:hAnsi="Calibri" w:cs="Calibri"/>
          <w:bCs/>
          <w:sz w:val="24"/>
        </w:rPr>
        <w:sym w:font="Wingdings" w:char="F0E0"/>
      </w:r>
      <w:r>
        <w:rPr>
          <w:rFonts w:ascii="Calibri" w:hAnsi="Calibri" w:cs="Calibri"/>
          <w:bCs/>
          <w:sz w:val="24"/>
        </w:rPr>
        <w:t xml:space="preserve"> 1996</w:t>
      </w:r>
    </w:p>
    <w:p w14:paraId="32DEE540" w14:textId="6457DC40" w:rsidR="00D96998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4. on </w:t>
      </w:r>
      <w:r w:rsidRPr="00D96998">
        <w:rPr>
          <w:rFonts w:ascii="Calibri" w:hAnsi="Calibri" w:cs="Calibri"/>
          <w:bCs/>
          <w:sz w:val="24"/>
        </w:rPr>
        <w:sym w:font="Wingdings" w:char="F0E0"/>
      </w:r>
      <w:r>
        <w:rPr>
          <w:rFonts w:ascii="Calibri" w:hAnsi="Calibri" w:cs="Calibri"/>
          <w:bCs/>
          <w:sz w:val="24"/>
        </w:rPr>
        <w:t xml:space="preserve"> New Year’s Eve</w:t>
      </w:r>
    </w:p>
    <w:p w14:paraId="19A95FA4" w14:textId="473F944B" w:rsidR="00D96998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at </w:t>
      </w:r>
      <w:r w:rsidRPr="00D96998">
        <w:rPr>
          <w:rFonts w:ascii="Calibri" w:hAnsi="Calibri" w:cs="Calibri"/>
          <w:bCs/>
          <w:sz w:val="24"/>
        </w:rPr>
        <w:sym w:font="Wingdings" w:char="F0E0"/>
      </w:r>
      <w:r>
        <w:rPr>
          <w:rFonts w:ascii="Calibri" w:hAnsi="Calibri" w:cs="Calibri"/>
          <w:bCs/>
          <w:sz w:val="24"/>
        </w:rPr>
        <w:t xml:space="preserve"> seven o’clock</w:t>
      </w:r>
    </w:p>
    <w:p w14:paraId="6D28E57F" w14:textId="545BDD7A" w:rsidR="00D96998" w:rsidRPr="00C078A9" w:rsidRDefault="00D96998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at </w:t>
      </w:r>
      <w:r w:rsidRPr="00D96998">
        <w:rPr>
          <w:rFonts w:ascii="Calibri" w:hAnsi="Calibri" w:cs="Calibri"/>
          <w:bCs/>
          <w:sz w:val="24"/>
        </w:rPr>
        <w:sym w:font="Wingdings" w:char="F0E0"/>
      </w:r>
      <w:r>
        <w:rPr>
          <w:rFonts w:ascii="Calibri" w:hAnsi="Calibri" w:cs="Calibri"/>
          <w:bCs/>
          <w:sz w:val="24"/>
        </w:rPr>
        <w:t xml:space="preserve"> midnight</w:t>
      </w:r>
    </w:p>
    <w:p w14:paraId="33D10FF7" w14:textId="2FAD4F45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26C6D871" w14:textId="5ED67761" w:rsidR="00547C93" w:rsidRDefault="00547C93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lastRenderedPageBreak/>
        <w:t xml:space="preserve">1. </w:t>
      </w:r>
      <w:r w:rsidR="00D96998">
        <w:rPr>
          <w:rFonts w:ascii="Calibri" w:hAnsi="Calibri" w:cs="Calibri"/>
          <w:bCs/>
          <w:sz w:val="24"/>
        </w:rPr>
        <w:t>on</w:t>
      </w:r>
    </w:p>
    <w:p w14:paraId="64AEA5F1" w14:textId="6D37887D" w:rsidR="00D96998" w:rsidRDefault="00D9699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n</w:t>
      </w:r>
    </w:p>
    <w:p w14:paraId="067C1DD9" w14:textId="5301CC7F" w:rsidR="00D96998" w:rsidRDefault="00D9699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in</w:t>
      </w:r>
    </w:p>
    <w:p w14:paraId="070F0985" w14:textId="40028D72" w:rsidR="00D96998" w:rsidRDefault="00D9699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n</w:t>
      </w:r>
    </w:p>
    <w:p w14:paraId="7A977964" w14:textId="2018DCA1" w:rsidR="00D96998" w:rsidRPr="00C078A9" w:rsidRDefault="00D96998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t</w:t>
      </w:r>
    </w:p>
    <w:p w14:paraId="23FAB554" w14:textId="640B2C55" w:rsidR="00547C93" w:rsidRDefault="00547C93">
      <w:pPr>
        <w:rPr>
          <w:rFonts w:ascii="Calibri" w:hAnsi="Calibri" w:cs="Calibri"/>
          <w:b/>
          <w:sz w:val="24"/>
        </w:rPr>
      </w:pPr>
    </w:p>
    <w:p w14:paraId="1BB0AA66" w14:textId="0652DC3F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33D80234" w14:textId="0F7DFF19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6A00026A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a</w:t>
      </w:r>
    </w:p>
    <w:p w14:paraId="1D699346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b</w:t>
      </w:r>
    </w:p>
    <w:p w14:paraId="76439415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b</w:t>
      </w:r>
    </w:p>
    <w:p w14:paraId="1994D78D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</w:t>
      </w:r>
    </w:p>
    <w:p w14:paraId="7E1E01AD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a</w:t>
      </w:r>
    </w:p>
    <w:p w14:paraId="603358A9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b</w:t>
      </w:r>
    </w:p>
    <w:p w14:paraId="2CDD2D2D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a</w:t>
      </w:r>
    </w:p>
    <w:p w14:paraId="3C1AF2C3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b</w:t>
      </w:r>
    </w:p>
    <w:p w14:paraId="70DFED64" w14:textId="07B93C4F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b</w:t>
      </w:r>
    </w:p>
    <w:p w14:paraId="59A30B44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a</w:t>
      </w:r>
    </w:p>
    <w:p w14:paraId="490899C5" w14:textId="77777777" w:rsidR="008A7D61" w:rsidRDefault="008A7D61">
      <w:pPr>
        <w:rPr>
          <w:rFonts w:ascii="Calibri" w:hAnsi="Calibri" w:cs="Calibri"/>
          <w:b/>
          <w:sz w:val="24"/>
        </w:rPr>
      </w:pPr>
    </w:p>
    <w:p w14:paraId="2F9E19C5" w14:textId="4ED4DD2C" w:rsidR="00547C93" w:rsidRDefault="00547C93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2ABECF67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>
        <w:rPr>
          <w:rFonts w:ascii="Calibri" w:hAnsi="Calibri" w:cs="Calibri"/>
          <w:bCs/>
          <w:sz w:val="24"/>
        </w:rPr>
        <w:t>at</w:t>
      </w:r>
    </w:p>
    <w:p w14:paraId="75276421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in</w:t>
      </w:r>
    </w:p>
    <w:p w14:paraId="03392B4C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at</w:t>
      </w:r>
    </w:p>
    <w:p w14:paraId="433EA5E7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n</w:t>
      </w:r>
    </w:p>
    <w:p w14:paraId="556F579A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in</w:t>
      </w:r>
    </w:p>
    <w:p w14:paraId="2B8080C5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>6. in</w:t>
      </w:r>
    </w:p>
    <w:p w14:paraId="7BD8C687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7. at </w:t>
      </w:r>
    </w:p>
    <w:p w14:paraId="46451564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on</w:t>
      </w:r>
    </w:p>
    <w:p w14:paraId="635269D4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in </w:t>
      </w:r>
    </w:p>
    <w:p w14:paraId="6BB2D550" w14:textId="77777777" w:rsidR="008A7D61" w:rsidRDefault="008A7D61" w:rsidP="008A7D61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on</w:t>
      </w:r>
    </w:p>
    <w:p w14:paraId="67F7DBF9" w14:textId="77777777" w:rsidR="008A7D61" w:rsidRDefault="008A7D61" w:rsidP="0073377A">
      <w:pPr>
        <w:rPr>
          <w:rFonts w:ascii="Calibri" w:hAnsi="Calibri" w:cs="Calibri"/>
          <w:bCs/>
          <w:sz w:val="24"/>
        </w:rPr>
      </w:pPr>
    </w:p>
    <w:p w14:paraId="46B117AC" w14:textId="30BB7BA9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2383CE00" w14:textId="6E9FE23E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06B76794" w14:textId="29DFEFB7" w:rsidR="0073377A" w:rsidRDefault="003E5A9B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212FF4">
        <w:rPr>
          <w:rFonts w:ascii="Calibri" w:hAnsi="Calibri" w:cs="Calibri"/>
          <w:bCs/>
          <w:sz w:val="24"/>
        </w:rPr>
        <w:t>on</w:t>
      </w:r>
    </w:p>
    <w:p w14:paraId="0EFBFB94" w14:textId="177023F0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at</w:t>
      </w:r>
    </w:p>
    <w:p w14:paraId="441F64A9" w14:textId="42CDB807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on</w:t>
      </w:r>
    </w:p>
    <w:p w14:paraId="6919AB46" w14:textId="2F8B4252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at</w:t>
      </w:r>
    </w:p>
    <w:p w14:paraId="0C7C1A43" w14:textId="4A09B5C2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on</w:t>
      </w:r>
    </w:p>
    <w:p w14:paraId="718EB8DA" w14:textId="51245CF1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at</w:t>
      </w:r>
    </w:p>
    <w:p w14:paraId="7B0E6A34" w14:textId="7E3D72A3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in</w:t>
      </w:r>
    </w:p>
    <w:p w14:paraId="1663C30A" w14:textId="2B8B1A97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in</w:t>
      </w:r>
    </w:p>
    <w:p w14:paraId="1287E342" w14:textId="5855BD4F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in</w:t>
      </w:r>
    </w:p>
    <w:p w14:paraId="6C4C6B38" w14:textId="6E150B64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on</w:t>
      </w:r>
    </w:p>
    <w:p w14:paraId="5C73C139" w14:textId="22143A0C" w:rsidR="003E5A9B" w:rsidRDefault="003E5A9B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B. </w:t>
      </w:r>
    </w:p>
    <w:p w14:paraId="7D039F52" w14:textId="13E9746C" w:rsidR="0073377A" w:rsidRDefault="003E5A9B" w:rsidP="0073377A">
      <w:pPr>
        <w:rPr>
          <w:rFonts w:ascii="Calibri" w:hAnsi="Calibri" w:cs="Calibri"/>
          <w:bCs/>
          <w:sz w:val="24"/>
        </w:rPr>
      </w:pPr>
      <w:r w:rsidRPr="00C078A9">
        <w:rPr>
          <w:rFonts w:ascii="Calibri" w:hAnsi="Calibri" w:cs="Calibri"/>
          <w:bCs/>
          <w:sz w:val="24"/>
        </w:rPr>
        <w:t xml:space="preserve">1. </w:t>
      </w:r>
      <w:r w:rsidR="00212FF4">
        <w:rPr>
          <w:rFonts w:ascii="Calibri" w:hAnsi="Calibri" w:cs="Calibri"/>
          <w:bCs/>
          <w:sz w:val="24"/>
        </w:rPr>
        <w:t>OK</w:t>
      </w:r>
    </w:p>
    <w:p w14:paraId="7E2414B8" w14:textId="29957694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Dave does his homework </w:t>
      </w:r>
      <w:r w:rsidRPr="00F65BC6">
        <w:rPr>
          <w:rFonts w:ascii="Calibri" w:hAnsi="Calibri" w:cs="Calibri"/>
          <w:bCs/>
          <w:sz w:val="24"/>
          <w:u w:val="single"/>
        </w:rPr>
        <w:t>at</w:t>
      </w:r>
      <w:r>
        <w:rPr>
          <w:rFonts w:ascii="Calibri" w:hAnsi="Calibri" w:cs="Calibri"/>
          <w:bCs/>
          <w:sz w:val="24"/>
        </w:rPr>
        <w:t xml:space="preserve"> night.</w:t>
      </w:r>
    </w:p>
    <w:p w14:paraId="65F2D08C" w14:textId="092EDBBF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Irene goes hiking </w:t>
      </w:r>
      <w:r w:rsidRPr="00F65BC6">
        <w:rPr>
          <w:rFonts w:ascii="Calibri" w:hAnsi="Calibri" w:cs="Calibri"/>
          <w:bCs/>
          <w:sz w:val="24"/>
          <w:u w:val="single"/>
        </w:rPr>
        <w:t>at</w:t>
      </w:r>
      <w:r>
        <w:rPr>
          <w:rFonts w:ascii="Calibri" w:hAnsi="Calibri" w:cs="Calibri"/>
          <w:bCs/>
          <w:sz w:val="24"/>
        </w:rPr>
        <w:t xml:space="preserve"> sunrise.</w:t>
      </w:r>
    </w:p>
    <w:p w14:paraId="65B0F079" w14:textId="063C04F3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OK</w:t>
      </w:r>
    </w:p>
    <w:p w14:paraId="47969F8A" w14:textId="6DB8CA7A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OK</w:t>
      </w:r>
    </w:p>
    <w:p w14:paraId="653C8C8D" w14:textId="282B5A54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6. New Year’s Eve is </w:t>
      </w:r>
      <w:r w:rsidRPr="00F65BC6">
        <w:rPr>
          <w:rFonts w:ascii="Calibri" w:hAnsi="Calibri" w:cs="Calibri"/>
          <w:bCs/>
          <w:sz w:val="24"/>
          <w:u w:val="single"/>
        </w:rPr>
        <w:t>on</w:t>
      </w:r>
      <w:r>
        <w:rPr>
          <w:rFonts w:ascii="Calibri" w:hAnsi="Calibri" w:cs="Calibri"/>
          <w:bCs/>
          <w:sz w:val="24"/>
        </w:rPr>
        <w:t xml:space="preserve"> December 3</w:t>
      </w:r>
      <w:r w:rsidR="00902F78">
        <w:rPr>
          <w:rFonts w:ascii="Calibri" w:hAnsi="Calibri" w:cs="Calibri"/>
          <w:bCs/>
          <w:sz w:val="24"/>
        </w:rPr>
        <w:t>1</w:t>
      </w:r>
      <w:r>
        <w:rPr>
          <w:rFonts w:ascii="Calibri" w:hAnsi="Calibri" w:cs="Calibri"/>
          <w:bCs/>
          <w:sz w:val="24"/>
        </w:rPr>
        <w:t>.</w:t>
      </w:r>
    </w:p>
    <w:p w14:paraId="664986EE" w14:textId="60D2915D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lastRenderedPageBreak/>
        <w:t xml:space="preserve">7. I ride my bicycle </w:t>
      </w:r>
      <w:r w:rsidRPr="00F65BC6">
        <w:rPr>
          <w:rFonts w:ascii="Calibri" w:hAnsi="Calibri" w:cs="Calibri"/>
          <w:bCs/>
          <w:sz w:val="24"/>
          <w:u w:val="single"/>
        </w:rPr>
        <w:t>in</w:t>
      </w:r>
      <w:r>
        <w:rPr>
          <w:rFonts w:ascii="Calibri" w:hAnsi="Calibri" w:cs="Calibri"/>
          <w:bCs/>
          <w:sz w:val="24"/>
        </w:rPr>
        <w:t xml:space="preserve"> the spring.</w:t>
      </w:r>
    </w:p>
    <w:p w14:paraId="091F8623" w14:textId="472EFDD8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OK</w:t>
      </w:r>
    </w:p>
    <w:p w14:paraId="70CD1B9C" w14:textId="309A88ED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We eat pizza </w:t>
      </w:r>
      <w:r w:rsidRPr="00F65BC6">
        <w:rPr>
          <w:rFonts w:ascii="Calibri" w:hAnsi="Calibri" w:cs="Calibri"/>
          <w:bCs/>
          <w:sz w:val="24"/>
          <w:u w:val="single"/>
        </w:rPr>
        <w:t>on</w:t>
      </w:r>
      <w:r>
        <w:rPr>
          <w:rFonts w:ascii="Calibri" w:hAnsi="Calibri" w:cs="Calibri"/>
          <w:bCs/>
          <w:sz w:val="24"/>
        </w:rPr>
        <w:t xml:space="preserve"> Wednesday evening. </w:t>
      </w:r>
    </w:p>
    <w:p w14:paraId="3383BDD8" w14:textId="7DBA3A81" w:rsidR="00212FF4" w:rsidRDefault="00212FF4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My family eats dinner </w:t>
      </w:r>
      <w:r w:rsidRPr="00F65BC6">
        <w:rPr>
          <w:rFonts w:ascii="Calibri" w:hAnsi="Calibri" w:cs="Calibri"/>
          <w:bCs/>
          <w:sz w:val="24"/>
          <w:u w:val="single"/>
        </w:rPr>
        <w:t>at</w:t>
      </w:r>
      <w:r>
        <w:rPr>
          <w:rFonts w:ascii="Calibri" w:hAnsi="Calibri" w:cs="Calibri"/>
          <w:bCs/>
          <w:sz w:val="24"/>
        </w:rPr>
        <w:t xml:space="preserve"> 6:00 p.m.</w:t>
      </w:r>
    </w:p>
    <w:p w14:paraId="33499E46" w14:textId="2A49AB70" w:rsidR="00446EB6" w:rsidRDefault="00446EB6">
      <w:pPr>
        <w:rPr>
          <w:rFonts w:ascii="Calibri" w:hAnsi="Calibri" w:cs="Calibri"/>
          <w:b/>
          <w:sz w:val="24"/>
        </w:rPr>
      </w:pPr>
    </w:p>
    <w:p w14:paraId="6742B084" w14:textId="1BE1918A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Unit 10</w:t>
      </w:r>
    </w:p>
    <w:p w14:paraId="41E3C2CF" w14:textId="1FA3C999" w:rsidR="00446EB6" w:rsidRDefault="00446EB6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Mini Quiz</w:t>
      </w:r>
    </w:p>
    <w:p w14:paraId="057A9408" w14:textId="1156A6DF" w:rsidR="00756901" w:rsidRDefault="00446EB6" w:rsidP="0073377A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6920F2">
        <w:rPr>
          <w:rFonts w:ascii="Calibri" w:hAnsi="Calibri" w:cs="Calibri"/>
          <w:bCs/>
          <w:sz w:val="24"/>
        </w:rPr>
        <w:t>incorrect</w:t>
      </w:r>
    </w:p>
    <w:p w14:paraId="444C6837" w14:textId="0846D1A8" w:rsidR="006920F2" w:rsidRPr="007D08EA" w:rsidRDefault="006920F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correct</w:t>
      </w:r>
    </w:p>
    <w:p w14:paraId="3C81642F" w14:textId="4AED414E" w:rsidR="00756901" w:rsidRDefault="00756901">
      <w:pPr>
        <w:rPr>
          <w:rFonts w:ascii="Calibri" w:hAnsi="Calibri" w:cs="Calibri"/>
          <w:b/>
          <w:sz w:val="24"/>
        </w:rPr>
      </w:pPr>
    </w:p>
    <w:p w14:paraId="0AEF2C33" w14:textId="008BD927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1</w:t>
      </w:r>
    </w:p>
    <w:p w14:paraId="10165B8D" w14:textId="2790F539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A.</w:t>
      </w:r>
    </w:p>
    <w:p w14:paraId="5C19CEE3" w14:textId="65856811" w:rsidR="00756901" w:rsidRDefault="00756901" w:rsidP="0073377A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6920F2">
        <w:rPr>
          <w:rFonts w:ascii="Calibri" w:hAnsi="Calibri" w:cs="Calibri"/>
          <w:bCs/>
          <w:sz w:val="24"/>
        </w:rPr>
        <w:t>when</w:t>
      </w:r>
    </w:p>
    <w:p w14:paraId="49F62E3D" w14:textId="436771ED" w:rsidR="006920F2" w:rsidRDefault="006920F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2. </w:t>
      </w:r>
      <w:proofErr w:type="gramStart"/>
      <w:r>
        <w:rPr>
          <w:rFonts w:ascii="Calibri" w:hAnsi="Calibri" w:cs="Calibri"/>
          <w:bCs/>
          <w:sz w:val="24"/>
        </w:rPr>
        <w:t>where</w:t>
      </w:r>
      <w:proofErr w:type="gramEnd"/>
    </w:p>
    <w:p w14:paraId="728A6B89" w14:textId="2AC73368" w:rsidR="006920F2" w:rsidRDefault="006920F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</w:t>
      </w:r>
      <w:proofErr w:type="gramStart"/>
      <w:r>
        <w:rPr>
          <w:rFonts w:ascii="Calibri" w:hAnsi="Calibri" w:cs="Calibri"/>
          <w:bCs/>
          <w:sz w:val="24"/>
        </w:rPr>
        <w:t>where</w:t>
      </w:r>
      <w:proofErr w:type="gramEnd"/>
    </w:p>
    <w:p w14:paraId="370BDB1F" w14:textId="24070083" w:rsidR="006920F2" w:rsidRDefault="006920F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n</w:t>
      </w:r>
    </w:p>
    <w:p w14:paraId="3BAB560A" w14:textId="6332477C" w:rsidR="006920F2" w:rsidRPr="007D08EA" w:rsidRDefault="006920F2" w:rsidP="0073377A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5. </w:t>
      </w:r>
      <w:proofErr w:type="gramStart"/>
      <w:r>
        <w:rPr>
          <w:rFonts w:ascii="Calibri" w:hAnsi="Calibri" w:cs="Calibri"/>
          <w:bCs/>
          <w:sz w:val="24"/>
        </w:rPr>
        <w:t>where</w:t>
      </w:r>
      <w:proofErr w:type="gramEnd"/>
    </w:p>
    <w:p w14:paraId="04FC40B4" w14:textId="6C561840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3DED4B1B" w14:textId="79FEC718" w:rsidR="00756901" w:rsidRDefault="00756901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6920F2">
        <w:rPr>
          <w:rFonts w:ascii="Calibri" w:hAnsi="Calibri" w:cs="Calibri"/>
          <w:bCs/>
          <w:sz w:val="24"/>
        </w:rPr>
        <w:t>When</w:t>
      </w:r>
    </w:p>
    <w:p w14:paraId="3E28D65C" w14:textId="12D80368" w:rsidR="006920F2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re</w:t>
      </w:r>
    </w:p>
    <w:p w14:paraId="040762A9" w14:textId="08AF141F" w:rsidR="006920F2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re</w:t>
      </w:r>
    </w:p>
    <w:p w14:paraId="3FA38C1B" w14:textId="12E073A6" w:rsidR="006920F2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n</w:t>
      </w:r>
    </w:p>
    <w:p w14:paraId="47C174DB" w14:textId="1E823539" w:rsidR="006920F2" w:rsidRPr="007D08EA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here</w:t>
      </w:r>
    </w:p>
    <w:p w14:paraId="1483A863" w14:textId="3EF4DEAE" w:rsidR="00756901" w:rsidRDefault="00756901">
      <w:pPr>
        <w:rPr>
          <w:rFonts w:ascii="Calibri" w:hAnsi="Calibri" w:cs="Calibri"/>
          <w:b/>
          <w:sz w:val="24"/>
        </w:rPr>
      </w:pPr>
    </w:p>
    <w:p w14:paraId="21A4FF79" w14:textId="4D0C9915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2</w:t>
      </w:r>
    </w:p>
    <w:p w14:paraId="775991FE" w14:textId="38FF6B20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lastRenderedPageBreak/>
        <w:t>A.</w:t>
      </w:r>
    </w:p>
    <w:p w14:paraId="39BD7362" w14:textId="55FA376D" w:rsidR="00513A56" w:rsidRDefault="00756901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6920F2">
        <w:rPr>
          <w:rFonts w:ascii="Calibri" w:hAnsi="Calibri" w:cs="Calibri"/>
          <w:bCs/>
          <w:sz w:val="24"/>
        </w:rPr>
        <w:t>When</w:t>
      </w:r>
    </w:p>
    <w:p w14:paraId="7B2D3659" w14:textId="381FE0A1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re</w:t>
      </w:r>
    </w:p>
    <w:p w14:paraId="39F954A2" w14:textId="4BCB24A8" w:rsidR="006920F2" w:rsidRPr="007D08EA" w:rsidRDefault="00913B4A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3. Where </w:t>
      </w:r>
    </w:p>
    <w:p w14:paraId="1D781C11" w14:textId="7E363F20" w:rsidR="00756901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n</w:t>
      </w:r>
    </w:p>
    <w:p w14:paraId="0220AF5B" w14:textId="3B9C649C" w:rsidR="006920F2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here</w:t>
      </w:r>
    </w:p>
    <w:p w14:paraId="79CC830B" w14:textId="740955E5" w:rsidR="006920F2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When</w:t>
      </w:r>
    </w:p>
    <w:p w14:paraId="25312AD4" w14:textId="317454D7" w:rsidR="006920F2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Where</w:t>
      </w:r>
    </w:p>
    <w:p w14:paraId="56E793B2" w14:textId="274AA8A8" w:rsidR="006920F2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Where</w:t>
      </w:r>
    </w:p>
    <w:p w14:paraId="763500C8" w14:textId="00FA184C" w:rsidR="006920F2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Where</w:t>
      </w:r>
    </w:p>
    <w:p w14:paraId="1582BC35" w14:textId="6781C4F3" w:rsidR="006920F2" w:rsidRDefault="006920F2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10. </w:t>
      </w:r>
      <w:r w:rsidR="009B5585">
        <w:rPr>
          <w:rFonts w:ascii="Calibri" w:hAnsi="Calibri" w:cs="Calibri" w:hint="eastAsia"/>
          <w:bCs/>
          <w:sz w:val="24"/>
        </w:rPr>
        <w:t>Where</w:t>
      </w:r>
    </w:p>
    <w:p w14:paraId="7FA8C592" w14:textId="2A4D7765" w:rsidR="00756901" w:rsidRDefault="00756901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78EA36A1" w14:textId="143A12FE" w:rsidR="00513A56" w:rsidRDefault="00756901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6920F2">
        <w:rPr>
          <w:rFonts w:ascii="Calibri" w:hAnsi="Calibri" w:cs="Calibri"/>
          <w:bCs/>
          <w:sz w:val="24"/>
        </w:rPr>
        <w:t>Where is the restaurant?</w:t>
      </w:r>
    </w:p>
    <w:p w14:paraId="12F74D01" w14:textId="5ACBBDB0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n is the math test?</w:t>
      </w:r>
    </w:p>
    <w:p w14:paraId="5538FC53" w14:textId="08863A68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re is the office?</w:t>
      </w:r>
    </w:p>
    <w:p w14:paraId="207B569D" w14:textId="112DC493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n is the football game?</w:t>
      </w:r>
    </w:p>
    <w:p w14:paraId="23DAF360" w14:textId="1DEB8879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here are the horses?</w:t>
      </w:r>
    </w:p>
    <w:p w14:paraId="6FDF4765" w14:textId="2D58C83D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Where is the milk?</w:t>
      </w:r>
    </w:p>
    <w:p w14:paraId="42068D20" w14:textId="443812F1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When is Canada Day?</w:t>
      </w:r>
    </w:p>
    <w:p w14:paraId="363B8895" w14:textId="6413DFE8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Where is your apartment?</w:t>
      </w:r>
    </w:p>
    <w:p w14:paraId="6981BC04" w14:textId="5173F2A9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9. When is winter vacation?</w:t>
      </w:r>
    </w:p>
    <w:p w14:paraId="68311FA0" w14:textId="2AE43D30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When is lunchtime?</w:t>
      </w:r>
    </w:p>
    <w:p w14:paraId="5688C9BE" w14:textId="58B06580" w:rsidR="00351EEF" w:rsidRDefault="00351EEF">
      <w:pPr>
        <w:rPr>
          <w:rFonts w:ascii="Calibri" w:hAnsi="Calibri" w:cs="Calibri"/>
          <w:b/>
          <w:sz w:val="24"/>
        </w:rPr>
      </w:pPr>
    </w:p>
    <w:p w14:paraId="0232B36C" w14:textId="1CC44B79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Step 3</w:t>
      </w:r>
    </w:p>
    <w:p w14:paraId="319028AA" w14:textId="3A30E2F4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 xml:space="preserve">A. </w:t>
      </w:r>
    </w:p>
    <w:p w14:paraId="007F6CCE" w14:textId="03D530AB" w:rsidR="00513A56" w:rsidRDefault="00351EEF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lastRenderedPageBreak/>
        <w:t xml:space="preserve">1. </w:t>
      </w:r>
      <w:r w:rsidR="006920F2">
        <w:rPr>
          <w:rFonts w:ascii="Calibri" w:hAnsi="Calibri" w:cs="Calibri"/>
          <w:bCs/>
          <w:sz w:val="24"/>
        </w:rPr>
        <w:t>Where is the post office?</w:t>
      </w:r>
    </w:p>
    <w:p w14:paraId="24B8CDCA" w14:textId="17D05662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re is my jacket?</w:t>
      </w:r>
    </w:p>
    <w:p w14:paraId="2E8E9C5C" w14:textId="5AEEA261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n is the English test?</w:t>
      </w:r>
    </w:p>
    <w:p w14:paraId="0FD844B9" w14:textId="35D809C7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n is the meeting?</w:t>
      </w:r>
    </w:p>
    <w:p w14:paraId="3BFBDB8E" w14:textId="425300C3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here is the teacher?</w:t>
      </w:r>
    </w:p>
    <w:p w14:paraId="724C9F71" w14:textId="384731B8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When is Valentine’s Day?</w:t>
      </w:r>
    </w:p>
    <w:p w14:paraId="1E4B2827" w14:textId="241D4A6E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Where is Alaska?</w:t>
      </w:r>
    </w:p>
    <w:p w14:paraId="12BD1FFA" w14:textId="63BAE3B7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When is your grandma’s birthday?</w:t>
      </w:r>
    </w:p>
    <w:p w14:paraId="13BEDEAA" w14:textId="18B9B11C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Where is </w:t>
      </w:r>
      <w:r w:rsidR="003758A8">
        <w:rPr>
          <w:rFonts w:ascii="Calibri" w:hAnsi="Calibri" w:cs="Calibri"/>
          <w:bCs/>
          <w:sz w:val="24"/>
        </w:rPr>
        <w:t>your kitten?</w:t>
      </w:r>
    </w:p>
    <w:p w14:paraId="5D727C5F" w14:textId="76463847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Where is Turkey?</w:t>
      </w:r>
    </w:p>
    <w:p w14:paraId="44757D41" w14:textId="4FD80FB3" w:rsidR="00351EEF" w:rsidRPr="007D08EA" w:rsidRDefault="00351EEF">
      <w:pPr>
        <w:rPr>
          <w:rFonts w:ascii="Calibri" w:hAnsi="Calibri" w:cs="Calibri"/>
          <w:bCs/>
          <w:sz w:val="24"/>
        </w:rPr>
      </w:pPr>
    </w:p>
    <w:p w14:paraId="13D402BE" w14:textId="55C8C512" w:rsidR="00351EEF" w:rsidRDefault="00351EEF">
      <w:pPr>
        <w:rPr>
          <w:rFonts w:ascii="Calibri" w:hAnsi="Calibri" w:cs="Calibri"/>
          <w:b/>
          <w:sz w:val="24"/>
        </w:rPr>
      </w:pPr>
      <w:r>
        <w:rPr>
          <w:rFonts w:ascii="Calibri" w:hAnsi="Calibri" w:cs="Calibri"/>
          <w:b/>
          <w:sz w:val="24"/>
        </w:rPr>
        <w:t>B.</w:t>
      </w:r>
    </w:p>
    <w:p w14:paraId="123D3668" w14:textId="06DCFEF5" w:rsidR="00513A56" w:rsidRDefault="00351EEF" w:rsidP="00513A56">
      <w:pPr>
        <w:rPr>
          <w:rFonts w:ascii="Calibri" w:hAnsi="Calibri" w:cs="Calibri"/>
          <w:bCs/>
          <w:sz w:val="24"/>
        </w:rPr>
      </w:pPr>
      <w:r w:rsidRPr="007D08EA">
        <w:rPr>
          <w:rFonts w:ascii="Calibri" w:hAnsi="Calibri" w:cs="Calibri"/>
          <w:bCs/>
          <w:sz w:val="24"/>
        </w:rPr>
        <w:t xml:space="preserve">1. </w:t>
      </w:r>
      <w:r w:rsidR="006920F2">
        <w:rPr>
          <w:rFonts w:ascii="Calibri" w:hAnsi="Calibri" w:cs="Calibri"/>
          <w:bCs/>
          <w:sz w:val="24"/>
        </w:rPr>
        <w:t>When is lunchtime?</w:t>
      </w:r>
    </w:p>
    <w:p w14:paraId="672DA829" w14:textId="51E2CA79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2. When is your birthday?</w:t>
      </w:r>
    </w:p>
    <w:p w14:paraId="047E6B36" w14:textId="774ACDE9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3. Where is your house?</w:t>
      </w:r>
    </w:p>
    <w:p w14:paraId="0BCA55FD" w14:textId="64C437DD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4. When is New Year’s Day?</w:t>
      </w:r>
    </w:p>
    <w:p w14:paraId="56A00136" w14:textId="0355E253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5. Where is my backpack?</w:t>
      </w:r>
    </w:p>
    <w:p w14:paraId="10D82C8C" w14:textId="2C84CDEB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6. Where is the apple?</w:t>
      </w:r>
    </w:p>
    <w:p w14:paraId="7DDC6D5C" w14:textId="31326985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7. When is pizza night?</w:t>
      </w:r>
    </w:p>
    <w:p w14:paraId="7606DEEB" w14:textId="43DDBE6F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8. Where is the bathroom?</w:t>
      </w:r>
    </w:p>
    <w:p w14:paraId="2CDF90A0" w14:textId="0A57F610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 xml:space="preserve">9. When is </w:t>
      </w:r>
      <w:r w:rsidR="00D61309">
        <w:rPr>
          <w:rFonts w:ascii="Calibri" w:hAnsi="Calibri" w:cs="Calibri" w:hint="eastAsia"/>
          <w:bCs/>
          <w:sz w:val="24"/>
        </w:rPr>
        <w:t>your</w:t>
      </w:r>
      <w:r>
        <w:rPr>
          <w:rFonts w:ascii="Calibri" w:hAnsi="Calibri" w:cs="Calibri"/>
          <w:bCs/>
          <w:sz w:val="24"/>
        </w:rPr>
        <w:t xml:space="preserve"> piano lesson?</w:t>
      </w:r>
    </w:p>
    <w:p w14:paraId="79597FBC" w14:textId="616363FF" w:rsidR="006920F2" w:rsidRDefault="006920F2" w:rsidP="00513A56">
      <w:p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10. Where is the book?</w:t>
      </w:r>
    </w:p>
    <w:p w14:paraId="66442F93" w14:textId="60E209D2" w:rsidR="00351EEF" w:rsidRDefault="00351EEF">
      <w:pPr>
        <w:rPr>
          <w:rFonts w:ascii="Calibri" w:hAnsi="Calibri" w:cs="Calibri"/>
          <w:b/>
          <w:sz w:val="24"/>
        </w:rPr>
      </w:pPr>
    </w:p>
    <w:sectPr w:rsidR="00351EEF" w:rsidSect="00AF44F4">
      <w:pgSz w:w="11906" w:h="16838"/>
      <w:pgMar w:top="1701" w:right="1440" w:bottom="1440" w:left="1440" w:header="851" w:footer="992" w:gutter="0"/>
      <w:cols w:num="2" w:space="425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C0C165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5D8FBC" w16cex:dateUtc="2023-01-02T08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0C165B" w16cid:durableId="275D8FB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891463" w14:textId="77777777" w:rsidR="00DA5C60" w:rsidRDefault="00DA5C60" w:rsidP="00023944">
      <w:pPr>
        <w:spacing w:after="0" w:line="240" w:lineRule="auto"/>
      </w:pPr>
      <w:r>
        <w:separator/>
      </w:r>
    </w:p>
  </w:endnote>
  <w:endnote w:type="continuationSeparator" w:id="0">
    <w:p w14:paraId="0346494D" w14:textId="77777777" w:rsidR="00DA5C60" w:rsidRDefault="00DA5C60" w:rsidP="00023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513AF9" w14:textId="77777777" w:rsidR="00DA5C60" w:rsidRDefault="00DA5C60" w:rsidP="00023944">
      <w:pPr>
        <w:spacing w:after="0" w:line="240" w:lineRule="auto"/>
      </w:pPr>
      <w:r>
        <w:separator/>
      </w:r>
    </w:p>
  </w:footnote>
  <w:footnote w:type="continuationSeparator" w:id="0">
    <w:p w14:paraId="771DB8B0" w14:textId="77777777" w:rsidR="00DA5C60" w:rsidRDefault="00DA5C60" w:rsidP="0002394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x Mackenzie">
    <w15:presenceInfo w15:providerId="None" w15:userId="Alex Mackenzie"/>
  </w15:person>
  <w15:person w15:author="콘텐트개발 인턴1">
    <w15:presenceInfo w15:providerId="None" w15:userId="콘텐트개발 인턴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NrU0MzM2NzUyMjFT0lEKTi0uzszPAykwrAUAamY7NiwAAAA="/>
  </w:docVars>
  <w:rsids>
    <w:rsidRoot w:val="00FE45CB"/>
    <w:rsid w:val="000104D3"/>
    <w:rsid w:val="00014BA1"/>
    <w:rsid w:val="00023944"/>
    <w:rsid w:val="000276DE"/>
    <w:rsid w:val="000279F7"/>
    <w:rsid w:val="0003324B"/>
    <w:rsid w:val="00035F3C"/>
    <w:rsid w:val="00037692"/>
    <w:rsid w:val="00041C33"/>
    <w:rsid w:val="00043A05"/>
    <w:rsid w:val="000449DF"/>
    <w:rsid w:val="0004616D"/>
    <w:rsid w:val="000705BA"/>
    <w:rsid w:val="00070EDD"/>
    <w:rsid w:val="00072A20"/>
    <w:rsid w:val="00077BA2"/>
    <w:rsid w:val="0008245E"/>
    <w:rsid w:val="000827BE"/>
    <w:rsid w:val="00091B9B"/>
    <w:rsid w:val="00096356"/>
    <w:rsid w:val="000A1FEA"/>
    <w:rsid w:val="000B7068"/>
    <w:rsid w:val="000C5031"/>
    <w:rsid w:val="000C5841"/>
    <w:rsid w:val="000D1837"/>
    <w:rsid w:val="000D5C1A"/>
    <w:rsid w:val="000E54CF"/>
    <w:rsid w:val="000F44B2"/>
    <w:rsid w:val="00105CBB"/>
    <w:rsid w:val="001332B4"/>
    <w:rsid w:val="00133F7C"/>
    <w:rsid w:val="00135E45"/>
    <w:rsid w:val="00140FBB"/>
    <w:rsid w:val="0014240C"/>
    <w:rsid w:val="00154CBA"/>
    <w:rsid w:val="0016563A"/>
    <w:rsid w:val="001772E5"/>
    <w:rsid w:val="001940D0"/>
    <w:rsid w:val="001A4996"/>
    <w:rsid w:val="001A6759"/>
    <w:rsid w:val="001B2A36"/>
    <w:rsid w:val="001C53C6"/>
    <w:rsid w:val="001C7AEF"/>
    <w:rsid w:val="001C7E37"/>
    <w:rsid w:val="001E227E"/>
    <w:rsid w:val="001E5FFC"/>
    <w:rsid w:val="001F20B8"/>
    <w:rsid w:val="001F2F34"/>
    <w:rsid w:val="001F4EA2"/>
    <w:rsid w:val="0020048A"/>
    <w:rsid w:val="00201258"/>
    <w:rsid w:val="00211425"/>
    <w:rsid w:val="00212FF4"/>
    <w:rsid w:val="002142F5"/>
    <w:rsid w:val="00220878"/>
    <w:rsid w:val="002239B9"/>
    <w:rsid w:val="00235AFE"/>
    <w:rsid w:val="0024355C"/>
    <w:rsid w:val="002460DF"/>
    <w:rsid w:val="00255BBD"/>
    <w:rsid w:val="002603C5"/>
    <w:rsid w:val="00260D99"/>
    <w:rsid w:val="002632EC"/>
    <w:rsid w:val="00272B0C"/>
    <w:rsid w:val="002903A8"/>
    <w:rsid w:val="00293932"/>
    <w:rsid w:val="002A4499"/>
    <w:rsid w:val="002A7C6F"/>
    <w:rsid w:val="002B3E9C"/>
    <w:rsid w:val="002B56FC"/>
    <w:rsid w:val="002E3906"/>
    <w:rsid w:val="002F7CF2"/>
    <w:rsid w:val="00305B2D"/>
    <w:rsid w:val="00306592"/>
    <w:rsid w:val="00314784"/>
    <w:rsid w:val="00316A47"/>
    <w:rsid w:val="00321386"/>
    <w:rsid w:val="0033246B"/>
    <w:rsid w:val="003326D2"/>
    <w:rsid w:val="00347EAC"/>
    <w:rsid w:val="00351EEF"/>
    <w:rsid w:val="003567E4"/>
    <w:rsid w:val="0035703D"/>
    <w:rsid w:val="003758A8"/>
    <w:rsid w:val="00385EE0"/>
    <w:rsid w:val="0039744C"/>
    <w:rsid w:val="003A4A31"/>
    <w:rsid w:val="003B1F76"/>
    <w:rsid w:val="003B225C"/>
    <w:rsid w:val="003B288E"/>
    <w:rsid w:val="003C22FC"/>
    <w:rsid w:val="003C56E7"/>
    <w:rsid w:val="003D1CA8"/>
    <w:rsid w:val="003E5A9B"/>
    <w:rsid w:val="003F427D"/>
    <w:rsid w:val="00400E2F"/>
    <w:rsid w:val="0042485E"/>
    <w:rsid w:val="00431A00"/>
    <w:rsid w:val="004358EF"/>
    <w:rsid w:val="004435FD"/>
    <w:rsid w:val="00446E6F"/>
    <w:rsid w:val="00446EB6"/>
    <w:rsid w:val="004624A3"/>
    <w:rsid w:val="0046503D"/>
    <w:rsid w:val="00473091"/>
    <w:rsid w:val="00476811"/>
    <w:rsid w:val="0047718A"/>
    <w:rsid w:val="00483F70"/>
    <w:rsid w:val="0048717D"/>
    <w:rsid w:val="004930C5"/>
    <w:rsid w:val="00494CC2"/>
    <w:rsid w:val="004A1F35"/>
    <w:rsid w:val="004A4CEA"/>
    <w:rsid w:val="004A75E9"/>
    <w:rsid w:val="004D0DC8"/>
    <w:rsid w:val="005002C0"/>
    <w:rsid w:val="00511FA8"/>
    <w:rsid w:val="00511FE2"/>
    <w:rsid w:val="00513A56"/>
    <w:rsid w:val="00517B61"/>
    <w:rsid w:val="00523572"/>
    <w:rsid w:val="00533EAD"/>
    <w:rsid w:val="0054332A"/>
    <w:rsid w:val="00547C93"/>
    <w:rsid w:val="00553A71"/>
    <w:rsid w:val="00561FB9"/>
    <w:rsid w:val="00573FB3"/>
    <w:rsid w:val="00590562"/>
    <w:rsid w:val="00591416"/>
    <w:rsid w:val="005A0097"/>
    <w:rsid w:val="005A76FD"/>
    <w:rsid w:val="005B1EFF"/>
    <w:rsid w:val="005B3F97"/>
    <w:rsid w:val="005B54F0"/>
    <w:rsid w:val="005B7846"/>
    <w:rsid w:val="005E0383"/>
    <w:rsid w:val="005E1204"/>
    <w:rsid w:val="005E1BC7"/>
    <w:rsid w:val="005F3AE5"/>
    <w:rsid w:val="0060212E"/>
    <w:rsid w:val="00603F2F"/>
    <w:rsid w:val="00615E75"/>
    <w:rsid w:val="00621416"/>
    <w:rsid w:val="0062159E"/>
    <w:rsid w:val="0062427F"/>
    <w:rsid w:val="00642406"/>
    <w:rsid w:val="00654B09"/>
    <w:rsid w:val="00656072"/>
    <w:rsid w:val="006735FF"/>
    <w:rsid w:val="006827C1"/>
    <w:rsid w:val="006851EF"/>
    <w:rsid w:val="0069064D"/>
    <w:rsid w:val="006915DC"/>
    <w:rsid w:val="006920F2"/>
    <w:rsid w:val="0069620D"/>
    <w:rsid w:val="006A455F"/>
    <w:rsid w:val="006B2661"/>
    <w:rsid w:val="006B7414"/>
    <w:rsid w:val="006C041B"/>
    <w:rsid w:val="006C2803"/>
    <w:rsid w:val="006D04E1"/>
    <w:rsid w:val="006D3D17"/>
    <w:rsid w:val="006F1B71"/>
    <w:rsid w:val="00700941"/>
    <w:rsid w:val="00704AEC"/>
    <w:rsid w:val="007121FB"/>
    <w:rsid w:val="007135A8"/>
    <w:rsid w:val="00716C27"/>
    <w:rsid w:val="00720078"/>
    <w:rsid w:val="007261FF"/>
    <w:rsid w:val="0073377A"/>
    <w:rsid w:val="00733CFD"/>
    <w:rsid w:val="00756901"/>
    <w:rsid w:val="007634BF"/>
    <w:rsid w:val="0076640B"/>
    <w:rsid w:val="007747A4"/>
    <w:rsid w:val="00776400"/>
    <w:rsid w:val="0079467E"/>
    <w:rsid w:val="007A477E"/>
    <w:rsid w:val="007B3371"/>
    <w:rsid w:val="007B6AFA"/>
    <w:rsid w:val="007B75A0"/>
    <w:rsid w:val="007C4486"/>
    <w:rsid w:val="007C5965"/>
    <w:rsid w:val="007C679F"/>
    <w:rsid w:val="007D05C1"/>
    <w:rsid w:val="007D08EA"/>
    <w:rsid w:val="007D5DC3"/>
    <w:rsid w:val="007D7D8B"/>
    <w:rsid w:val="007E060E"/>
    <w:rsid w:val="007E5F6E"/>
    <w:rsid w:val="007F47F6"/>
    <w:rsid w:val="007F77A9"/>
    <w:rsid w:val="00805509"/>
    <w:rsid w:val="00806453"/>
    <w:rsid w:val="0081306A"/>
    <w:rsid w:val="0081312B"/>
    <w:rsid w:val="00815F0D"/>
    <w:rsid w:val="0083239C"/>
    <w:rsid w:val="00833B37"/>
    <w:rsid w:val="00834288"/>
    <w:rsid w:val="00855955"/>
    <w:rsid w:val="00856210"/>
    <w:rsid w:val="0087713A"/>
    <w:rsid w:val="00881EC7"/>
    <w:rsid w:val="0088255B"/>
    <w:rsid w:val="00896DFB"/>
    <w:rsid w:val="008A37F5"/>
    <w:rsid w:val="008A720C"/>
    <w:rsid w:val="008A7D61"/>
    <w:rsid w:val="008B4BDF"/>
    <w:rsid w:val="008B61D5"/>
    <w:rsid w:val="008E032B"/>
    <w:rsid w:val="00902F78"/>
    <w:rsid w:val="00912D05"/>
    <w:rsid w:val="00913B4A"/>
    <w:rsid w:val="00931B52"/>
    <w:rsid w:val="0093444E"/>
    <w:rsid w:val="00956A82"/>
    <w:rsid w:val="00976D5B"/>
    <w:rsid w:val="009850DA"/>
    <w:rsid w:val="00985944"/>
    <w:rsid w:val="009925BA"/>
    <w:rsid w:val="00994F47"/>
    <w:rsid w:val="009B5585"/>
    <w:rsid w:val="009C597F"/>
    <w:rsid w:val="009D3EF2"/>
    <w:rsid w:val="009E12FE"/>
    <w:rsid w:val="009E377B"/>
    <w:rsid w:val="009E5B28"/>
    <w:rsid w:val="009E6F0D"/>
    <w:rsid w:val="009F2205"/>
    <w:rsid w:val="009F46C1"/>
    <w:rsid w:val="009F63F7"/>
    <w:rsid w:val="00A02A0D"/>
    <w:rsid w:val="00A252E3"/>
    <w:rsid w:val="00A259F6"/>
    <w:rsid w:val="00A27ECE"/>
    <w:rsid w:val="00A333CC"/>
    <w:rsid w:val="00A435B7"/>
    <w:rsid w:val="00A45EF2"/>
    <w:rsid w:val="00A619D5"/>
    <w:rsid w:val="00A6531B"/>
    <w:rsid w:val="00A761DD"/>
    <w:rsid w:val="00A81472"/>
    <w:rsid w:val="00A8281B"/>
    <w:rsid w:val="00A83A92"/>
    <w:rsid w:val="00A84503"/>
    <w:rsid w:val="00A87704"/>
    <w:rsid w:val="00A9037B"/>
    <w:rsid w:val="00A93A1B"/>
    <w:rsid w:val="00A9420C"/>
    <w:rsid w:val="00A97D6F"/>
    <w:rsid w:val="00AA4A84"/>
    <w:rsid w:val="00AC1B0C"/>
    <w:rsid w:val="00AD6F24"/>
    <w:rsid w:val="00AE31EE"/>
    <w:rsid w:val="00AE781C"/>
    <w:rsid w:val="00AF44F4"/>
    <w:rsid w:val="00AF699B"/>
    <w:rsid w:val="00B13652"/>
    <w:rsid w:val="00B173D4"/>
    <w:rsid w:val="00B31281"/>
    <w:rsid w:val="00B41740"/>
    <w:rsid w:val="00B425BE"/>
    <w:rsid w:val="00B5074F"/>
    <w:rsid w:val="00B5188C"/>
    <w:rsid w:val="00B57CF0"/>
    <w:rsid w:val="00B57FE9"/>
    <w:rsid w:val="00B6279F"/>
    <w:rsid w:val="00B627BE"/>
    <w:rsid w:val="00B8746C"/>
    <w:rsid w:val="00B902FD"/>
    <w:rsid w:val="00B93AAA"/>
    <w:rsid w:val="00BA3FF2"/>
    <w:rsid w:val="00BA5FFB"/>
    <w:rsid w:val="00BB65C5"/>
    <w:rsid w:val="00BC049E"/>
    <w:rsid w:val="00BC24B9"/>
    <w:rsid w:val="00BD092B"/>
    <w:rsid w:val="00BD0E88"/>
    <w:rsid w:val="00BD3171"/>
    <w:rsid w:val="00BD5F98"/>
    <w:rsid w:val="00BF5F13"/>
    <w:rsid w:val="00C078A9"/>
    <w:rsid w:val="00C37A5C"/>
    <w:rsid w:val="00C41186"/>
    <w:rsid w:val="00C441D2"/>
    <w:rsid w:val="00C50A79"/>
    <w:rsid w:val="00C51EA2"/>
    <w:rsid w:val="00C52617"/>
    <w:rsid w:val="00C541F3"/>
    <w:rsid w:val="00C57A11"/>
    <w:rsid w:val="00C61D62"/>
    <w:rsid w:val="00C654B6"/>
    <w:rsid w:val="00C71D4C"/>
    <w:rsid w:val="00C77973"/>
    <w:rsid w:val="00C80836"/>
    <w:rsid w:val="00C8103B"/>
    <w:rsid w:val="00C8361B"/>
    <w:rsid w:val="00C8397F"/>
    <w:rsid w:val="00C94FE7"/>
    <w:rsid w:val="00CA6531"/>
    <w:rsid w:val="00CB452E"/>
    <w:rsid w:val="00CB568D"/>
    <w:rsid w:val="00CD41EF"/>
    <w:rsid w:val="00CE0C16"/>
    <w:rsid w:val="00CE15BC"/>
    <w:rsid w:val="00CE19DC"/>
    <w:rsid w:val="00CF2CE8"/>
    <w:rsid w:val="00D0102E"/>
    <w:rsid w:val="00D01262"/>
    <w:rsid w:val="00D05552"/>
    <w:rsid w:val="00D33CD0"/>
    <w:rsid w:val="00D46104"/>
    <w:rsid w:val="00D52507"/>
    <w:rsid w:val="00D601FE"/>
    <w:rsid w:val="00D60B21"/>
    <w:rsid w:val="00D61309"/>
    <w:rsid w:val="00D713D3"/>
    <w:rsid w:val="00D7586A"/>
    <w:rsid w:val="00D86C8A"/>
    <w:rsid w:val="00D95AA7"/>
    <w:rsid w:val="00D96998"/>
    <w:rsid w:val="00DA06A3"/>
    <w:rsid w:val="00DA5C60"/>
    <w:rsid w:val="00DC1FCB"/>
    <w:rsid w:val="00DC5F1C"/>
    <w:rsid w:val="00DD4D51"/>
    <w:rsid w:val="00DE4731"/>
    <w:rsid w:val="00DF2137"/>
    <w:rsid w:val="00DF72A4"/>
    <w:rsid w:val="00E11272"/>
    <w:rsid w:val="00E20F6D"/>
    <w:rsid w:val="00E26FF3"/>
    <w:rsid w:val="00E31F35"/>
    <w:rsid w:val="00E443E9"/>
    <w:rsid w:val="00E567D0"/>
    <w:rsid w:val="00E612F6"/>
    <w:rsid w:val="00E65CBA"/>
    <w:rsid w:val="00E70777"/>
    <w:rsid w:val="00E70883"/>
    <w:rsid w:val="00E81613"/>
    <w:rsid w:val="00EA6BEA"/>
    <w:rsid w:val="00EB775A"/>
    <w:rsid w:val="00EC0C9C"/>
    <w:rsid w:val="00EC21D5"/>
    <w:rsid w:val="00EC5610"/>
    <w:rsid w:val="00ED11E1"/>
    <w:rsid w:val="00EE3BA3"/>
    <w:rsid w:val="00EE6711"/>
    <w:rsid w:val="00EE7F0A"/>
    <w:rsid w:val="00EF598D"/>
    <w:rsid w:val="00EF7C4A"/>
    <w:rsid w:val="00F13057"/>
    <w:rsid w:val="00F14600"/>
    <w:rsid w:val="00F3312A"/>
    <w:rsid w:val="00F43FB4"/>
    <w:rsid w:val="00F44904"/>
    <w:rsid w:val="00F47E06"/>
    <w:rsid w:val="00F517A8"/>
    <w:rsid w:val="00F56140"/>
    <w:rsid w:val="00F65AA4"/>
    <w:rsid w:val="00F65BC6"/>
    <w:rsid w:val="00F71077"/>
    <w:rsid w:val="00F72C16"/>
    <w:rsid w:val="00FA086D"/>
    <w:rsid w:val="00FB0BEE"/>
    <w:rsid w:val="00FB21E2"/>
    <w:rsid w:val="00FC1011"/>
    <w:rsid w:val="00FC7E98"/>
    <w:rsid w:val="00FD62C3"/>
    <w:rsid w:val="00FE27A2"/>
    <w:rsid w:val="00FE45CB"/>
    <w:rsid w:val="00FE7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305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39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23944"/>
  </w:style>
  <w:style w:type="paragraph" w:styleId="a4">
    <w:name w:val="footer"/>
    <w:basedOn w:val="a"/>
    <w:link w:val="Char0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23944"/>
  </w:style>
  <w:style w:type="paragraph" w:styleId="a5">
    <w:name w:val="Balloon Text"/>
    <w:basedOn w:val="a"/>
    <w:link w:val="Char1"/>
    <w:uiPriority w:val="99"/>
    <w:semiHidden/>
    <w:unhideWhenUsed/>
    <w:rsid w:val="0002394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02394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104D3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0104D3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0104D3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104D3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0104D3"/>
    <w:rPr>
      <w:b/>
      <w:bCs/>
      <w:szCs w:val="20"/>
    </w:rPr>
  </w:style>
  <w:style w:type="paragraph" w:styleId="a9">
    <w:name w:val="Revision"/>
    <w:hidden/>
    <w:uiPriority w:val="99"/>
    <w:semiHidden/>
    <w:rsid w:val="00AD6F24"/>
    <w:pPr>
      <w:spacing w:after="0" w:line="240" w:lineRule="auto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394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23944"/>
  </w:style>
  <w:style w:type="paragraph" w:styleId="a4">
    <w:name w:val="footer"/>
    <w:basedOn w:val="a"/>
    <w:link w:val="Char0"/>
    <w:uiPriority w:val="99"/>
    <w:unhideWhenUsed/>
    <w:rsid w:val="000239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23944"/>
  </w:style>
  <w:style w:type="paragraph" w:styleId="a5">
    <w:name w:val="Balloon Text"/>
    <w:basedOn w:val="a"/>
    <w:link w:val="Char1"/>
    <w:uiPriority w:val="99"/>
    <w:semiHidden/>
    <w:unhideWhenUsed/>
    <w:rsid w:val="0002394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023944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0104D3"/>
    <w:rPr>
      <w:sz w:val="16"/>
      <w:szCs w:val="16"/>
    </w:rPr>
  </w:style>
  <w:style w:type="paragraph" w:styleId="a7">
    <w:name w:val="annotation text"/>
    <w:basedOn w:val="a"/>
    <w:link w:val="Char2"/>
    <w:uiPriority w:val="99"/>
    <w:unhideWhenUsed/>
    <w:rsid w:val="000104D3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7"/>
    <w:uiPriority w:val="99"/>
    <w:rsid w:val="000104D3"/>
    <w:rPr>
      <w:szCs w:val="20"/>
    </w:rPr>
  </w:style>
  <w:style w:type="paragraph" w:styleId="a8">
    <w:name w:val="annotation subject"/>
    <w:basedOn w:val="a7"/>
    <w:next w:val="a7"/>
    <w:link w:val="Char3"/>
    <w:uiPriority w:val="99"/>
    <w:semiHidden/>
    <w:unhideWhenUsed/>
    <w:rsid w:val="000104D3"/>
    <w:rPr>
      <w:b/>
      <w:bCs/>
    </w:rPr>
  </w:style>
  <w:style w:type="character" w:customStyle="1" w:styleId="Char3">
    <w:name w:val="메모 주제 Char"/>
    <w:basedOn w:val="Char2"/>
    <w:link w:val="a8"/>
    <w:uiPriority w:val="99"/>
    <w:semiHidden/>
    <w:rsid w:val="000104D3"/>
    <w:rPr>
      <w:b/>
      <w:bCs/>
      <w:szCs w:val="20"/>
    </w:rPr>
  </w:style>
  <w:style w:type="paragraph" w:styleId="a9">
    <w:name w:val="Revision"/>
    <w:hidden/>
    <w:uiPriority w:val="99"/>
    <w:semiHidden/>
    <w:rsid w:val="00AD6F24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93767-F151-45D4-9CE5-DA228A573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</TotalTime>
  <Pages>14</Pages>
  <Words>1399</Words>
  <Characters>7978</Characters>
  <Application>Microsoft Office Word</Application>
  <DocSecurity>0</DocSecurity>
  <Lines>66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7</cp:revision>
  <dcterms:created xsi:type="dcterms:W3CDTF">2022-11-09T14:26:00Z</dcterms:created>
  <dcterms:modified xsi:type="dcterms:W3CDTF">2023-01-03T06:07:00Z</dcterms:modified>
</cp:coreProperties>
</file>